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D89319" w14:textId="77777777" w:rsidR="006A2BD3" w:rsidRDefault="004F2939">
      <w:pPr>
        <w:pStyle w:val="Title"/>
      </w:pPr>
      <w:r>
        <w:t>Applied Research: Advance Statistics with R</w:t>
      </w:r>
    </w:p>
    <w:p w14:paraId="05902B9C" w14:textId="77777777" w:rsidR="006A2BD3" w:rsidRDefault="004F2939">
      <w:pPr>
        <w:pStyle w:val="Author"/>
      </w:pPr>
      <w:r>
        <w:t>Carlos Utrilla Guerrero</w:t>
      </w:r>
    </w:p>
    <w:p w14:paraId="06E5A72A" w14:textId="77777777" w:rsidR="006A2BD3" w:rsidRDefault="004F2939">
      <w:pPr>
        <w:pStyle w:val="Date"/>
      </w:pPr>
      <w:r>
        <w:t>6/08/2020</w:t>
      </w:r>
    </w:p>
    <w:p w14:paraId="334A9F2B" w14:textId="77777777" w:rsidR="006A2BD3" w:rsidRDefault="004F2939">
      <w:pPr>
        <w:pStyle w:val="Heading2"/>
      </w:pPr>
      <w:bookmarkStart w:id="0" w:name="welcome"/>
      <w:r>
        <w:t>WELCOME</w:t>
      </w:r>
      <w:bookmarkEnd w:id="0"/>
    </w:p>
    <w:p w14:paraId="50C91534" w14:textId="77777777" w:rsidR="00D018B6" w:rsidRPr="00D018B6" w:rsidRDefault="00D018B6" w:rsidP="00D018B6">
      <w:pPr>
        <w:pStyle w:val="FirstParagraph"/>
      </w:pPr>
      <w:r>
        <w:t>Welcome to the workshop number 3: Introduction to inferential stats with R.</w:t>
      </w:r>
    </w:p>
    <w:p w14:paraId="4D3F4AE6" w14:textId="77777777" w:rsidR="006A2BD3" w:rsidRDefault="004F2939">
      <w:pPr>
        <w:pStyle w:val="Heading3"/>
      </w:pPr>
      <w:bookmarkStart w:id="1" w:name="learning-outcomes"/>
      <w:r>
        <w:t>Learning outcomes:</w:t>
      </w:r>
      <w:bookmarkEnd w:id="1"/>
    </w:p>
    <w:p w14:paraId="10293FAF" w14:textId="77777777" w:rsidR="006A2BD3" w:rsidRDefault="004F2939" w:rsidP="003A3FDD">
      <w:pPr>
        <w:pStyle w:val="FirstParagraph"/>
        <w:spacing w:before="0" w:after="120"/>
      </w:pPr>
      <w:r>
        <w:t>By the end of this assign</w:t>
      </w:r>
      <w:r w:rsidR="00D018B6">
        <w:t>ment(s), you should be able to:</w:t>
      </w:r>
    </w:p>
    <w:p w14:paraId="197CE628" w14:textId="77777777" w:rsidR="006A5746" w:rsidRDefault="006A5746" w:rsidP="003A3FDD">
      <w:pPr>
        <w:pStyle w:val="FirstParagraph"/>
        <w:numPr>
          <w:ilvl w:val="0"/>
          <w:numId w:val="2"/>
        </w:numPr>
        <w:spacing w:before="0" w:after="120"/>
      </w:pPr>
      <w:r>
        <w:t>Know the difference between null and alternative hypothesis</w:t>
      </w:r>
    </w:p>
    <w:p w14:paraId="67964E3E" w14:textId="77777777" w:rsidR="00D018B6" w:rsidRDefault="00D018B6" w:rsidP="003A3FDD">
      <w:pPr>
        <w:pStyle w:val="FirstParagraph"/>
        <w:numPr>
          <w:ilvl w:val="0"/>
          <w:numId w:val="2"/>
        </w:numPr>
        <w:spacing w:before="0" w:after="120"/>
      </w:pPr>
      <w:r>
        <w:t>Formulate different hypothesis testing</w:t>
      </w:r>
    </w:p>
    <w:p w14:paraId="0C4485D4" w14:textId="77777777" w:rsidR="006A2BD3" w:rsidRDefault="004F2939" w:rsidP="003A3FDD">
      <w:pPr>
        <w:numPr>
          <w:ilvl w:val="0"/>
          <w:numId w:val="2"/>
        </w:numPr>
        <w:spacing w:after="120"/>
      </w:pPr>
      <w:r>
        <w:t>Calculate correlation and covariance</w:t>
      </w:r>
    </w:p>
    <w:p w14:paraId="3BCEDFAC" w14:textId="77777777" w:rsidR="006A2BD3" w:rsidRDefault="004F2939" w:rsidP="003A3FDD">
      <w:pPr>
        <w:numPr>
          <w:ilvl w:val="0"/>
          <w:numId w:val="2"/>
        </w:numPr>
        <w:spacing w:after="120"/>
      </w:pPr>
      <w:r>
        <w:t xml:space="preserve">Interpret </w:t>
      </w:r>
      <w:r w:rsidR="00D018B6">
        <w:t>Pearson</w:t>
      </w:r>
      <w:r>
        <w:t xml:space="preserve"> correlation and scatter plots</w:t>
      </w:r>
    </w:p>
    <w:p w14:paraId="425F3671" w14:textId="17433C23" w:rsidR="00D018B6" w:rsidRDefault="004F2939" w:rsidP="003A3FDD">
      <w:pPr>
        <w:numPr>
          <w:ilvl w:val="0"/>
          <w:numId w:val="2"/>
        </w:numPr>
        <w:spacing w:after="120"/>
        <w:rPr>
          <w:lang w:val="nl-NL"/>
        </w:rPr>
      </w:pPr>
      <w:r w:rsidRPr="00D018B6">
        <w:rPr>
          <w:lang w:val="nl-NL"/>
        </w:rPr>
        <w:t>Loop functions in R</w:t>
      </w:r>
      <w:r w:rsidR="00D018B6" w:rsidRPr="00D018B6">
        <w:rPr>
          <w:lang w:val="nl-NL"/>
        </w:rPr>
        <w:t xml:space="preserve"> (bonus</w:t>
      </w:r>
      <w:r w:rsidR="00E63B65">
        <w:rPr>
          <w:lang w:val="nl-NL"/>
        </w:rPr>
        <w:t xml:space="preserve"> exercise</w:t>
      </w:r>
      <w:r w:rsidR="00D018B6" w:rsidRPr="00D018B6">
        <w:rPr>
          <w:lang w:val="nl-NL"/>
        </w:rPr>
        <w:t>)</w:t>
      </w:r>
    </w:p>
    <w:p w14:paraId="0966DBB7" w14:textId="77777777" w:rsidR="003A3FDD" w:rsidRPr="003A3FDD" w:rsidRDefault="003A3FDD" w:rsidP="003A3FDD">
      <w:pPr>
        <w:spacing w:after="0"/>
        <w:ind w:left="480"/>
        <w:rPr>
          <w:lang w:val="nl-NL"/>
        </w:rPr>
      </w:pPr>
    </w:p>
    <w:p w14:paraId="59B85714" w14:textId="77777777" w:rsidR="006A2BD3" w:rsidRDefault="004F2939">
      <w:pPr>
        <w:pStyle w:val="Heading3"/>
      </w:pPr>
      <w:bookmarkStart w:id="2" w:name="X0533ff8a0f8495eb8e17283f42d0ae56d90784e"/>
      <w:r>
        <w:t>Essential R assignment(s) document guidelines:</w:t>
      </w:r>
      <w:bookmarkEnd w:id="2"/>
    </w:p>
    <w:p w14:paraId="0FF185CA" w14:textId="77777777" w:rsidR="006A2BD3" w:rsidRDefault="004F2939">
      <w:pPr>
        <w:pStyle w:val="FirstParagraph"/>
      </w:pPr>
      <w:r>
        <w:t>In the current document you will find the following color(s) highlight(s) and format(s). Please refer to th</w:t>
      </w:r>
      <w:r w:rsidR="00D018B6">
        <w:t>is table for legend description</w:t>
      </w:r>
    </w:p>
    <w:tbl>
      <w:tblPr>
        <w:tblStyle w:val="TableGridLight"/>
        <w:tblW w:w="9315" w:type="dxa"/>
        <w:tblInd w:w="0" w:type="dxa"/>
        <w:tblLook w:val="04A0" w:firstRow="1" w:lastRow="0" w:firstColumn="1" w:lastColumn="0" w:noHBand="0" w:noVBand="1"/>
      </w:tblPr>
      <w:tblGrid>
        <w:gridCol w:w="1980"/>
        <w:gridCol w:w="7335"/>
      </w:tblGrid>
      <w:tr w:rsidR="00D018B6" w:rsidRPr="00187088" w14:paraId="493487FB" w14:textId="77777777" w:rsidTr="00D35C29">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A662F6" w14:textId="77777777" w:rsidR="00D018B6" w:rsidRPr="00187088" w:rsidRDefault="00D018B6" w:rsidP="00D35C29">
            <w:pPr>
              <w:pStyle w:val="BodyText"/>
              <w:rPr>
                <w:rFonts w:asciiTheme="majorHAnsi" w:hAnsiTheme="majorHAnsi" w:cstheme="majorHAnsi"/>
                <w:szCs w:val="22"/>
              </w:rPr>
            </w:pPr>
            <w:r w:rsidRPr="00187088">
              <w:rPr>
                <w:rStyle w:val="CommentTok"/>
                <w:rFonts w:asciiTheme="majorHAnsi" w:hAnsiTheme="majorHAnsi" w:cstheme="majorHAnsi"/>
                <w:szCs w:val="22"/>
              </w:rPr>
              <w:t># this commen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2F4344" w14:textId="77777777" w:rsidR="00D018B6" w:rsidRPr="00187088" w:rsidRDefault="00D018B6" w:rsidP="00D35C29">
            <w:pPr>
              <w:pStyle w:val="BodyText"/>
              <w:rPr>
                <w:rFonts w:asciiTheme="majorHAnsi" w:hAnsiTheme="majorHAnsi" w:cstheme="majorHAnsi"/>
                <w:szCs w:val="22"/>
              </w:rPr>
            </w:pPr>
            <w:r w:rsidRPr="00187088">
              <w:rPr>
                <w:rFonts w:asciiTheme="majorHAnsi" w:hAnsiTheme="majorHAnsi" w:cstheme="majorHAnsi"/>
                <w:szCs w:val="22"/>
              </w:rPr>
              <w:t>This is a comment writing by you to describe what you intent to do.</w:t>
            </w:r>
          </w:p>
        </w:tc>
      </w:tr>
      <w:tr w:rsidR="00D018B6" w:rsidRPr="00187088" w14:paraId="35E5737C" w14:textId="77777777" w:rsidTr="00D35C29">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5180D2" w14:textId="77777777" w:rsidR="00D018B6" w:rsidRPr="00187088" w:rsidRDefault="00D018B6" w:rsidP="00D35C29">
            <w:pPr>
              <w:pStyle w:val="BodyText"/>
              <w:rPr>
                <w:rStyle w:val="CommentTok"/>
                <w:rFonts w:asciiTheme="majorHAnsi" w:hAnsiTheme="majorHAnsi" w:cstheme="majorHAnsi"/>
                <w:szCs w:val="22"/>
              </w:rPr>
            </w:pPr>
            <w:r w:rsidRPr="00187088">
              <w:rPr>
                <w:rStyle w:val="KeywordTok"/>
                <w:rFonts w:asciiTheme="majorHAnsi" w:hAnsiTheme="majorHAnsi" w:cstheme="majorHAnsi"/>
                <w:szCs w:val="22"/>
              </w:rPr>
              <w:t>print</w:t>
            </w:r>
            <w:r w:rsidRPr="00187088">
              <w:rPr>
                <w:rStyle w:val="NormalTok"/>
                <w:rFonts w:asciiTheme="majorHAnsi" w:hAnsiTheme="majorHAnsi" w:cstheme="majorHAnsi"/>
                <w:szCs w:val="22"/>
              </w:rPr>
              <w:t>(‘</w:t>
            </w:r>
            <w:r w:rsidRPr="00187088">
              <w:rPr>
                <w:rStyle w:val="StringTok"/>
                <w:rFonts w:asciiTheme="majorHAnsi" w:hAnsiTheme="majorHAnsi" w:cstheme="majorHAnsi"/>
                <w:szCs w:val="22"/>
              </w:rPr>
              <w:t>the thing'</w:t>
            </w:r>
            <w:r w:rsidRPr="00187088">
              <w:rPr>
                <w:rStyle w:val="NormalTok"/>
                <w:rFonts w:asciiTheme="majorHAnsi" w:hAnsiTheme="majorHAnsi" w:cstheme="majorHAnsi"/>
                <w:szCs w:val="22"/>
              </w:rPr>
              <w: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C7F3EB" w14:textId="77777777" w:rsidR="00D018B6" w:rsidRPr="00187088" w:rsidRDefault="00D018B6" w:rsidP="00D35C29">
            <w:pPr>
              <w:pStyle w:val="BodyText"/>
              <w:rPr>
                <w:rFonts w:asciiTheme="majorHAnsi" w:hAnsiTheme="majorHAnsi" w:cstheme="majorHAnsi"/>
                <w:szCs w:val="22"/>
              </w:rPr>
            </w:pPr>
            <w:r w:rsidRPr="00187088">
              <w:rPr>
                <w:rFonts w:asciiTheme="majorHAnsi" w:hAnsiTheme="majorHAnsi" w:cstheme="majorHAnsi"/>
                <w:szCs w:val="22"/>
              </w:rPr>
              <w:t>This is the thing that you want to run.</w:t>
            </w:r>
          </w:p>
        </w:tc>
      </w:tr>
      <w:tr w:rsidR="00D018B6" w:rsidRPr="00187088" w14:paraId="6BDC985A" w14:textId="77777777" w:rsidTr="00D35C29">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8C324A" w14:textId="77777777" w:rsidR="00D018B6" w:rsidRPr="00187088" w:rsidRDefault="00D018B6" w:rsidP="00D35C29">
            <w:pPr>
              <w:pStyle w:val="SourceCode"/>
              <w:rPr>
                <w:rStyle w:val="KeywordTok"/>
                <w:rFonts w:asciiTheme="majorHAnsi" w:hAnsiTheme="majorHAnsi" w:cstheme="majorHAnsi"/>
                <w:b w:val="0"/>
                <w:szCs w:val="22"/>
              </w:rPr>
            </w:pPr>
            <w:r w:rsidRPr="00187088">
              <w:rPr>
                <w:rStyle w:val="VerbatimChar"/>
                <w:rFonts w:asciiTheme="majorHAnsi" w:hAnsiTheme="majorHAnsi" w:cstheme="majorHAnsi"/>
                <w:szCs w:val="22"/>
              </w:rPr>
              <w:t>## [1] "the outpu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721D59" w14:textId="77777777" w:rsidR="00D018B6" w:rsidRPr="00187088" w:rsidRDefault="00D018B6" w:rsidP="00D35C29">
            <w:pPr>
              <w:pStyle w:val="BodyText"/>
              <w:rPr>
                <w:rFonts w:asciiTheme="majorHAnsi" w:hAnsiTheme="majorHAnsi" w:cstheme="majorHAnsi"/>
                <w:szCs w:val="22"/>
              </w:rPr>
            </w:pPr>
            <w:r w:rsidRPr="00187088">
              <w:rPr>
                <w:rStyle w:val="VerbatimChar"/>
                <w:rFonts w:asciiTheme="majorHAnsi" w:hAnsiTheme="majorHAnsi" w:cstheme="majorHAnsi"/>
                <w:szCs w:val="22"/>
              </w:rPr>
              <w:t xml:space="preserve">## [1] </w:t>
            </w:r>
            <w:r w:rsidRPr="00187088">
              <w:rPr>
                <w:rFonts w:asciiTheme="majorHAnsi" w:hAnsiTheme="majorHAnsi" w:cstheme="majorHAnsi"/>
                <w:szCs w:val="22"/>
              </w:rPr>
              <w:t>This is the output of the thing that you run in R.</w:t>
            </w:r>
          </w:p>
        </w:tc>
      </w:tr>
      <w:tr w:rsidR="00D018B6" w:rsidRPr="00187088" w14:paraId="6CDA00A5" w14:textId="77777777" w:rsidTr="00D35C29">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CD974E" w14:textId="77777777" w:rsidR="00D018B6" w:rsidRPr="00187088" w:rsidRDefault="00D018B6" w:rsidP="00D35C29">
            <w:pPr>
              <w:pStyle w:val="SourceCode"/>
              <w:rPr>
                <w:rStyle w:val="VerbatimChar"/>
                <w:rFonts w:asciiTheme="majorHAnsi" w:hAnsiTheme="majorHAnsi" w:cstheme="majorHAnsi"/>
                <w:szCs w:val="22"/>
              </w:rPr>
            </w:pPr>
            <w:r w:rsidRPr="00187088">
              <w:rPr>
                <w:rStyle w:val="CommentTok"/>
                <w:rFonts w:asciiTheme="majorHAnsi" w:hAnsiTheme="majorHAnsi" w:cstheme="majorHAnsi"/>
                <w:sz w:val="16"/>
                <w:szCs w:val="22"/>
                <w:highlight w:val="green"/>
              </w:rPr>
              <w:t># insert your code here #</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32404F" w14:textId="77777777" w:rsidR="00D018B6" w:rsidRPr="00187088" w:rsidRDefault="00D018B6" w:rsidP="00D35C29">
            <w:pPr>
              <w:pStyle w:val="BodyText"/>
              <w:rPr>
                <w:rFonts w:asciiTheme="majorHAnsi" w:hAnsiTheme="majorHAnsi" w:cstheme="majorHAnsi"/>
                <w:szCs w:val="22"/>
              </w:rPr>
            </w:pPr>
            <w:r w:rsidRPr="00187088">
              <w:rPr>
                <w:rFonts w:asciiTheme="majorHAnsi" w:hAnsiTheme="majorHAnsi" w:cstheme="majorHAnsi"/>
                <w:szCs w:val="22"/>
              </w:rPr>
              <w:t>This is the expected answer of each question throughout the document.</w:t>
            </w:r>
          </w:p>
        </w:tc>
      </w:tr>
    </w:tbl>
    <w:p w14:paraId="0257B401" w14:textId="77777777" w:rsidR="00D018B6" w:rsidRPr="00D018B6" w:rsidRDefault="00D018B6" w:rsidP="003A3FDD">
      <w:pPr>
        <w:pStyle w:val="BodyText"/>
        <w:spacing w:before="0" w:after="0"/>
      </w:pPr>
    </w:p>
    <w:p w14:paraId="79A139CA" w14:textId="77777777" w:rsidR="006A2BD3" w:rsidRDefault="004F2939">
      <w:pPr>
        <w:pStyle w:val="Heading3"/>
      </w:pPr>
      <w:bookmarkStart w:id="3" w:name="dataset"/>
      <w:r>
        <w:t>Dataset</w:t>
      </w:r>
      <w:bookmarkEnd w:id="3"/>
    </w:p>
    <w:p w14:paraId="3932F9C4" w14:textId="77777777" w:rsidR="00D018B6" w:rsidRDefault="004F2939">
      <w:pPr>
        <w:pStyle w:val="FirstParagraph"/>
      </w:pPr>
      <w:r>
        <w:t xml:space="preserve">In this assignment(s), we will use the following dataset: </w:t>
      </w:r>
    </w:p>
    <w:p w14:paraId="73A496A9" w14:textId="77777777" w:rsidR="006A2BD3" w:rsidRDefault="004F2939" w:rsidP="00D018B6">
      <w:pPr>
        <w:pStyle w:val="FirstParagraph"/>
        <w:numPr>
          <w:ilvl w:val="0"/>
          <w:numId w:val="9"/>
        </w:numPr>
      </w:pPr>
      <w:r>
        <w:t>Workshop Statistics_ descriptives .xlsx.</w:t>
      </w:r>
    </w:p>
    <w:p w14:paraId="620344C6" w14:textId="4FD50F43" w:rsidR="006A5746" w:rsidRDefault="00D018B6" w:rsidP="003A3FDD">
      <w:pPr>
        <w:pStyle w:val="BodyText"/>
        <w:numPr>
          <w:ilvl w:val="0"/>
          <w:numId w:val="9"/>
        </w:numPr>
      </w:pPr>
      <w:r>
        <w:t>trial_ACTG175.xlsx</w:t>
      </w:r>
      <w:bookmarkStart w:id="4" w:name="quick-started-with-hyptohesis-testing"/>
    </w:p>
    <w:p w14:paraId="32723A4B" w14:textId="311D8EE8" w:rsidR="006A2BD3" w:rsidRDefault="003A3FDD">
      <w:pPr>
        <w:pStyle w:val="Heading2"/>
      </w:pPr>
      <w:bookmarkStart w:id="5" w:name="_GoBack"/>
      <w:bookmarkEnd w:id="5"/>
      <w:r>
        <w:lastRenderedPageBreak/>
        <w:t>Brief Recap lecture:</w:t>
      </w:r>
      <w:r w:rsidR="004F2939">
        <w:t xml:space="preserve"> hyp</w:t>
      </w:r>
      <w:r w:rsidR="006A5746">
        <w:t>oth</w:t>
      </w:r>
      <w:r w:rsidR="004F2939">
        <w:t>esis testing</w:t>
      </w:r>
      <w:bookmarkEnd w:id="4"/>
    </w:p>
    <w:p w14:paraId="63332B55" w14:textId="77777777" w:rsidR="00D018B6" w:rsidRDefault="004F2939">
      <w:pPr>
        <w:pStyle w:val="FirstParagraph"/>
      </w:pPr>
      <w:r>
        <w:t xml:space="preserve">Statisticians use hypothesis testing to formally check whether the hypothesis is accepted or rejected. Hypothesis testing refers to the process of generating a clear and testable question, collecting and analyzing appropriate data, and drawing an inference that answers your question. Of course, this means that some steps come into play. </w:t>
      </w:r>
    </w:p>
    <w:p w14:paraId="3D123EC9" w14:textId="77777777" w:rsidR="006A2BD3" w:rsidRDefault="004F2939">
      <w:pPr>
        <w:pStyle w:val="FirstParagraph"/>
      </w:pPr>
      <w:r>
        <w:t>Generally speaking, hypothesis testing is conducted in the following manner:</w:t>
      </w:r>
    </w:p>
    <w:tbl>
      <w:tblPr>
        <w:tblStyle w:val="Table"/>
        <w:tblW w:w="5000" w:type="pct"/>
        <w:tblLook w:val="07E0" w:firstRow="1" w:lastRow="1" w:firstColumn="1" w:lastColumn="1" w:noHBand="1" w:noVBand="1"/>
      </w:tblPr>
      <w:tblGrid>
        <w:gridCol w:w="1135"/>
        <w:gridCol w:w="3122"/>
        <w:gridCol w:w="5103"/>
      </w:tblGrid>
      <w:tr w:rsidR="006A2BD3" w14:paraId="44DABD4E" w14:textId="77777777" w:rsidTr="00CC2376">
        <w:tc>
          <w:tcPr>
            <w:tcW w:w="606" w:type="pct"/>
            <w:tcBorders>
              <w:bottom w:val="single" w:sz="0" w:space="0" w:color="auto"/>
            </w:tcBorders>
            <w:vAlign w:val="bottom"/>
          </w:tcPr>
          <w:p w14:paraId="7FFF75DD" w14:textId="77777777" w:rsidR="006A2BD3" w:rsidRPr="00B91A62" w:rsidRDefault="004F2939">
            <w:pPr>
              <w:pStyle w:val="Compact"/>
            </w:pPr>
            <w:r w:rsidRPr="00B91A62">
              <w:t>Phase</w:t>
            </w:r>
          </w:p>
        </w:tc>
        <w:tc>
          <w:tcPr>
            <w:tcW w:w="1668" w:type="pct"/>
            <w:tcBorders>
              <w:bottom w:val="single" w:sz="0" w:space="0" w:color="auto"/>
            </w:tcBorders>
            <w:vAlign w:val="bottom"/>
          </w:tcPr>
          <w:p w14:paraId="06599F1E" w14:textId="77777777" w:rsidR="006A2BD3" w:rsidRPr="00B91A62" w:rsidRDefault="004F2939">
            <w:pPr>
              <w:pStyle w:val="Compact"/>
            </w:pPr>
            <w:r w:rsidRPr="00B91A62">
              <w:t>Definition</w:t>
            </w:r>
          </w:p>
        </w:tc>
        <w:tc>
          <w:tcPr>
            <w:tcW w:w="0" w:type="auto"/>
            <w:tcBorders>
              <w:bottom w:val="single" w:sz="0" w:space="0" w:color="auto"/>
            </w:tcBorders>
            <w:vAlign w:val="bottom"/>
          </w:tcPr>
          <w:p w14:paraId="3739F0E1" w14:textId="77777777" w:rsidR="006A2BD3" w:rsidRPr="00B91A62" w:rsidRDefault="004F2939">
            <w:pPr>
              <w:pStyle w:val="Compact"/>
            </w:pPr>
            <w:r w:rsidRPr="00B91A62">
              <w:t>Explanation</w:t>
            </w:r>
          </w:p>
        </w:tc>
      </w:tr>
      <w:tr w:rsidR="006A2BD3" w14:paraId="3D7EF07E" w14:textId="77777777" w:rsidTr="00CC2376">
        <w:tc>
          <w:tcPr>
            <w:tcW w:w="606" w:type="pct"/>
          </w:tcPr>
          <w:p w14:paraId="169D43D0" w14:textId="77777777" w:rsidR="006A2BD3" w:rsidRPr="00B91A62" w:rsidRDefault="004F2939">
            <w:pPr>
              <w:pStyle w:val="Compact"/>
            </w:pPr>
            <w:r w:rsidRPr="00B91A62">
              <w:t>Phase 1</w:t>
            </w:r>
          </w:p>
        </w:tc>
        <w:tc>
          <w:tcPr>
            <w:tcW w:w="1668" w:type="pct"/>
          </w:tcPr>
          <w:p w14:paraId="2A3F3A50" w14:textId="77777777" w:rsidR="006A2BD3" w:rsidRPr="00B91A62" w:rsidRDefault="004F2939">
            <w:pPr>
              <w:pStyle w:val="Compact"/>
            </w:pPr>
            <w:r w:rsidRPr="00B91A62">
              <w:t>State the hypotheses</w:t>
            </w:r>
          </w:p>
        </w:tc>
        <w:tc>
          <w:tcPr>
            <w:tcW w:w="0" w:type="auto"/>
          </w:tcPr>
          <w:p w14:paraId="56ACC7EF" w14:textId="77777777" w:rsidR="006A2BD3" w:rsidRPr="00B91A62" w:rsidRDefault="004F2939">
            <w:pPr>
              <w:pStyle w:val="Compact"/>
            </w:pPr>
            <w:r w:rsidRPr="00B91A62">
              <w:t>Stating the null and alternative hypotheses</w:t>
            </w:r>
          </w:p>
        </w:tc>
      </w:tr>
      <w:tr w:rsidR="006A2BD3" w14:paraId="1AB83807" w14:textId="77777777" w:rsidTr="00CC2376">
        <w:tc>
          <w:tcPr>
            <w:tcW w:w="606" w:type="pct"/>
          </w:tcPr>
          <w:p w14:paraId="49DCF55A" w14:textId="77777777" w:rsidR="006A2BD3" w:rsidRPr="00B91A62" w:rsidRDefault="004F2939">
            <w:pPr>
              <w:pStyle w:val="Compact"/>
            </w:pPr>
            <w:r w:rsidRPr="00B91A62">
              <w:t>Phase 2</w:t>
            </w:r>
          </w:p>
        </w:tc>
        <w:tc>
          <w:tcPr>
            <w:tcW w:w="1668" w:type="pct"/>
          </w:tcPr>
          <w:p w14:paraId="3CBD66E5" w14:textId="05D0A237" w:rsidR="006A2BD3" w:rsidRPr="00B91A62" w:rsidRDefault="00CC2376">
            <w:pPr>
              <w:pStyle w:val="Compact"/>
            </w:pPr>
            <w:r w:rsidRPr="00B91A62">
              <w:t>Specify the level of significance</w:t>
            </w:r>
          </w:p>
        </w:tc>
        <w:tc>
          <w:tcPr>
            <w:tcW w:w="0" w:type="auto"/>
          </w:tcPr>
          <w:p w14:paraId="492139EE" w14:textId="31A196CE" w:rsidR="006A2BD3" w:rsidRPr="00B91A62" w:rsidRDefault="00CC2376" w:rsidP="00D018B6">
            <w:pPr>
              <w:pStyle w:val="Compact"/>
            </w:pPr>
            <w:r w:rsidRPr="00B91A62">
              <w:t>The selection of the probability to reject the null hypothesis when is true (α = 0.05)</w:t>
            </w:r>
          </w:p>
        </w:tc>
      </w:tr>
      <w:tr w:rsidR="006A2BD3" w14:paraId="273AC44A" w14:textId="77777777" w:rsidTr="00CC2376">
        <w:tc>
          <w:tcPr>
            <w:tcW w:w="606" w:type="pct"/>
          </w:tcPr>
          <w:p w14:paraId="284A32D8" w14:textId="77777777" w:rsidR="006A2BD3" w:rsidRPr="00B91A62" w:rsidRDefault="004F2939">
            <w:pPr>
              <w:pStyle w:val="Compact"/>
            </w:pPr>
            <w:r w:rsidRPr="00B91A62">
              <w:t>Phase 3</w:t>
            </w:r>
          </w:p>
        </w:tc>
        <w:tc>
          <w:tcPr>
            <w:tcW w:w="1668" w:type="pct"/>
          </w:tcPr>
          <w:p w14:paraId="418D5B31" w14:textId="057074D8" w:rsidR="006A2BD3" w:rsidRPr="00B91A62" w:rsidRDefault="00CC2376">
            <w:pPr>
              <w:pStyle w:val="Compact"/>
            </w:pPr>
            <w:r w:rsidRPr="00B91A62">
              <w:t>Compute t-statistics and p value</w:t>
            </w:r>
          </w:p>
        </w:tc>
        <w:tc>
          <w:tcPr>
            <w:tcW w:w="0" w:type="auto"/>
          </w:tcPr>
          <w:p w14:paraId="66F02EA8" w14:textId="66FB94B3" w:rsidR="006A2BD3" w:rsidRPr="00B91A62" w:rsidRDefault="00CC2376" w:rsidP="00CC2376">
            <w:pPr>
              <w:pStyle w:val="Compact"/>
            </w:pPr>
            <w:r w:rsidRPr="00B91A62">
              <w:t xml:space="preserve">Calculation </w:t>
            </w:r>
            <w:r w:rsidR="004F2939" w:rsidRPr="00B91A62">
              <w:t>of the test statistics</w:t>
            </w:r>
            <w:r w:rsidRPr="00B91A62">
              <w:t xml:space="preserve"> and p value with mean, standard deviation and sample size</w:t>
            </w:r>
          </w:p>
        </w:tc>
      </w:tr>
      <w:tr w:rsidR="006A2BD3" w14:paraId="4CD9835D" w14:textId="77777777" w:rsidTr="00CC2376">
        <w:tc>
          <w:tcPr>
            <w:tcW w:w="606" w:type="pct"/>
          </w:tcPr>
          <w:p w14:paraId="14891BE2" w14:textId="77777777" w:rsidR="006A2BD3" w:rsidRPr="00B91A62" w:rsidRDefault="004F2939">
            <w:pPr>
              <w:pStyle w:val="Compact"/>
            </w:pPr>
            <w:r w:rsidRPr="00B91A62">
              <w:t>Phase 4</w:t>
            </w:r>
          </w:p>
        </w:tc>
        <w:tc>
          <w:tcPr>
            <w:tcW w:w="1668" w:type="pct"/>
          </w:tcPr>
          <w:p w14:paraId="6AFF6E23" w14:textId="77777777" w:rsidR="006A2BD3" w:rsidRPr="00B91A62" w:rsidRDefault="004F2939">
            <w:pPr>
              <w:pStyle w:val="Compact"/>
            </w:pPr>
            <w:r w:rsidRPr="00B91A62">
              <w:t>Interpret results</w:t>
            </w:r>
          </w:p>
        </w:tc>
        <w:tc>
          <w:tcPr>
            <w:tcW w:w="0" w:type="auto"/>
          </w:tcPr>
          <w:p w14:paraId="64312807" w14:textId="77777777" w:rsidR="006A2BD3" w:rsidRPr="00B91A62" w:rsidRDefault="004F2939">
            <w:pPr>
              <w:pStyle w:val="Compact"/>
            </w:pPr>
            <w:r w:rsidRPr="00B91A62">
              <w:t>Application of the decision rules</w:t>
            </w:r>
          </w:p>
        </w:tc>
      </w:tr>
    </w:tbl>
    <w:p w14:paraId="4F915310" w14:textId="77777777" w:rsidR="006A5746" w:rsidRDefault="006A5746" w:rsidP="003A3FDD">
      <w:pPr>
        <w:pStyle w:val="BodyText"/>
        <w:spacing w:before="0" w:after="0"/>
      </w:pPr>
    </w:p>
    <w:p w14:paraId="152C6335" w14:textId="77777777" w:rsidR="00D018B6" w:rsidRDefault="004F2939">
      <w:pPr>
        <w:pStyle w:val="BodyText"/>
      </w:pPr>
      <w:r>
        <w:t>Remember</w:t>
      </w:r>
      <w:r w:rsidR="006A5746">
        <w:t xml:space="preserve"> from the lecture</w:t>
      </w:r>
      <w:r>
        <w:t xml:space="preserve"> that hypothesis testing ultimately uses a p-value to weight the strength of the evidence. </w:t>
      </w:r>
    </w:p>
    <w:p w14:paraId="62E6AC49" w14:textId="77777777" w:rsidR="006A2BD3" w:rsidRDefault="004F2939">
      <w:pPr>
        <w:pStyle w:val="BodyText"/>
      </w:pPr>
      <w:r>
        <w:t>The p-values ranges between 0 and 1. It can be interpreted in the following way:</w:t>
      </w:r>
    </w:p>
    <w:p w14:paraId="466C6A06" w14:textId="77777777" w:rsidR="006A2BD3" w:rsidRDefault="004F2939">
      <w:pPr>
        <w:pStyle w:val="Compact"/>
        <w:numPr>
          <w:ilvl w:val="0"/>
          <w:numId w:val="3"/>
        </w:numPr>
      </w:pPr>
      <w:r>
        <w:t>A small p-values (typically ≤ 0.05) indicates strong evidence against the null hypothesis, so you reject it.</w:t>
      </w:r>
    </w:p>
    <w:p w14:paraId="482C4B89" w14:textId="77777777" w:rsidR="006A2BD3" w:rsidRDefault="004F2939">
      <w:pPr>
        <w:pStyle w:val="Compact"/>
        <w:numPr>
          <w:ilvl w:val="0"/>
          <w:numId w:val="3"/>
        </w:numPr>
      </w:pPr>
      <w:r>
        <w:t>A large p-values (&gt;0.05) indicates weak evidence against the null hypothesis, so you fail to reject it.</w:t>
      </w:r>
    </w:p>
    <w:p w14:paraId="665A9B10" w14:textId="77777777" w:rsidR="006A2BD3" w:rsidRDefault="004F2939">
      <w:pPr>
        <w:pStyle w:val="FirstParagraph"/>
      </w:pPr>
      <w:r>
        <w:t>Also, recall the two type of errors that can occur from the hypothesis testing:</w:t>
      </w:r>
    </w:p>
    <w:p w14:paraId="3CFB9BEA" w14:textId="77777777" w:rsidR="006A2BD3" w:rsidRDefault="004F2939">
      <w:pPr>
        <w:numPr>
          <w:ilvl w:val="0"/>
          <w:numId w:val="4"/>
        </w:numPr>
      </w:pPr>
      <w:r>
        <w:t>Type I Error: it occurs when the researcher rejects the null hypothesis when it is in fact true. The term significance level is used to express the probability of Type I error.</w:t>
      </w:r>
    </w:p>
    <w:p w14:paraId="1B993774" w14:textId="77777777" w:rsidR="006A2BD3" w:rsidRDefault="004F2939">
      <w:pPr>
        <w:numPr>
          <w:ilvl w:val="0"/>
          <w:numId w:val="4"/>
        </w:numPr>
      </w:pPr>
      <w:r>
        <w:t>Type II Error: it occurs when the researcher accept the null hypothesis when is in fact false. The term power is used to express this probability to happen.</w:t>
      </w:r>
    </w:p>
    <w:p w14:paraId="5FF10FA4" w14:textId="77777777" w:rsidR="00D018B6" w:rsidRDefault="004F2939">
      <w:pPr>
        <w:pStyle w:val="FirstParagraph"/>
      </w:pPr>
      <w:r>
        <w:t xml:space="preserve">Also, remember the three ‘basic’ versions of t-test: </w:t>
      </w:r>
    </w:p>
    <w:p w14:paraId="3DF1F0C1" w14:textId="77777777" w:rsidR="00D018B6" w:rsidRDefault="004F2939">
      <w:pPr>
        <w:pStyle w:val="FirstParagraph"/>
      </w:pPr>
      <w:r>
        <w:t>1. One sample t-</w:t>
      </w:r>
      <w:r w:rsidR="00D018B6">
        <w:t>test, which</w:t>
      </w:r>
      <w:r>
        <w:t xml:space="preserve"> tests the mean of a single group against a known mean. </w:t>
      </w:r>
    </w:p>
    <w:p w14:paraId="05ADDE5B" w14:textId="77777777" w:rsidR="00D018B6" w:rsidRDefault="004F2939">
      <w:pPr>
        <w:pStyle w:val="FirstParagraph"/>
      </w:pPr>
      <w:r>
        <w:t>2. Independent samples t-</w:t>
      </w:r>
      <w:r w:rsidR="00D018B6">
        <w:t>test, which</w:t>
      </w:r>
      <w:r>
        <w:t xml:space="preserve"> compares mean for two groups. </w:t>
      </w:r>
    </w:p>
    <w:p w14:paraId="7A37EC0C" w14:textId="77777777" w:rsidR="006A2BD3" w:rsidRDefault="004F2939">
      <w:pPr>
        <w:pStyle w:val="FirstParagraph"/>
      </w:pPr>
      <w:r>
        <w:t>3. Paired sample t-test</w:t>
      </w:r>
      <w:r w:rsidR="00D018B6">
        <w:t>,</w:t>
      </w:r>
      <w:r>
        <w:t xml:space="preserve"> which compares means from the same group at different times.</w:t>
      </w:r>
    </w:p>
    <w:p w14:paraId="60263861" w14:textId="12DDEA3E" w:rsidR="003A3FDD" w:rsidRDefault="003A3FDD" w:rsidP="001C3F36">
      <w:pPr>
        <w:pStyle w:val="BodyText"/>
      </w:pPr>
      <w:r>
        <w:t xml:space="preserve">Today only </w:t>
      </w:r>
      <w:r w:rsidR="004F2939">
        <w:t>t-test 1 and 2</w:t>
      </w:r>
      <w:r>
        <w:t xml:space="preserve"> will be covered</w:t>
      </w:r>
      <w:r w:rsidR="004F2939">
        <w:t>. In the next lecture, we will deeply have a look on all of them and many others!</w:t>
      </w:r>
      <w:bookmarkStart w:id="6" w:name="using-the-students-t-test"/>
    </w:p>
    <w:p w14:paraId="53710C4D" w14:textId="63A03AFF" w:rsidR="006A2BD3" w:rsidRDefault="004F2939">
      <w:pPr>
        <w:pStyle w:val="Heading3"/>
      </w:pPr>
      <w:r>
        <w:lastRenderedPageBreak/>
        <w:t xml:space="preserve">Using </w:t>
      </w:r>
      <w:r w:rsidR="00306C0B">
        <w:t>the</w:t>
      </w:r>
      <w:r>
        <w:t xml:space="preserve"> T-test</w:t>
      </w:r>
      <w:bookmarkEnd w:id="6"/>
      <w:r w:rsidR="00306C0B">
        <w:t xml:space="preserve"> function in R</w:t>
      </w:r>
    </w:p>
    <w:p w14:paraId="32F1CC7A" w14:textId="08E97114" w:rsidR="006A2BD3" w:rsidRDefault="004F2939">
      <w:pPr>
        <w:pStyle w:val="FirstParagraph"/>
      </w:pPr>
      <w:r>
        <w:t xml:space="preserve">R can handle various </w:t>
      </w:r>
      <w:r w:rsidR="00306C0B">
        <w:t>types of</w:t>
      </w:r>
      <w:r>
        <w:t xml:space="preserve"> T-test</w:t>
      </w:r>
      <w:r w:rsidR="00306C0B">
        <w:t>s</w:t>
      </w:r>
      <w:r>
        <w:t xml:space="preserve"> using the </w:t>
      </w:r>
      <w:r>
        <w:rPr>
          <w:rStyle w:val="VerbatimChar"/>
        </w:rPr>
        <w:t>t.test()</w:t>
      </w:r>
      <w:r>
        <w:t xml:space="preserve"> command. This function can be used to deal with one-sample tests as well as two-sample (un-)paired tests.</w:t>
      </w:r>
    </w:p>
    <w:p w14:paraId="013E2A62" w14:textId="77777777" w:rsidR="006A2BD3" w:rsidRDefault="004F2939">
      <w:pPr>
        <w:pStyle w:val="BodyText"/>
      </w:pPr>
      <w:r>
        <w:t xml:space="preserve">Listed below are the most common arguments used in the </w:t>
      </w:r>
      <w:r>
        <w:rPr>
          <w:rStyle w:val="VerbatimChar"/>
        </w:rPr>
        <w:t>t.test</w:t>
      </w:r>
      <w:r>
        <w:t xml:space="preserve"> and their explanation:</w:t>
      </w:r>
    </w:p>
    <w:tbl>
      <w:tblPr>
        <w:tblStyle w:val="Table"/>
        <w:tblW w:w="5000" w:type="pct"/>
        <w:tblLook w:val="07E0" w:firstRow="1" w:lastRow="1" w:firstColumn="1" w:lastColumn="1" w:noHBand="1" w:noVBand="1"/>
      </w:tblPr>
      <w:tblGrid>
        <w:gridCol w:w="3049"/>
        <w:gridCol w:w="6311"/>
      </w:tblGrid>
      <w:tr w:rsidR="006A2BD3" w14:paraId="3E0CD056" w14:textId="77777777">
        <w:tc>
          <w:tcPr>
            <w:tcW w:w="0" w:type="auto"/>
            <w:tcBorders>
              <w:bottom w:val="single" w:sz="0" w:space="0" w:color="auto"/>
            </w:tcBorders>
            <w:vAlign w:val="bottom"/>
          </w:tcPr>
          <w:p w14:paraId="48EC9EB5" w14:textId="77777777" w:rsidR="006A2BD3" w:rsidRDefault="004F2939">
            <w:pPr>
              <w:pStyle w:val="Compact"/>
            </w:pPr>
            <w:r>
              <w:t>Argument</w:t>
            </w:r>
          </w:p>
        </w:tc>
        <w:tc>
          <w:tcPr>
            <w:tcW w:w="0" w:type="auto"/>
            <w:tcBorders>
              <w:bottom w:val="single" w:sz="0" w:space="0" w:color="auto"/>
            </w:tcBorders>
            <w:vAlign w:val="bottom"/>
          </w:tcPr>
          <w:p w14:paraId="38916CEF" w14:textId="77777777" w:rsidR="006A2BD3" w:rsidRDefault="004F2939">
            <w:pPr>
              <w:pStyle w:val="Compact"/>
            </w:pPr>
            <w:r>
              <w:t>Explanation</w:t>
            </w:r>
          </w:p>
        </w:tc>
      </w:tr>
      <w:tr w:rsidR="006A2BD3" w14:paraId="5FEB307F" w14:textId="77777777">
        <w:tc>
          <w:tcPr>
            <w:tcW w:w="0" w:type="auto"/>
          </w:tcPr>
          <w:p w14:paraId="0CA13FF9" w14:textId="77777777" w:rsidR="006A2BD3" w:rsidRDefault="004F2939">
            <w:pPr>
              <w:pStyle w:val="Compact"/>
            </w:pPr>
            <w:r>
              <w:rPr>
                <w:rStyle w:val="VerbatimChar"/>
              </w:rPr>
              <w:t>t.test(sample1,sample2)</w:t>
            </w:r>
          </w:p>
        </w:tc>
        <w:tc>
          <w:tcPr>
            <w:tcW w:w="0" w:type="auto"/>
          </w:tcPr>
          <w:p w14:paraId="211FE6EF" w14:textId="77777777" w:rsidR="006A2BD3" w:rsidRDefault="004F2939">
            <w:pPr>
              <w:pStyle w:val="Compact"/>
            </w:pPr>
            <w:r>
              <w:t>The basic method of applying t.test as comparing means of numeric data.</w:t>
            </w:r>
          </w:p>
        </w:tc>
      </w:tr>
      <w:tr w:rsidR="006A2BD3" w14:paraId="3EAA00D2" w14:textId="77777777">
        <w:tc>
          <w:tcPr>
            <w:tcW w:w="0" w:type="auto"/>
          </w:tcPr>
          <w:p w14:paraId="5CB05186" w14:textId="77777777" w:rsidR="006A2BD3" w:rsidRDefault="004F2939">
            <w:pPr>
              <w:pStyle w:val="Compact"/>
            </w:pPr>
            <w:r>
              <w:rPr>
                <w:rStyle w:val="VerbatimChar"/>
              </w:rPr>
              <w:t>var.equal = FALSE</w:t>
            </w:r>
          </w:p>
        </w:tc>
        <w:tc>
          <w:tcPr>
            <w:tcW w:w="0" w:type="auto"/>
          </w:tcPr>
          <w:p w14:paraId="73347644" w14:textId="77777777" w:rsidR="006A2BD3" w:rsidRDefault="004F2939" w:rsidP="00D018B6">
            <w:pPr>
              <w:pStyle w:val="Compact"/>
            </w:pPr>
            <w:r>
              <w:t xml:space="preserve">If the </w:t>
            </w:r>
            <w:r>
              <w:rPr>
                <w:rStyle w:val="VerbatimChar"/>
              </w:rPr>
              <w:t>var.equal</w:t>
            </w:r>
            <w:r>
              <w:t xml:space="preserve"> instruction is set to </w:t>
            </w:r>
            <w:r>
              <w:rPr>
                <w:rStyle w:val="VerbatimChar"/>
              </w:rPr>
              <w:t>TRUE</w:t>
            </w:r>
            <w:r>
              <w:t xml:space="preserve">, the variance is considered to be equal and the </w:t>
            </w:r>
            <w:r w:rsidR="00D018B6">
              <w:t>t-student</w:t>
            </w:r>
            <w:r>
              <w:t xml:space="preserve"> test is carried out. If the instruction is set to </w:t>
            </w:r>
            <w:r>
              <w:rPr>
                <w:rStyle w:val="VerbatimChar"/>
              </w:rPr>
              <w:t>FALSE</w:t>
            </w:r>
            <w:r>
              <w:t xml:space="preserve"> (the default), the variance is considered unequal and the </w:t>
            </w:r>
            <w:r>
              <w:rPr>
                <w:i/>
              </w:rPr>
              <w:t>Welch</w:t>
            </w:r>
            <w:r>
              <w:t xml:space="preserve"> two-sample test is carried out</w:t>
            </w:r>
            <w:r w:rsidR="00D018B6">
              <w:t>.</w:t>
            </w:r>
          </w:p>
        </w:tc>
      </w:tr>
      <w:tr w:rsidR="006A2BD3" w14:paraId="169849E8" w14:textId="77777777">
        <w:tc>
          <w:tcPr>
            <w:tcW w:w="0" w:type="auto"/>
          </w:tcPr>
          <w:p w14:paraId="1AEE4458" w14:textId="77777777" w:rsidR="006A2BD3" w:rsidRDefault="004F2939">
            <w:pPr>
              <w:pStyle w:val="Compact"/>
            </w:pPr>
            <w:r>
              <w:rPr>
                <w:rStyle w:val="VerbatimChar"/>
              </w:rPr>
              <w:t>mu = 0</w:t>
            </w:r>
          </w:p>
        </w:tc>
        <w:tc>
          <w:tcPr>
            <w:tcW w:w="0" w:type="auto"/>
          </w:tcPr>
          <w:p w14:paraId="41C0A575" w14:textId="77777777" w:rsidR="006A2BD3" w:rsidRDefault="004F2939">
            <w:pPr>
              <w:pStyle w:val="Compact"/>
            </w:pPr>
            <w:r>
              <w:t xml:space="preserve">If a one-sample test is carried out, </w:t>
            </w:r>
            <w:r>
              <w:rPr>
                <w:rStyle w:val="VerbatimChar"/>
              </w:rPr>
              <w:t>mu</w:t>
            </w:r>
            <w:r>
              <w:t xml:space="preserve"> indicates the mean against which the sample should be tested</w:t>
            </w:r>
          </w:p>
        </w:tc>
      </w:tr>
      <w:tr w:rsidR="006A2BD3" w14:paraId="7A3C22D8" w14:textId="77777777">
        <w:tc>
          <w:tcPr>
            <w:tcW w:w="0" w:type="auto"/>
          </w:tcPr>
          <w:p w14:paraId="6B57F8EF" w14:textId="77777777" w:rsidR="006A2BD3" w:rsidRDefault="004F2939">
            <w:pPr>
              <w:pStyle w:val="Compact"/>
            </w:pPr>
            <w:r>
              <w:rPr>
                <w:rStyle w:val="VerbatimChar"/>
              </w:rPr>
              <w:t>alternative = “two.sided”</w:t>
            </w:r>
          </w:p>
        </w:tc>
        <w:tc>
          <w:tcPr>
            <w:tcW w:w="0" w:type="auto"/>
          </w:tcPr>
          <w:p w14:paraId="28F5D6BF" w14:textId="77777777" w:rsidR="006A2BD3" w:rsidRDefault="004F2939">
            <w:pPr>
              <w:pStyle w:val="Compact"/>
            </w:pPr>
            <w:r>
              <w:t>It sets the alternative hypothesis. The default value for this is “two.sided” but a greater or lesser value can also be assigned.</w:t>
            </w:r>
          </w:p>
        </w:tc>
      </w:tr>
      <w:tr w:rsidR="006A2BD3" w14:paraId="003E2867" w14:textId="77777777">
        <w:tc>
          <w:tcPr>
            <w:tcW w:w="0" w:type="auto"/>
          </w:tcPr>
          <w:p w14:paraId="7011A0EB" w14:textId="77777777" w:rsidR="006A2BD3" w:rsidRDefault="004F2939">
            <w:pPr>
              <w:pStyle w:val="Compact"/>
            </w:pPr>
            <w:r>
              <w:rPr>
                <w:rStyle w:val="VerbatimChar"/>
              </w:rPr>
              <w:t>conf.level = 0.95</w:t>
            </w:r>
          </w:p>
        </w:tc>
        <w:tc>
          <w:tcPr>
            <w:tcW w:w="0" w:type="auto"/>
          </w:tcPr>
          <w:p w14:paraId="6F57394D" w14:textId="4E27BD93" w:rsidR="006A2BD3" w:rsidRDefault="004F2939">
            <w:pPr>
              <w:pStyle w:val="Compact"/>
            </w:pPr>
            <w:r>
              <w:t>It sets the confidence level of the interval (default = 0.95) (</w:t>
            </w:r>
            <w:r w:rsidR="00FB5EAF">
              <w:t xml:space="preserve">confidence level = </w:t>
            </w:r>
            <w:r>
              <w:t>1-alpha</w:t>
            </w:r>
            <w:r w:rsidR="00FB5EAF">
              <w:t xml:space="preserve"> level</w:t>
            </w:r>
            <w:r>
              <w:t>)</w:t>
            </w:r>
          </w:p>
        </w:tc>
      </w:tr>
      <w:tr w:rsidR="006A2BD3" w14:paraId="2A7DDA1E" w14:textId="77777777">
        <w:tc>
          <w:tcPr>
            <w:tcW w:w="0" w:type="auto"/>
          </w:tcPr>
          <w:p w14:paraId="6BA09A68" w14:textId="77777777" w:rsidR="006A2BD3" w:rsidRDefault="004F2939">
            <w:pPr>
              <w:pStyle w:val="Compact"/>
            </w:pPr>
            <w:r>
              <w:rPr>
                <w:rStyle w:val="VerbatimChar"/>
              </w:rPr>
              <w:t>paired = FALSE</w:t>
            </w:r>
          </w:p>
        </w:tc>
        <w:tc>
          <w:tcPr>
            <w:tcW w:w="0" w:type="auto"/>
          </w:tcPr>
          <w:p w14:paraId="0B508152" w14:textId="08187BFC" w:rsidR="006A2BD3" w:rsidRDefault="004F2939">
            <w:pPr>
              <w:pStyle w:val="Compact"/>
            </w:pPr>
            <w:r>
              <w:t xml:space="preserve">If set to </w:t>
            </w:r>
            <w:r>
              <w:rPr>
                <w:rStyle w:val="VerbatimChar"/>
              </w:rPr>
              <w:t>TRUE</w:t>
            </w:r>
            <w:r>
              <w:t xml:space="preserve">, a matched </w:t>
            </w:r>
            <w:r>
              <w:rPr>
                <w:i/>
              </w:rPr>
              <w:t>pair</w:t>
            </w:r>
            <w:r>
              <w:t xml:space="preserve"> T-test</w:t>
            </w:r>
            <w:r w:rsidR="00FB5EAF">
              <w:t>/ dependent t-test</w:t>
            </w:r>
            <w:r>
              <w:t xml:space="preserve"> is carried out</w:t>
            </w:r>
          </w:p>
        </w:tc>
      </w:tr>
    </w:tbl>
    <w:p w14:paraId="392574A2" w14:textId="77777777" w:rsidR="00D018B6" w:rsidRDefault="00D018B6">
      <w:pPr>
        <w:pStyle w:val="BodyText"/>
        <w:rPr>
          <w:i/>
        </w:rPr>
      </w:pPr>
    </w:p>
    <w:p w14:paraId="6CF84C7B" w14:textId="77777777" w:rsidR="00D018B6" w:rsidRDefault="00D018B6">
      <w:pPr>
        <w:pStyle w:val="BodyText"/>
        <w:rPr>
          <w:i/>
        </w:rPr>
      </w:pPr>
      <w:r>
        <w:rPr>
          <w:i/>
        </w:rPr>
        <w:t>EQUAL VARIANCE NOTES:</w:t>
      </w:r>
    </w:p>
    <w:p w14:paraId="0C9AFE87" w14:textId="04EACC5B" w:rsidR="003E656A" w:rsidRDefault="003E656A" w:rsidP="003E656A">
      <w:pPr>
        <w:pStyle w:val="BodyText"/>
      </w:pPr>
      <w:r>
        <w:t xml:space="preserve">By default, the R t.test() function </w:t>
      </w:r>
      <w:r w:rsidR="001673D9">
        <w:t xml:space="preserve">for the two-sample t.test </w:t>
      </w:r>
      <w:r>
        <w:t xml:space="preserve">makes the assumption that the variances of the two groups of samples, being compared, are different. Therefore, Welch t-test is performed by default. Welch t-test is just an adaptation of t-test, and it is used when the two samples have possibly unequal variances. </w:t>
      </w:r>
      <w:r w:rsidR="005E2F75">
        <w:t>Therefore, we</w:t>
      </w:r>
      <w:r>
        <w:t xml:space="preserve"> should always test our assumptions of whether the variances are equal using F test (var.test() in R). </w:t>
      </w:r>
    </w:p>
    <w:p w14:paraId="31232DA0" w14:textId="77777777" w:rsidR="003E656A" w:rsidRDefault="003E656A" w:rsidP="003E656A">
      <w:pPr>
        <w:pStyle w:val="BodyText"/>
      </w:pPr>
      <w:r>
        <w:t xml:space="preserve">More info: </w:t>
      </w:r>
      <w:hyperlink r:id="rId8" w:anchor=":~:text=Remember%20that%20independent%20t%2Dtest,%2C%20being%20compared%2C%20are%20different.">
        <w:r>
          <w:rPr>
            <w:rStyle w:val="Hyperlink"/>
          </w:rPr>
          <w:t>here</w:t>
        </w:r>
      </w:hyperlink>
    </w:p>
    <w:p w14:paraId="2D9A2FE3" w14:textId="68DB51A8" w:rsidR="003E656A" w:rsidRPr="005E2F75" w:rsidRDefault="005E2F75">
      <w:pPr>
        <w:pStyle w:val="BodyText"/>
        <w:rPr>
          <w:rStyle w:val="VerbatimChar"/>
          <w:b/>
          <w:bCs/>
        </w:rPr>
      </w:pPr>
      <w:r w:rsidRPr="005E2F75">
        <w:rPr>
          <w:b/>
          <w:bCs/>
        </w:rPr>
        <w:t>However, f</w:t>
      </w:r>
      <w:r w:rsidR="003E656A" w:rsidRPr="005E2F75">
        <w:rPr>
          <w:b/>
          <w:bCs/>
        </w:rPr>
        <w:t>or sake of simplicity, we will always run</w:t>
      </w:r>
      <w:r w:rsidR="001673D9">
        <w:rPr>
          <w:b/>
          <w:bCs/>
        </w:rPr>
        <w:t xml:space="preserve"> two-sample</w:t>
      </w:r>
      <w:r w:rsidR="003E656A" w:rsidRPr="005E2F75">
        <w:rPr>
          <w:b/>
          <w:bCs/>
        </w:rPr>
        <w:t xml:space="preserve"> t.test with </w:t>
      </w:r>
      <w:r w:rsidR="001673D9">
        <w:rPr>
          <w:b/>
          <w:bCs/>
        </w:rPr>
        <w:t>the</w:t>
      </w:r>
      <w:r w:rsidR="003E656A" w:rsidRPr="005E2F75">
        <w:rPr>
          <w:b/>
          <w:bCs/>
        </w:rPr>
        <w:t xml:space="preserve"> predefined assumption of equal variances (var.equal = FALSE)</w:t>
      </w:r>
      <w:r w:rsidR="001673D9">
        <w:rPr>
          <w:b/>
          <w:bCs/>
        </w:rPr>
        <w:t>. What do we need to do? We will discuss this later when covering two-sample t-test.</w:t>
      </w:r>
    </w:p>
    <w:p w14:paraId="0F2BEC5D" w14:textId="77777777" w:rsidR="006A2BD3" w:rsidRDefault="006A2BD3">
      <w:pPr>
        <w:pStyle w:val="BodyText"/>
      </w:pPr>
    </w:p>
    <w:p w14:paraId="2317578C" w14:textId="77777777" w:rsidR="006A2BD3" w:rsidRDefault="004F2939">
      <w:pPr>
        <w:pStyle w:val="Heading4"/>
      </w:pPr>
      <w:bookmarkStart w:id="7" w:name="one-sample-t-test"/>
      <w:r>
        <w:t>One-Sample T-test</w:t>
      </w:r>
      <w:bookmarkEnd w:id="7"/>
    </w:p>
    <w:p w14:paraId="78C617AF" w14:textId="77777777" w:rsidR="005E2F75" w:rsidRDefault="004F2939">
      <w:pPr>
        <w:pStyle w:val="FirstParagraph"/>
      </w:pPr>
      <w:r>
        <w:t xml:space="preserve">All the tests in the t-test family compare differences in mean scores of continuous-level (i.e. numerical) and normally distributed data. Unlike the independent or dependent </w:t>
      </w:r>
      <w:r>
        <w:lastRenderedPageBreak/>
        <w:t xml:space="preserve">sample t-tests (also called unpaired or paired t-test), the one-sample t-test works with only one mean score. </w:t>
      </w:r>
    </w:p>
    <w:p w14:paraId="282B34BE" w14:textId="7476A41F" w:rsidR="006A2BD3" w:rsidRDefault="004F2939" w:rsidP="005E2F75">
      <w:pPr>
        <w:pStyle w:val="FirstParagraph"/>
      </w:pPr>
      <w:r>
        <w:t xml:space="preserve">The one-sample t-test compares the mean of a </w:t>
      </w:r>
      <w:r w:rsidR="003E656A">
        <w:t>single sample to a predefined</w:t>
      </w:r>
      <w:r>
        <w:t xml:space="preserve"> value</w:t>
      </w:r>
      <w:r w:rsidR="005E2F75">
        <w:t xml:space="preserve">. </w:t>
      </w:r>
      <w:r>
        <w:t xml:space="preserve">Some possible applications of the one-sample t-test include testing a sample against a predetermined or expected value, testing a sample against a certain benchmark, or testing the results of a replicated experiment against the original study. For example, a researcher may want to determine if the average age of retiring in a certain population is </w:t>
      </w:r>
      <w:r w:rsidR="005E2F75">
        <w:t xml:space="preserve">indeed </w:t>
      </w:r>
      <w:r>
        <w:t>65</w:t>
      </w:r>
      <w:r w:rsidR="005E2F75">
        <w:t xml:space="preserve"> (as often defined by retirement law)</w:t>
      </w:r>
      <w:r>
        <w:t>. The t-test determines whether the difference</w:t>
      </w:r>
      <w:r w:rsidR="005E2F75">
        <w:t xml:space="preserve"> between the sample mean and predefined </w:t>
      </w:r>
      <w:r>
        <w:t>is larger than we would expect to see by chance.</w:t>
      </w:r>
    </w:p>
    <w:p w14:paraId="1C932B07" w14:textId="605AE146" w:rsidR="006A2BD3" w:rsidRDefault="004F2939">
      <w:pPr>
        <w:pStyle w:val="BodyText"/>
      </w:pPr>
      <w:r>
        <w:t>In the lecture, we conducted a</w:t>
      </w:r>
      <w:r w:rsidR="005E2F75">
        <w:t>n</w:t>
      </w:r>
      <w:r>
        <w:t xml:space="preserve"> experiment in order to investigate </w:t>
      </w:r>
      <w:r w:rsidR="00CC2376">
        <w:t>whether</w:t>
      </w:r>
      <w:r>
        <w:t xml:space="preserve"> or not ‘coffee lovers’ shops</w:t>
      </w:r>
      <w:r w:rsidR="003E656A">
        <w:t xml:space="preserve"> in Maastricht</w:t>
      </w:r>
      <w:r>
        <w:t xml:space="preserve"> pounder 33 cl on the orange juice</w:t>
      </w:r>
      <w:r w:rsidR="003E656A">
        <w:t xml:space="preserve"> glass</w:t>
      </w:r>
      <w:r>
        <w:t xml:space="preserve">. In our experiment we collected data of 10 orange juices and measured </w:t>
      </w:r>
      <w:r w:rsidR="003E656A">
        <w:t xml:space="preserve">the </w:t>
      </w:r>
      <w:r>
        <w:t>amount of orange cl per glass. The results are here:</w:t>
      </w:r>
    </w:p>
    <w:tbl>
      <w:tblPr>
        <w:tblStyle w:val="Table"/>
        <w:tblW w:w="0" w:type="pct"/>
        <w:tblLook w:val="07E0" w:firstRow="1" w:lastRow="1" w:firstColumn="1" w:lastColumn="1" w:noHBand="1" w:noVBand="1"/>
      </w:tblPr>
      <w:tblGrid>
        <w:gridCol w:w="482"/>
        <w:gridCol w:w="482"/>
      </w:tblGrid>
      <w:tr w:rsidR="006A2BD3" w14:paraId="72F775E0" w14:textId="77777777">
        <w:tc>
          <w:tcPr>
            <w:tcW w:w="0" w:type="auto"/>
            <w:tcBorders>
              <w:bottom w:val="single" w:sz="0" w:space="0" w:color="auto"/>
            </w:tcBorders>
            <w:vAlign w:val="bottom"/>
          </w:tcPr>
          <w:p w14:paraId="54E66264" w14:textId="77777777" w:rsidR="006A2BD3" w:rsidRDefault="004F2939">
            <w:pPr>
              <w:pStyle w:val="Compact"/>
            </w:pPr>
            <w:r>
              <w:t>id</w:t>
            </w:r>
          </w:p>
        </w:tc>
        <w:tc>
          <w:tcPr>
            <w:tcW w:w="0" w:type="auto"/>
            <w:tcBorders>
              <w:bottom w:val="single" w:sz="0" w:space="0" w:color="auto"/>
            </w:tcBorders>
            <w:vAlign w:val="bottom"/>
          </w:tcPr>
          <w:p w14:paraId="25596EAC" w14:textId="77777777" w:rsidR="006A2BD3" w:rsidRDefault="004F2939">
            <w:pPr>
              <w:pStyle w:val="Compact"/>
            </w:pPr>
            <w:r>
              <w:t>cl</w:t>
            </w:r>
          </w:p>
        </w:tc>
      </w:tr>
      <w:tr w:rsidR="006A2BD3" w14:paraId="38CC3B4B" w14:textId="77777777">
        <w:tc>
          <w:tcPr>
            <w:tcW w:w="0" w:type="auto"/>
          </w:tcPr>
          <w:p w14:paraId="1A7217D3" w14:textId="77777777" w:rsidR="006A2BD3" w:rsidRDefault="004F2939">
            <w:pPr>
              <w:pStyle w:val="Compact"/>
            </w:pPr>
            <w:r>
              <w:t>1</w:t>
            </w:r>
          </w:p>
        </w:tc>
        <w:tc>
          <w:tcPr>
            <w:tcW w:w="0" w:type="auto"/>
          </w:tcPr>
          <w:p w14:paraId="2608C076" w14:textId="77777777" w:rsidR="006A2BD3" w:rsidRDefault="004F2939">
            <w:pPr>
              <w:pStyle w:val="Compact"/>
            </w:pPr>
            <w:r>
              <w:t>28</w:t>
            </w:r>
          </w:p>
        </w:tc>
      </w:tr>
      <w:tr w:rsidR="006A2BD3" w14:paraId="25CAFAD8" w14:textId="77777777">
        <w:tc>
          <w:tcPr>
            <w:tcW w:w="0" w:type="auto"/>
          </w:tcPr>
          <w:p w14:paraId="0E0B9094" w14:textId="77777777" w:rsidR="006A2BD3" w:rsidRDefault="004F2939">
            <w:pPr>
              <w:pStyle w:val="Compact"/>
            </w:pPr>
            <w:r>
              <w:t>2</w:t>
            </w:r>
          </w:p>
        </w:tc>
        <w:tc>
          <w:tcPr>
            <w:tcW w:w="0" w:type="auto"/>
          </w:tcPr>
          <w:p w14:paraId="6CB6398E" w14:textId="77777777" w:rsidR="006A2BD3" w:rsidRDefault="004F2939">
            <w:pPr>
              <w:pStyle w:val="Compact"/>
            </w:pPr>
            <w:r>
              <w:t>31</w:t>
            </w:r>
          </w:p>
        </w:tc>
      </w:tr>
      <w:tr w:rsidR="006A2BD3" w14:paraId="13A6402B" w14:textId="77777777">
        <w:tc>
          <w:tcPr>
            <w:tcW w:w="0" w:type="auto"/>
          </w:tcPr>
          <w:p w14:paraId="7705E67D" w14:textId="77777777" w:rsidR="006A2BD3" w:rsidRDefault="004F2939">
            <w:pPr>
              <w:pStyle w:val="Compact"/>
            </w:pPr>
            <w:r>
              <w:t>3</w:t>
            </w:r>
          </w:p>
        </w:tc>
        <w:tc>
          <w:tcPr>
            <w:tcW w:w="0" w:type="auto"/>
          </w:tcPr>
          <w:p w14:paraId="38684831" w14:textId="77777777" w:rsidR="006A2BD3" w:rsidRDefault="004F2939">
            <w:pPr>
              <w:pStyle w:val="Compact"/>
            </w:pPr>
            <w:r>
              <w:t>28</w:t>
            </w:r>
          </w:p>
        </w:tc>
      </w:tr>
      <w:tr w:rsidR="006A2BD3" w14:paraId="5F4696F0" w14:textId="77777777">
        <w:tc>
          <w:tcPr>
            <w:tcW w:w="0" w:type="auto"/>
          </w:tcPr>
          <w:p w14:paraId="6BF86638" w14:textId="77777777" w:rsidR="006A2BD3" w:rsidRDefault="004F2939">
            <w:pPr>
              <w:pStyle w:val="Compact"/>
            </w:pPr>
            <w:r>
              <w:t>4</w:t>
            </w:r>
          </w:p>
        </w:tc>
        <w:tc>
          <w:tcPr>
            <w:tcW w:w="0" w:type="auto"/>
          </w:tcPr>
          <w:p w14:paraId="33765FD1" w14:textId="77777777" w:rsidR="006A2BD3" w:rsidRDefault="004F2939">
            <w:pPr>
              <w:pStyle w:val="Compact"/>
            </w:pPr>
            <w:r>
              <w:t>37</w:t>
            </w:r>
          </w:p>
        </w:tc>
      </w:tr>
      <w:tr w:rsidR="006A2BD3" w14:paraId="0DD824F4" w14:textId="77777777">
        <w:tc>
          <w:tcPr>
            <w:tcW w:w="0" w:type="auto"/>
          </w:tcPr>
          <w:p w14:paraId="32195000" w14:textId="77777777" w:rsidR="006A2BD3" w:rsidRDefault="004F2939">
            <w:pPr>
              <w:pStyle w:val="Compact"/>
            </w:pPr>
            <w:r>
              <w:t>5</w:t>
            </w:r>
          </w:p>
        </w:tc>
        <w:tc>
          <w:tcPr>
            <w:tcW w:w="0" w:type="auto"/>
          </w:tcPr>
          <w:p w14:paraId="101EEF89" w14:textId="77777777" w:rsidR="006A2BD3" w:rsidRDefault="004F2939">
            <w:pPr>
              <w:pStyle w:val="Compact"/>
            </w:pPr>
            <w:r>
              <w:t>30</w:t>
            </w:r>
          </w:p>
        </w:tc>
      </w:tr>
      <w:tr w:rsidR="006A2BD3" w14:paraId="7FC6A844" w14:textId="77777777">
        <w:tc>
          <w:tcPr>
            <w:tcW w:w="0" w:type="auto"/>
          </w:tcPr>
          <w:p w14:paraId="380E5160" w14:textId="77777777" w:rsidR="006A2BD3" w:rsidRDefault="004F2939">
            <w:pPr>
              <w:pStyle w:val="Compact"/>
            </w:pPr>
            <w:r>
              <w:t>6</w:t>
            </w:r>
          </w:p>
        </w:tc>
        <w:tc>
          <w:tcPr>
            <w:tcW w:w="0" w:type="auto"/>
          </w:tcPr>
          <w:p w14:paraId="18549436" w14:textId="77777777" w:rsidR="006A2BD3" w:rsidRDefault="004F2939">
            <w:pPr>
              <w:pStyle w:val="Compact"/>
            </w:pPr>
            <w:r>
              <w:t>33</w:t>
            </w:r>
          </w:p>
        </w:tc>
      </w:tr>
      <w:tr w:rsidR="006A2BD3" w14:paraId="59CFCAF1" w14:textId="77777777">
        <w:tc>
          <w:tcPr>
            <w:tcW w:w="0" w:type="auto"/>
          </w:tcPr>
          <w:p w14:paraId="033231F1" w14:textId="77777777" w:rsidR="006A2BD3" w:rsidRDefault="004F2939">
            <w:pPr>
              <w:pStyle w:val="Compact"/>
            </w:pPr>
            <w:r>
              <w:t>7</w:t>
            </w:r>
          </w:p>
        </w:tc>
        <w:tc>
          <w:tcPr>
            <w:tcW w:w="0" w:type="auto"/>
          </w:tcPr>
          <w:p w14:paraId="37B29A22" w14:textId="77777777" w:rsidR="006A2BD3" w:rsidRDefault="004F2939">
            <w:pPr>
              <w:pStyle w:val="Compact"/>
            </w:pPr>
            <w:r>
              <w:t>25</w:t>
            </w:r>
          </w:p>
        </w:tc>
      </w:tr>
      <w:tr w:rsidR="006A2BD3" w14:paraId="48E160A9" w14:textId="77777777">
        <w:tc>
          <w:tcPr>
            <w:tcW w:w="0" w:type="auto"/>
          </w:tcPr>
          <w:p w14:paraId="13A96010" w14:textId="77777777" w:rsidR="006A2BD3" w:rsidRDefault="004F2939">
            <w:pPr>
              <w:pStyle w:val="Compact"/>
            </w:pPr>
            <w:r>
              <w:t>8</w:t>
            </w:r>
          </w:p>
        </w:tc>
        <w:tc>
          <w:tcPr>
            <w:tcW w:w="0" w:type="auto"/>
          </w:tcPr>
          <w:p w14:paraId="63D6F77D" w14:textId="77777777" w:rsidR="006A2BD3" w:rsidRDefault="004F2939">
            <w:pPr>
              <w:pStyle w:val="Compact"/>
            </w:pPr>
            <w:r>
              <w:t>33</w:t>
            </w:r>
          </w:p>
        </w:tc>
      </w:tr>
      <w:tr w:rsidR="006A2BD3" w14:paraId="404E6942" w14:textId="77777777">
        <w:tc>
          <w:tcPr>
            <w:tcW w:w="0" w:type="auto"/>
          </w:tcPr>
          <w:p w14:paraId="0945FC9A" w14:textId="77777777" w:rsidR="006A2BD3" w:rsidRDefault="004F2939">
            <w:pPr>
              <w:pStyle w:val="Compact"/>
            </w:pPr>
            <w:r>
              <w:t>9</w:t>
            </w:r>
          </w:p>
        </w:tc>
        <w:tc>
          <w:tcPr>
            <w:tcW w:w="0" w:type="auto"/>
          </w:tcPr>
          <w:p w14:paraId="5CF8652D" w14:textId="77777777" w:rsidR="006A2BD3" w:rsidRDefault="004F2939">
            <w:pPr>
              <w:pStyle w:val="Compact"/>
            </w:pPr>
            <w:r>
              <w:t>24</w:t>
            </w:r>
          </w:p>
        </w:tc>
      </w:tr>
      <w:tr w:rsidR="006A2BD3" w14:paraId="57084052" w14:textId="77777777">
        <w:tc>
          <w:tcPr>
            <w:tcW w:w="0" w:type="auto"/>
          </w:tcPr>
          <w:p w14:paraId="1B28D0C3" w14:textId="77777777" w:rsidR="006A2BD3" w:rsidRDefault="004F2939">
            <w:pPr>
              <w:pStyle w:val="Compact"/>
            </w:pPr>
            <w:r>
              <w:t>10</w:t>
            </w:r>
          </w:p>
        </w:tc>
        <w:tc>
          <w:tcPr>
            <w:tcW w:w="0" w:type="auto"/>
          </w:tcPr>
          <w:p w14:paraId="07DD7CC5" w14:textId="77777777" w:rsidR="006A2BD3" w:rsidRDefault="004F2939">
            <w:pPr>
              <w:pStyle w:val="Compact"/>
            </w:pPr>
            <w:r>
              <w:t>30</w:t>
            </w:r>
          </w:p>
        </w:tc>
      </w:tr>
    </w:tbl>
    <w:p w14:paraId="729870D0" w14:textId="77777777" w:rsidR="006A2BD3" w:rsidRDefault="004F2939">
      <w:pPr>
        <w:pStyle w:val="BodyText"/>
      </w:pPr>
      <w:r>
        <w:t>Let’s create the hypothesis null for ‘two-sides’ in R as following:</w:t>
      </w:r>
    </w:p>
    <w:p w14:paraId="5D2CD266" w14:textId="77777777" w:rsidR="006A2BD3" w:rsidRDefault="004F2939">
      <w:pPr>
        <w:pStyle w:val="SourceCode"/>
      </w:pPr>
      <w:r>
        <w:rPr>
          <w:rStyle w:val="CommentTok"/>
        </w:rPr>
        <w:t># Define orange sample</w:t>
      </w:r>
      <w:r>
        <w:br/>
      </w:r>
      <w:r>
        <w:rPr>
          <w:rStyle w:val="NormalTok"/>
        </w:rPr>
        <w:t>orange &lt;-</w:t>
      </w:r>
      <w:r>
        <w:rPr>
          <w:rStyle w:val="StringTok"/>
        </w:rPr>
        <w:t xml:space="preserve"> </w:t>
      </w:r>
      <w:r>
        <w:rPr>
          <w:rStyle w:val="KeywordTok"/>
        </w:rPr>
        <w:t>c</w:t>
      </w:r>
      <w:r>
        <w:rPr>
          <w:rStyle w:val="NormalTok"/>
        </w:rPr>
        <w:t>(</w:t>
      </w:r>
      <w:r>
        <w:rPr>
          <w:rStyle w:val="DecValTok"/>
        </w:rPr>
        <w:t>28</w:t>
      </w:r>
      <w:r>
        <w:rPr>
          <w:rStyle w:val="NormalTok"/>
        </w:rPr>
        <w:t>,</w:t>
      </w:r>
      <w:r>
        <w:rPr>
          <w:rStyle w:val="DecValTok"/>
        </w:rPr>
        <w:t>31</w:t>
      </w:r>
      <w:r>
        <w:rPr>
          <w:rStyle w:val="NormalTok"/>
        </w:rPr>
        <w:t>,</w:t>
      </w:r>
      <w:r>
        <w:rPr>
          <w:rStyle w:val="DecValTok"/>
        </w:rPr>
        <w:t>28</w:t>
      </w:r>
      <w:r>
        <w:rPr>
          <w:rStyle w:val="NormalTok"/>
        </w:rPr>
        <w:t>,</w:t>
      </w:r>
      <w:r>
        <w:rPr>
          <w:rStyle w:val="DecValTok"/>
        </w:rPr>
        <w:t>37</w:t>
      </w:r>
      <w:r>
        <w:rPr>
          <w:rStyle w:val="NormalTok"/>
        </w:rPr>
        <w:t>,</w:t>
      </w:r>
      <w:r>
        <w:rPr>
          <w:rStyle w:val="DecValTok"/>
        </w:rPr>
        <w:t>30</w:t>
      </w:r>
      <w:r>
        <w:rPr>
          <w:rStyle w:val="NormalTok"/>
        </w:rPr>
        <w:t>,</w:t>
      </w:r>
      <w:r>
        <w:br/>
      </w:r>
      <w:r>
        <w:rPr>
          <w:rStyle w:val="NormalTok"/>
        </w:rPr>
        <w:t xml:space="preserve">            </w:t>
      </w:r>
      <w:r>
        <w:rPr>
          <w:rStyle w:val="DecValTok"/>
        </w:rPr>
        <w:t>33</w:t>
      </w:r>
      <w:r>
        <w:rPr>
          <w:rStyle w:val="NormalTok"/>
        </w:rPr>
        <w:t>,</w:t>
      </w:r>
      <w:r>
        <w:rPr>
          <w:rStyle w:val="DecValTok"/>
        </w:rPr>
        <w:t>25</w:t>
      </w:r>
      <w:r>
        <w:rPr>
          <w:rStyle w:val="NormalTok"/>
        </w:rPr>
        <w:t>,</w:t>
      </w:r>
      <w:r>
        <w:rPr>
          <w:rStyle w:val="DecValTok"/>
        </w:rPr>
        <w:t>33</w:t>
      </w:r>
      <w:r>
        <w:rPr>
          <w:rStyle w:val="NormalTok"/>
        </w:rPr>
        <w:t>,</w:t>
      </w:r>
      <w:r>
        <w:rPr>
          <w:rStyle w:val="DecValTok"/>
        </w:rPr>
        <w:t>24</w:t>
      </w:r>
      <w:r>
        <w:rPr>
          <w:rStyle w:val="NormalTok"/>
        </w:rPr>
        <w:t>,</w:t>
      </w:r>
      <w:r>
        <w:rPr>
          <w:rStyle w:val="DecValTok"/>
        </w:rPr>
        <w:t>30</w:t>
      </w:r>
      <w:r>
        <w:rPr>
          <w:rStyle w:val="NormalTok"/>
        </w:rPr>
        <w:t>)</w:t>
      </w:r>
      <w:r>
        <w:br/>
      </w:r>
      <w:r>
        <w:br/>
      </w:r>
      <w:r>
        <w:rPr>
          <w:rStyle w:val="CommentTok"/>
        </w:rPr>
        <w:t># Conduct one-sample t-test</w:t>
      </w:r>
      <w:r>
        <w:br/>
      </w:r>
      <w:r>
        <w:rPr>
          <w:rStyle w:val="KeywordTok"/>
        </w:rPr>
        <w:t>t.test</w:t>
      </w:r>
      <w:r>
        <w:rPr>
          <w:rStyle w:val="NormalTok"/>
        </w:rPr>
        <w:t>(</w:t>
      </w:r>
      <w:r>
        <w:rPr>
          <w:rStyle w:val="DataTypeTok"/>
        </w:rPr>
        <w:t>x =</w:t>
      </w:r>
      <w:r>
        <w:rPr>
          <w:rStyle w:val="NormalTok"/>
        </w:rPr>
        <w:t xml:space="preserve"> orange,   </w:t>
      </w:r>
      <w:r>
        <w:rPr>
          <w:rStyle w:val="CommentTok"/>
        </w:rPr>
        <w:t># sample values</w:t>
      </w:r>
      <w:r>
        <w:br/>
      </w:r>
      <w:r>
        <w:rPr>
          <w:rStyle w:val="NormalTok"/>
        </w:rPr>
        <w:t xml:space="preserve">       </w:t>
      </w:r>
      <w:r>
        <w:rPr>
          <w:rStyle w:val="DataTypeTok"/>
        </w:rPr>
        <w:t>mu =</w:t>
      </w:r>
      <w:r>
        <w:rPr>
          <w:rStyle w:val="NormalTok"/>
        </w:rPr>
        <w:t xml:space="preserve"> </w:t>
      </w:r>
      <w:r>
        <w:rPr>
          <w:rStyle w:val="DecValTok"/>
        </w:rPr>
        <w:t>33</w:t>
      </w:r>
      <w:r>
        <w:rPr>
          <w:rStyle w:val="NormalTok"/>
        </w:rPr>
        <w:t xml:space="preserve">)      </w:t>
      </w:r>
      <w:r>
        <w:rPr>
          <w:rStyle w:val="CommentTok"/>
        </w:rPr>
        <w:t># Null Hypothesis</w:t>
      </w:r>
    </w:p>
    <w:p w14:paraId="1B907031" w14:textId="3DFEC520" w:rsidR="006A2BD3" w:rsidRDefault="005E2F75">
      <w:pPr>
        <w:pStyle w:val="SourceCode"/>
      </w:pPr>
      <w:r>
        <w:rPr>
          <w:rStyle w:val="CommentTok"/>
        </w:rPr>
        <w:t># Model output</w:t>
      </w:r>
      <w:r w:rsidR="004F2939">
        <w:br/>
      </w:r>
      <w:r w:rsidR="004F2939">
        <w:rPr>
          <w:rStyle w:val="VerbatimChar"/>
        </w:rPr>
        <w:t>##  One Sample t-test</w:t>
      </w:r>
      <w:r w:rsidR="004F2939">
        <w:br/>
      </w:r>
      <w:r w:rsidR="004F2939">
        <w:rPr>
          <w:rStyle w:val="VerbatimChar"/>
        </w:rPr>
        <w:t xml:space="preserve">## </w:t>
      </w:r>
      <w:r w:rsidR="004F2939">
        <w:br/>
      </w:r>
      <w:r w:rsidR="004F2939">
        <w:rPr>
          <w:rStyle w:val="VerbatimChar"/>
        </w:rPr>
        <w:t>## data:  orange</w:t>
      </w:r>
      <w:r w:rsidR="004F2939">
        <w:br/>
      </w:r>
      <w:r w:rsidR="004F2939">
        <w:rPr>
          <w:rStyle w:val="VerbatimChar"/>
        </w:rPr>
        <w:t>## t = -2.5135, df = 9, p-value = 0.03312</w:t>
      </w:r>
      <w:r w:rsidR="004F2939">
        <w:br/>
      </w:r>
      <w:r w:rsidR="004F2939">
        <w:rPr>
          <w:rStyle w:val="VerbatimChar"/>
        </w:rPr>
        <w:t>## alternative hypothesis: true mean is not equal to 33</w:t>
      </w:r>
      <w:r w:rsidR="004F2939">
        <w:br/>
      </w:r>
      <w:r w:rsidR="004F2939">
        <w:rPr>
          <w:rStyle w:val="VerbatimChar"/>
        </w:rPr>
        <w:t>## 95 percent confidence interval:</w:t>
      </w:r>
      <w:r w:rsidR="004F2939">
        <w:br/>
      </w:r>
      <w:r w:rsidR="004F2939">
        <w:rPr>
          <w:rStyle w:val="VerbatimChar"/>
        </w:rPr>
        <w:t>##  27.11001 32.68999</w:t>
      </w:r>
      <w:r w:rsidR="004F2939">
        <w:br/>
      </w:r>
      <w:r w:rsidR="004F2939">
        <w:rPr>
          <w:rStyle w:val="VerbatimChar"/>
        </w:rPr>
        <w:lastRenderedPageBreak/>
        <w:t>## sample estimates:</w:t>
      </w:r>
      <w:r w:rsidR="004F2939">
        <w:br/>
      </w:r>
      <w:r w:rsidR="004F2939">
        <w:rPr>
          <w:rStyle w:val="VerbatimChar"/>
        </w:rPr>
        <w:t xml:space="preserve">## mean of x </w:t>
      </w:r>
      <w:r w:rsidR="004F2939">
        <w:br/>
      </w:r>
      <w:r w:rsidR="004F2939">
        <w:rPr>
          <w:rStyle w:val="VerbatimChar"/>
        </w:rPr>
        <w:t>##      29.9</w:t>
      </w:r>
    </w:p>
    <w:p w14:paraId="6A74DA11" w14:textId="77777777" w:rsidR="005E2F75" w:rsidRDefault="005E2F75">
      <w:pPr>
        <w:pStyle w:val="FirstParagraph"/>
        <w:rPr>
          <w:b/>
          <w:i/>
        </w:rPr>
      </w:pPr>
    </w:p>
    <w:p w14:paraId="0F2CD92D" w14:textId="679C18EB" w:rsidR="006A2BD3" w:rsidRPr="003E656A" w:rsidRDefault="004F2939">
      <w:pPr>
        <w:pStyle w:val="FirstParagraph"/>
        <w:rPr>
          <w:b/>
        </w:rPr>
      </w:pPr>
      <w:r w:rsidRPr="003E656A">
        <w:rPr>
          <w:b/>
          <w:i/>
        </w:rPr>
        <w:t>Model output description</w:t>
      </w:r>
    </w:p>
    <w:tbl>
      <w:tblPr>
        <w:tblStyle w:val="Table"/>
        <w:tblW w:w="5000" w:type="pct"/>
        <w:tblLook w:val="07E0" w:firstRow="1" w:lastRow="1" w:firstColumn="1" w:lastColumn="1" w:noHBand="1" w:noVBand="1"/>
      </w:tblPr>
      <w:tblGrid>
        <w:gridCol w:w="1815"/>
        <w:gridCol w:w="7545"/>
      </w:tblGrid>
      <w:tr w:rsidR="009E4047" w14:paraId="67D25CE3" w14:textId="77777777">
        <w:tc>
          <w:tcPr>
            <w:tcW w:w="0" w:type="auto"/>
            <w:tcBorders>
              <w:bottom w:val="single" w:sz="0" w:space="0" w:color="auto"/>
            </w:tcBorders>
            <w:vAlign w:val="bottom"/>
          </w:tcPr>
          <w:p w14:paraId="469450DD" w14:textId="77777777" w:rsidR="006A2BD3" w:rsidRDefault="004F2939">
            <w:pPr>
              <w:pStyle w:val="Compact"/>
            </w:pPr>
            <w:r>
              <w:t>variable</w:t>
            </w:r>
          </w:p>
        </w:tc>
        <w:tc>
          <w:tcPr>
            <w:tcW w:w="0" w:type="auto"/>
            <w:tcBorders>
              <w:bottom w:val="single" w:sz="0" w:space="0" w:color="auto"/>
            </w:tcBorders>
            <w:vAlign w:val="bottom"/>
          </w:tcPr>
          <w:p w14:paraId="42EF0CFF" w14:textId="77777777" w:rsidR="006A2BD3" w:rsidRDefault="004F2939">
            <w:pPr>
              <w:pStyle w:val="Compact"/>
            </w:pPr>
            <w:r>
              <w:t>description</w:t>
            </w:r>
          </w:p>
        </w:tc>
      </w:tr>
      <w:tr w:rsidR="009E4047" w14:paraId="34957FCF" w14:textId="77777777">
        <w:tc>
          <w:tcPr>
            <w:tcW w:w="0" w:type="auto"/>
          </w:tcPr>
          <w:p w14:paraId="0C4270E5" w14:textId="77777777" w:rsidR="006A2BD3" w:rsidRDefault="004F2939">
            <w:pPr>
              <w:pStyle w:val="Compact"/>
            </w:pPr>
            <w:r>
              <w:rPr>
                <w:rStyle w:val="VerbatimChar"/>
              </w:rPr>
              <w:t>title</w:t>
            </w:r>
          </w:p>
        </w:tc>
        <w:tc>
          <w:tcPr>
            <w:tcW w:w="0" w:type="auto"/>
          </w:tcPr>
          <w:p w14:paraId="6BF1C167" w14:textId="77777777" w:rsidR="006A2BD3" w:rsidRDefault="004F2939">
            <w:pPr>
              <w:pStyle w:val="Compact"/>
            </w:pPr>
            <w:r>
              <w:t>Type of test performed.</w:t>
            </w:r>
          </w:p>
        </w:tc>
      </w:tr>
      <w:tr w:rsidR="009E4047" w14:paraId="5A08A008" w14:textId="77777777">
        <w:tc>
          <w:tcPr>
            <w:tcW w:w="0" w:type="auto"/>
          </w:tcPr>
          <w:p w14:paraId="6654F78C" w14:textId="77777777" w:rsidR="006A2BD3" w:rsidRDefault="004F2939">
            <w:pPr>
              <w:pStyle w:val="Compact"/>
            </w:pPr>
            <w:r>
              <w:rPr>
                <w:rStyle w:val="VerbatimChar"/>
              </w:rPr>
              <w:t>t</w:t>
            </w:r>
          </w:p>
        </w:tc>
        <w:tc>
          <w:tcPr>
            <w:tcW w:w="0" w:type="auto"/>
          </w:tcPr>
          <w:p w14:paraId="64A99D69" w14:textId="77777777" w:rsidR="006A2BD3" w:rsidRDefault="004F2939">
            <w:pPr>
              <w:pStyle w:val="Compact"/>
            </w:pPr>
            <w:r>
              <w:t>t statistic.</w:t>
            </w:r>
          </w:p>
        </w:tc>
      </w:tr>
      <w:tr w:rsidR="009E4047" w14:paraId="5C6D995C" w14:textId="77777777">
        <w:tc>
          <w:tcPr>
            <w:tcW w:w="0" w:type="auto"/>
          </w:tcPr>
          <w:p w14:paraId="17F03969" w14:textId="77777777" w:rsidR="006A2BD3" w:rsidRDefault="004F2939">
            <w:pPr>
              <w:pStyle w:val="Compact"/>
            </w:pPr>
            <w:r>
              <w:rPr>
                <w:rStyle w:val="VerbatimChar"/>
              </w:rPr>
              <w:t>df</w:t>
            </w:r>
          </w:p>
        </w:tc>
        <w:tc>
          <w:tcPr>
            <w:tcW w:w="0" w:type="auto"/>
          </w:tcPr>
          <w:p w14:paraId="75D73733" w14:textId="7182CFF2" w:rsidR="006A2BD3" w:rsidRDefault="004F2939">
            <w:pPr>
              <w:pStyle w:val="Compact"/>
            </w:pPr>
            <w:r>
              <w:t xml:space="preserve">degrees of freedom </w:t>
            </w:r>
            <w:r w:rsidR="005E2F75">
              <w:t>=</w:t>
            </w:r>
            <w:r>
              <w:t xml:space="preserve"> sample size - 1.</w:t>
            </w:r>
          </w:p>
        </w:tc>
      </w:tr>
      <w:tr w:rsidR="009E4047" w14:paraId="7872A4F2" w14:textId="77777777">
        <w:tc>
          <w:tcPr>
            <w:tcW w:w="0" w:type="auto"/>
          </w:tcPr>
          <w:p w14:paraId="73A145BF" w14:textId="77777777" w:rsidR="006A2BD3" w:rsidRDefault="004F2939">
            <w:pPr>
              <w:pStyle w:val="Compact"/>
            </w:pPr>
            <w:r>
              <w:rPr>
                <w:rStyle w:val="VerbatimChar"/>
              </w:rPr>
              <w:t>p-value</w:t>
            </w:r>
          </w:p>
        </w:tc>
        <w:tc>
          <w:tcPr>
            <w:tcW w:w="0" w:type="auto"/>
          </w:tcPr>
          <w:p w14:paraId="0CFD9CBD" w14:textId="77777777" w:rsidR="006A2BD3" w:rsidRDefault="004F2939">
            <w:pPr>
              <w:pStyle w:val="Compact"/>
            </w:pPr>
            <w:r>
              <w:t>probability of selecting a sample with mean not equal to 33 cl.</w:t>
            </w:r>
          </w:p>
        </w:tc>
      </w:tr>
      <w:tr w:rsidR="009E4047" w14:paraId="7DFDAA56" w14:textId="77777777">
        <w:tc>
          <w:tcPr>
            <w:tcW w:w="0" w:type="auto"/>
          </w:tcPr>
          <w:p w14:paraId="612ED125" w14:textId="5628B151" w:rsidR="006A2BD3" w:rsidRDefault="005E2F75">
            <w:pPr>
              <w:pStyle w:val="Compact"/>
            </w:pPr>
            <w:r>
              <w:t>Alternative hypothesis (Ha)</w:t>
            </w:r>
          </w:p>
        </w:tc>
        <w:tc>
          <w:tcPr>
            <w:tcW w:w="0" w:type="auto"/>
          </w:tcPr>
          <w:p w14:paraId="5C1A74BF" w14:textId="77777777" w:rsidR="006A2BD3" w:rsidRDefault="004F2939">
            <w:pPr>
              <w:pStyle w:val="Compact"/>
            </w:pPr>
            <w:r>
              <w:t>Alternative hypothesis</w:t>
            </w:r>
          </w:p>
        </w:tc>
      </w:tr>
      <w:tr w:rsidR="00A16ED1" w14:paraId="7EF25116" w14:textId="77777777">
        <w:tc>
          <w:tcPr>
            <w:tcW w:w="0" w:type="auto"/>
          </w:tcPr>
          <w:p w14:paraId="077C951D" w14:textId="77777777" w:rsidR="006A2BD3" w:rsidRDefault="004F2939" w:rsidP="005E2F75">
            <w:pPr>
              <w:pStyle w:val="Compact"/>
              <w:spacing w:before="120"/>
            </w:pPr>
            <w:r>
              <w:rPr>
                <w:rStyle w:val="VerbatimChar"/>
              </w:rPr>
              <w:t>C.I 95%</w:t>
            </w:r>
          </w:p>
        </w:tc>
        <w:tc>
          <w:tcPr>
            <w:tcW w:w="0" w:type="auto"/>
          </w:tcPr>
          <w:p w14:paraId="5171345A" w14:textId="59DBCF9A" w:rsidR="006A2BD3" w:rsidRDefault="00A16ED1" w:rsidP="00A16ED1">
            <w:pPr>
              <w:pStyle w:val="Compact"/>
            </w:pPr>
            <w:r>
              <w:t>There is a 95% chance that the confidence interval (C.I) you calculated contains the true population mean. While C.I is usually expressed with 95% confidence, this is just a tradition. C.I can be computed for any desired degree of confidence</w:t>
            </w:r>
          </w:p>
        </w:tc>
      </w:tr>
      <w:tr w:rsidR="009E4047" w14:paraId="1A4B952F" w14:textId="77777777">
        <w:tc>
          <w:tcPr>
            <w:tcW w:w="0" w:type="auto"/>
          </w:tcPr>
          <w:p w14:paraId="311DA484" w14:textId="77777777" w:rsidR="006A2BD3" w:rsidRDefault="004F2939">
            <w:pPr>
              <w:pStyle w:val="Compact"/>
            </w:pPr>
            <w:r>
              <w:rPr>
                <w:rStyle w:val="VerbatimChar"/>
              </w:rPr>
              <w:t>upper-lower</w:t>
            </w:r>
          </w:p>
        </w:tc>
        <w:tc>
          <w:tcPr>
            <w:tcW w:w="0" w:type="auto"/>
          </w:tcPr>
          <w:p w14:paraId="593D289B" w14:textId="1FCC634E" w:rsidR="006A2BD3" w:rsidRDefault="009E4047" w:rsidP="009E4047">
            <w:pPr>
              <w:pStyle w:val="Compact"/>
            </w:pPr>
            <w:r>
              <w:t>This is the boundary where the true population mean lies</w:t>
            </w:r>
          </w:p>
        </w:tc>
      </w:tr>
    </w:tbl>
    <w:p w14:paraId="201EC649" w14:textId="29EC6E27" w:rsidR="00AF2156" w:rsidRDefault="00AF2156">
      <w:pPr>
        <w:pStyle w:val="BodyText"/>
        <w:rPr>
          <w:b/>
          <w:i/>
        </w:rPr>
      </w:pPr>
    </w:p>
    <w:p w14:paraId="6E4A980B" w14:textId="24F8271B" w:rsidR="009E4047" w:rsidRPr="009E4047" w:rsidRDefault="009E4047">
      <w:pPr>
        <w:pStyle w:val="BodyText"/>
        <w:rPr>
          <w:b/>
        </w:rPr>
      </w:pPr>
      <w:r>
        <w:rPr>
          <w:b/>
        </w:rPr>
        <w:t xml:space="preserve">Please find more information about confidence interval and its components in this article: </w:t>
      </w:r>
      <w:hyperlink r:id="rId9" w:history="1">
        <w:r>
          <w:rPr>
            <w:rStyle w:val="Hyperlink"/>
          </w:rPr>
          <w:t>https://www.simplypsychology.org/confidence-interval.html</w:t>
        </w:r>
      </w:hyperlink>
    </w:p>
    <w:p w14:paraId="60A6DB81" w14:textId="1F411DBE" w:rsidR="006A2BD3" w:rsidRDefault="004F2939">
      <w:pPr>
        <w:pStyle w:val="BodyText"/>
        <w:rPr>
          <w:b/>
          <w:i/>
        </w:rPr>
      </w:pPr>
      <w:r w:rsidRPr="003E656A">
        <w:rPr>
          <w:b/>
          <w:i/>
        </w:rPr>
        <w:t>Model output interpretation</w:t>
      </w:r>
    </w:p>
    <w:p w14:paraId="0A697BBB" w14:textId="77777777" w:rsidR="00D35C29" w:rsidRPr="00D35C29" w:rsidRDefault="004F2939" w:rsidP="00D35C29">
      <w:pPr>
        <w:pStyle w:val="BodyText"/>
        <w:numPr>
          <w:ilvl w:val="0"/>
          <w:numId w:val="12"/>
        </w:numPr>
        <w:rPr>
          <w:bCs/>
          <w:iCs/>
        </w:rPr>
      </w:pPr>
      <w:r>
        <w:t xml:space="preserve">the mean orange volume in cl for </w:t>
      </w:r>
      <w:r w:rsidR="00D35C29">
        <w:t>our</w:t>
      </w:r>
      <w:r>
        <w:t xml:space="preserve"> sample is 29.9 cl. </w:t>
      </w:r>
    </w:p>
    <w:p w14:paraId="4443AF4B" w14:textId="406EFBB6" w:rsidR="00D35C29" w:rsidRPr="00D35C29" w:rsidRDefault="00D35C29" w:rsidP="00D35C29">
      <w:pPr>
        <w:pStyle w:val="BodyText"/>
        <w:numPr>
          <w:ilvl w:val="0"/>
          <w:numId w:val="12"/>
        </w:numPr>
        <w:rPr>
          <w:bCs/>
          <w:iCs/>
        </w:rPr>
      </w:pPr>
      <w:r>
        <w:t>t</w:t>
      </w:r>
      <w:r w:rsidR="004F2939">
        <w:t>he two-sided 95% confi</w:t>
      </w:r>
      <w:r w:rsidR="009E4047">
        <w:t>de</w:t>
      </w:r>
      <w:r w:rsidR="004F2939">
        <w:t xml:space="preserve">nce interval tells you that the mean orange volume is likely to be between 27.11 and 32.6 cl. </w:t>
      </w:r>
      <w:r>
        <w:t>This already indicates that there isn’t statistical support that the amount of orange juice poured is equal to 33cl.</w:t>
      </w:r>
    </w:p>
    <w:p w14:paraId="0EBAB44F" w14:textId="3DBC7686" w:rsidR="00D35C29" w:rsidRPr="006333C6" w:rsidRDefault="00D35C29" w:rsidP="006333C6">
      <w:pPr>
        <w:pStyle w:val="BodyText"/>
        <w:numPr>
          <w:ilvl w:val="0"/>
          <w:numId w:val="12"/>
        </w:numPr>
        <w:rPr>
          <w:bCs/>
          <w:iCs/>
        </w:rPr>
      </w:pPr>
      <w:r>
        <w:t>This is further supported by t</w:t>
      </w:r>
      <w:r w:rsidR="004F2939">
        <w:t>he p-value of 0.033</w:t>
      </w:r>
      <w:r>
        <w:t>. This value</w:t>
      </w:r>
      <w:r w:rsidR="004F2939">
        <w:t xml:space="preserve"> tells you</w:t>
      </w:r>
      <w:r>
        <w:t xml:space="preserve"> that</w:t>
      </w:r>
      <w:r w:rsidR="004F2939">
        <w:t xml:space="preserve"> if the </w:t>
      </w:r>
      <w:r>
        <w:t xml:space="preserve">true </w:t>
      </w:r>
      <w:r w:rsidR="004F2939">
        <w:t xml:space="preserve">mean volume of orange juice </w:t>
      </w:r>
      <w:r>
        <w:t>would indeed be</w:t>
      </w:r>
      <w:r w:rsidR="004F2939">
        <w:t xml:space="preserve"> 33 cl, the probability to select a sample with a mean volume </w:t>
      </w:r>
      <w:r>
        <w:t xml:space="preserve">that DOES NOT EQUAL </w:t>
      </w:r>
      <w:r w:rsidR="004F2939">
        <w:t>33 cl would be approximately 3% (p-value = 0.033). Since the p-value is less than the significance level (0.05), we can reject the</w:t>
      </w:r>
      <w:r>
        <w:t xml:space="preserve"> H0 which states that the</w:t>
      </w:r>
      <w:r w:rsidR="004F2939">
        <w:t xml:space="preserve"> true mean is equal to 33 cl. </w:t>
      </w:r>
    </w:p>
    <w:p w14:paraId="525148CA" w14:textId="77777777" w:rsidR="00D35C29" w:rsidRDefault="00D35C29">
      <w:pPr>
        <w:pStyle w:val="BodyText"/>
      </w:pPr>
    </w:p>
    <w:p w14:paraId="36B7FDC2" w14:textId="77777777" w:rsidR="006A2BD3" w:rsidRDefault="004F2939">
      <w:pPr>
        <w:pStyle w:val="Heading4"/>
      </w:pPr>
      <w:bookmarkStart w:id="8" w:name="using-directional-hypothesis-one-sided"/>
      <w:r>
        <w:t>Using Directional Hypothesis (one-sided)</w:t>
      </w:r>
      <w:bookmarkEnd w:id="8"/>
    </w:p>
    <w:p w14:paraId="4B8EC37B" w14:textId="514D9308" w:rsidR="006A2BD3" w:rsidRDefault="004F2939">
      <w:pPr>
        <w:pStyle w:val="FirstParagraph"/>
      </w:pPr>
      <w:r>
        <w:t xml:space="preserve">In the previous experiment (orange), we are simply interested in testing if the means are different. In many other cases, however, you might want to know if the </w:t>
      </w:r>
      <w:r w:rsidR="00D35C29">
        <w:t xml:space="preserve">mean of a sample is lower or great, e.g. if the </w:t>
      </w:r>
      <w:r>
        <w:t>orange sample</w:t>
      </w:r>
      <w:r w:rsidR="00D35C29">
        <w:t xml:space="preserve"> mean</w:t>
      </w:r>
      <w:r>
        <w:t xml:space="preserve"> is lower or greater than 33 cl. We then use </w:t>
      </w:r>
      <w:r>
        <w:lastRenderedPageBreak/>
        <w:t xml:space="preserve">the </w:t>
      </w:r>
      <w:r w:rsidR="00D35C29" w:rsidRPr="00D35C29">
        <w:rPr>
          <w:highlight w:val="lightGray"/>
        </w:rPr>
        <w:t>‘</w:t>
      </w:r>
      <w:r w:rsidRPr="00D35C29">
        <w:rPr>
          <w:rStyle w:val="VerbatimChar"/>
          <w:highlight w:val="lightGray"/>
        </w:rPr>
        <w:t>alternative</w:t>
      </w:r>
      <w:r w:rsidR="00D35C29" w:rsidRPr="00D35C29">
        <w:rPr>
          <w:rStyle w:val="VerbatimChar"/>
          <w:highlight w:val="lightGray"/>
        </w:rPr>
        <w:t>’</w:t>
      </w:r>
      <w:r w:rsidR="00D35C29">
        <w:rPr>
          <w:rStyle w:val="VerbatimChar"/>
        </w:rPr>
        <w:t xml:space="preserve"> option in R (see below)</w:t>
      </w:r>
      <w:r>
        <w:t xml:space="preserve"> to switch from </w:t>
      </w:r>
      <w:r>
        <w:rPr>
          <w:rStyle w:val="VerbatimChar"/>
        </w:rPr>
        <w:t>two-sided</w:t>
      </w:r>
      <w:r>
        <w:t xml:space="preserve"> (default) to </w:t>
      </w:r>
      <w:r>
        <w:rPr>
          <w:rStyle w:val="VerbatimChar"/>
        </w:rPr>
        <w:t>one-sided</w:t>
      </w:r>
      <w:r>
        <w:t>.</w:t>
      </w:r>
    </w:p>
    <w:p w14:paraId="3EEE34E1" w14:textId="77777777" w:rsidR="003E656A" w:rsidRDefault="004F2939">
      <w:pPr>
        <w:pStyle w:val="BodyText"/>
      </w:pPr>
      <w:r>
        <w:t xml:space="preserve">The choices you have are between ″two.sided″, ″less″, or ″greater″. </w:t>
      </w:r>
    </w:p>
    <w:p w14:paraId="536F647E" w14:textId="2D1579B9" w:rsidR="006A2BD3" w:rsidRDefault="004F2939">
      <w:pPr>
        <w:pStyle w:val="BodyText"/>
      </w:pPr>
      <w:r>
        <w:t>Suppose we want to use a one-sample t-test to determine whether the amount orange juice in coffee lovers are less than they say (33 cl). The test has the null hypothesis that the mean orange volume is equal to 33 cl, and the alternative hypothesis that the mean orange volume is less than 33 cl. A significant level of 0.05 is used.</w:t>
      </w:r>
    </w:p>
    <w:p w14:paraId="736F1DEC" w14:textId="77777777" w:rsidR="006A2BD3" w:rsidRDefault="004F2939">
      <w:pPr>
        <w:pStyle w:val="SourceCode"/>
      </w:pPr>
      <w:r>
        <w:rPr>
          <w:rStyle w:val="KeywordTok"/>
        </w:rPr>
        <w:t>t.test</w:t>
      </w:r>
      <w:r>
        <w:rPr>
          <w:rStyle w:val="NormalTok"/>
        </w:rPr>
        <w:t>(orange,</w:t>
      </w:r>
      <w:r>
        <w:br/>
      </w:r>
      <w:r>
        <w:rPr>
          <w:rStyle w:val="NormalTok"/>
        </w:rPr>
        <w:t xml:space="preserve">       </w:t>
      </w:r>
      <w:r>
        <w:rPr>
          <w:rStyle w:val="DataTypeTok"/>
        </w:rPr>
        <w:t>mu =</w:t>
      </w:r>
      <w:r>
        <w:rPr>
          <w:rStyle w:val="NormalTok"/>
        </w:rPr>
        <w:t xml:space="preserve"> </w:t>
      </w:r>
      <w:r>
        <w:rPr>
          <w:rStyle w:val="DecValTok"/>
        </w:rPr>
        <w:t>33</w:t>
      </w:r>
      <w:r>
        <w:rPr>
          <w:rStyle w:val="NormalTok"/>
        </w:rPr>
        <w:t>,</w:t>
      </w:r>
      <w:r>
        <w:br/>
      </w:r>
      <w:r>
        <w:rPr>
          <w:rStyle w:val="NormalTok"/>
        </w:rPr>
        <w:t xml:space="preserve">       </w:t>
      </w:r>
      <w:r w:rsidRPr="00D35C29">
        <w:rPr>
          <w:rStyle w:val="DataTypeTok"/>
          <w:highlight w:val="lightGray"/>
        </w:rPr>
        <w:t>alternative =</w:t>
      </w:r>
      <w:r w:rsidRPr="00D35C29">
        <w:rPr>
          <w:rStyle w:val="NormalTok"/>
          <w:highlight w:val="lightGray"/>
        </w:rPr>
        <w:t xml:space="preserve"> </w:t>
      </w:r>
      <w:r w:rsidRPr="00D35C29">
        <w:rPr>
          <w:rStyle w:val="StringTok"/>
          <w:highlight w:val="lightGray"/>
        </w:rPr>
        <w:t>'less'</w:t>
      </w:r>
      <w:r>
        <w:rPr>
          <w:rStyle w:val="NormalTok"/>
        </w:rPr>
        <w:t xml:space="preserve">) </w:t>
      </w:r>
      <w:r>
        <w:rPr>
          <w:rStyle w:val="CommentTok"/>
        </w:rPr>
        <w:t># the Ha is less than 33 cl</w:t>
      </w:r>
    </w:p>
    <w:p w14:paraId="08DBD302" w14:textId="77777777" w:rsidR="006A2BD3" w:rsidRDefault="004F293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orange</w:t>
      </w:r>
      <w:r>
        <w:br/>
      </w:r>
      <w:r>
        <w:rPr>
          <w:rStyle w:val="VerbatimChar"/>
        </w:rPr>
        <w:t>## t = -2.5135, df = 9, p-value = 0.01656</w:t>
      </w:r>
      <w:r>
        <w:br/>
      </w:r>
      <w:r>
        <w:rPr>
          <w:rStyle w:val="VerbatimChar"/>
        </w:rPr>
        <w:t>## alternative hypothesis: true mean is less than 33</w:t>
      </w:r>
      <w:r>
        <w:br/>
      </w:r>
      <w:r>
        <w:rPr>
          <w:rStyle w:val="VerbatimChar"/>
        </w:rPr>
        <w:t xml:space="preserve">## 95 </w:t>
      </w:r>
      <w:r w:rsidRPr="00581E43">
        <w:rPr>
          <w:rStyle w:val="VerbatimChar"/>
        </w:rPr>
        <w:t>percent confidence interval:</w:t>
      </w:r>
      <w:r w:rsidRPr="00581E43">
        <w:br/>
      </w:r>
      <w:r w:rsidRPr="00581E43">
        <w:rPr>
          <w:rStyle w:val="VerbatimChar"/>
        </w:rPr>
        <w:t>##      -Inf 32.16084</w:t>
      </w:r>
      <w:r>
        <w:br/>
      </w:r>
      <w:r>
        <w:rPr>
          <w:rStyle w:val="VerbatimChar"/>
        </w:rPr>
        <w:t>## sample estimates:</w:t>
      </w:r>
      <w:r>
        <w:br/>
      </w:r>
      <w:r>
        <w:rPr>
          <w:rStyle w:val="VerbatimChar"/>
        </w:rPr>
        <w:t xml:space="preserve">## mean of x </w:t>
      </w:r>
      <w:r>
        <w:br/>
      </w:r>
      <w:r>
        <w:rPr>
          <w:rStyle w:val="VerbatimChar"/>
        </w:rPr>
        <w:t>##      29.9</w:t>
      </w:r>
    </w:p>
    <w:p w14:paraId="743AB955" w14:textId="743014CC" w:rsidR="006A2BD3" w:rsidRDefault="00C54A5C" w:rsidP="00C54A5C">
      <w:pPr>
        <w:pStyle w:val="FirstParagraph"/>
      </w:pPr>
      <w:r>
        <w:t>The output is similar to the previous one, except it contains a</w:t>
      </w:r>
      <w:r w:rsidR="004F2939">
        <w:t xml:space="preserve"> one-sided 9</w:t>
      </w:r>
      <w:r w:rsidR="00581E43">
        <w:t>5</w:t>
      </w:r>
      <w:r w:rsidR="004F2939">
        <w:t>% confidence interval</w:t>
      </w:r>
      <w:r>
        <w:t>. This interval</w:t>
      </w:r>
      <w:r w:rsidR="004F2939">
        <w:t xml:space="preserve"> tell</w:t>
      </w:r>
      <w:r>
        <w:t>s</w:t>
      </w:r>
      <w:r w:rsidR="004F2939">
        <w:t xml:space="preserve"> us that the mean orange volume is likely to be less than 3</w:t>
      </w:r>
      <w:r w:rsidR="00581E43">
        <w:t>2</w:t>
      </w:r>
      <w:r w:rsidR="004F2939">
        <w:t>.</w:t>
      </w:r>
      <w:r w:rsidR="00581E43">
        <w:t>16084</w:t>
      </w:r>
      <w:r w:rsidR="004F2939">
        <w:t xml:space="preserve"> cl. The p-value of 0.01656 tell us that if the mean volume of the orange juice were 33 cl, the probability of selecting a sample with a mean less than or equal to this one would be approximately 1.6%. Since the value is less than the significant level 0.05, we can reject the null hypothesis that the mean orange volume is equal to 33 cl.</w:t>
      </w:r>
    </w:p>
    <w:p w14:paraId="0BE4E845" w14:textId="77777777" w:rsidR="003E656A" w:rsidRDefault="004F2939">
      <w:pPr>
        <w:pStyle w:val="BodyText"/>
      </w:pPr>
      <w:r>
        <w:t>We could also make the same hypothesis test but with a different significant level.</w:t>
      </w:r>
    </w:p>
    <w:p w14:paraId="67AF523E" w14:textId="7542449C" w:rsidR="006A2BD3" w:rsidRDefault="004F2939">
      <w:pPr>
        <w:pStyle w:val="BodyText"/>
      </w:pPr>
      <w:r>
        <w:t xml:space="preserve">For instance, </w:t>
      </w:r>
      <w:r w:rsidR="00B95874">
        <w:t>let us</w:t>
      </w:r>
      <w:r>
        <w:t xml:space="preserve"> do pe</w:t>
      </w:r>
      <w:r w:rsidR="00B95874">
        <w:t>r</w:t>
      </w:r>
      <w:r>
        <w:t>form the same test</w:t>
      </w:r>
      <w:r w:rsidR="00B95874">
        <w:t xml:space="preserve"> (whether orange juice is less than 33 cl)</w:t>
      </w:r>
      <w:r>
        <w:t xml:space="preserve"> but with a significant level of 0.01:</w:t>
      </w:r>
    </w:p>
    <w:p w14:paraId="4BF2F0AF" w14:textId="77777777" w:rsidR="006A2BD3" w:rsidRDefault="004F2939">
      <w:pPr>
        <w:pStyle w:val="SourceCode"/>
      </w:pPr>
      <w:r>
        <w:rPr>
          <w:rStyle w:val="KeywordTok"/>
        </w:rPr>
        <w:t>t.test</w:t>
      </w:r>
      <w:r>
        <w:rPr>
          <w:rStyle w:val="NormalTok"/>
        </w:rPr>
        <w:t>(orange,</w:t>
      </w:r>
      <w:r>
        <w:br/>
      </w:r>
      <w:r>
        <w:rPr>
          <w:rStyle w:val="NormalTok"/>
        </w:rPr>
        <w:t xml:space="preserve">       </w:t>
      </w:r>
      <w:r>
        <w:rPr>
          <w:rStyle w:val="DataTypeTok"/>
        </w:rPr>
        <w:t>mu =</w:t>
      </w:r>
      <w:r>
        <w:rPr>
          <w:rStyle w:val="NormalTok"/>
        </w:rPr>
        <w:t xml:space="preserve"> </w:t>
      </w:r>
      <w:r>
        <w:rPr>
          <w:rStyle w:val="DecValTok"/>
        </w:rPr>
        <w:t>33</w:t>
      </w:r>
      <w:r>
        <w:rPr>
          <w:rStyle w:val="NormalTok"/>
        </w:rPr>
        <w:t>,</w:t>
      </w:r>
      <w:r>
        <w:br/>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CommentTok"/>
        </w:rPr>
        <w:t># upper tail test</w:t>
      </w:r>
      <w:r>
        <w:br/>
      </w:r>
      <w:r>
        <w:rPr>
          <w:rStyle w:val="NormalTok"/>
        </w:rPr>
        <w:t xml:space="preserve">       </w:t>
      </w:r>
      <w:r>
        <w:rPr>
          <w:rStyle w:val="DataTypeTok"/>
        </w:rPr>
        <w:t>conf.level =</w:t>
      </w:r>
      <w:r>
        <w:rPr>
          <w:rStyle w:val="NormalTok"/>
        </w:rPr>
        <w:t xml:space="preserve"> </w:t>
      </w:r>
      <w:r>
        <w:rPr>
          <w:rStyle w:val="FloatTok"/>
        </w:rPr>
        <w:t>0.99</w:t>
      </w:r>
      <w:r>
        <w:rPr>
          <w:rStyle w:val="NormalTok"/>
        </w:rPr>
        <w:t xml:space="preserve">)  </w:t>
      </w:r>
      <w:r>
        <w:rPr>
          <w:rStyle w:val="CommentTok"/>
        </w:rPr>
        <w:t># conf level is 1 - significant level [alpha]</w:t>
      </w:r>
    </w:p>
    <w:p w14:paraId="42085373" w14:textId="77777777" w:rsidR="006A2BD3" w:rsidRDefault="004F2939">
      <w:pPr>
        <w:pStyle w:val="SourceCode"/>
      </w:pPr>
      <w:r>
        <w:rPr>
          <w:rStyle w:val="VerbatimChar"/>
        </w:rPr>
        <w:t xml:space="preserve">## </w:t>
      </w:r>
      <w:r>
        <w:br/>
      </w:r>
      <w:r>
        <w:rPr>
          <w:rStyle w:val="VerbatimChar"/>
        </w:rPr>
        <w:t>##  One Sample t-test</w:t>
      </w:r>
      <w:r w:rsidR="003E656A">
        <w:rPr>
          <w:rStyle w:val="VerbatimChar"/>
        </w:rPr>
        <w:t xml:space="preserve"> model output orange</w:t>
      </w:r>
      <w:r>
        <w:br/>
      </w:r>
      <w:r>
        <w:rPr>
          <w:rStyle w:val="VerbatimChar"/>
        </w:rPr>
        <w:t xml:space="preserve">## </w:t>
      </w:r>
      <w:r>
        <w:br/>
      </w:r>
      <w:r>
        <w:rPr>
          <w:rStyle w:val="VerbatimChar"/>
        </w:rPr>
        <w:t>## data:  orange</w:t>
      </w:r>
      <w:r>
        <w:br/>
      </w:r>
      <w:r>
        <w:rPr>
          <w:rStyle w:val="VerbatimChar"/>
        </w:rPr>
        <w:t>## t = -2.5135, df = 9, p-value = 0.01656</w:t>
      </w:r>
      <w:r>
        <w:br/>
      </w:r>
      <w:r>
        <w:rPr>
          <w:rStyle w:val="VerbatimChar"/>
        </w:rPr>
        <w:t>## alternative hypothesis: true mean is less than 33</w:t>
      </w:r>
      <w:r>
        <w:br/>
      </w:r>
      <w:r>
        <w:rPr>
          <w:rStyle w:val="VerbatimChar"/>
        </w:rPr>
        <w:t>## 99 percent confidence interval:</w:t>
      </w:r>
      <w:r>
        <w:br/>
      </w:r>
      <w:r>
        <w:rPr>
          <w:rStyle w:val="VerbatimChar"/>
        </w:rPr>
        <w:t>##      -Inf 33.37977</w:t>
      </w:r>
      <w:r>
        <w:br/>
      </w:r>
      <w:r>
        <w:rPr>
          <w:rStyle w:val="VerbatimChar"/>
        </w:rPr>
        <w:lastRenderedPageBreak/>
        <w:t>## sample estimates:</w:t>
      </w:r>
      <w:r>
        <w:br/>
      </w:r>
      <w:r>
        <w:rPr>
          <w:rStyle w:val="VerbatimChar"/>
        </w:rPr>
        <w:t xml:space="preserve">## mean of x </w:t>
      </w:r>
      <w:r>
        <w:br/>
      </w:r>
      <w:r>
        <w:rPr>
          <w:rStyle w:val="VerbatimChar"/>
        </w:rPr>
        <w:t>##      29.9</w:t>
      </w:r>
    </w:p>
    <w:p w14:paraId="12A21803" w14:textId="77777777" w:rsidR="00C54A5C" w:rsidRDefault="00C54A5C">
      <w:pPr>
        <w:pStyle w:val="FirstParagraph"/>
      </w:pPr>
    </w:p>
    <w:p w14:paraId="54762F81" w14:textId="3BA463DC" w:rsidR="003E656A" w:rsidRDefault="00C54A5C">
      <w:pPr>
        <w:pStyle w:val="FirstParagraph"/>
      </w:pPr>
      <w:r>
        <w:t xml:space="preserve">Want to already become </w:t>
      </w:r>
      <w:r w:rsidR="004F2939">
        <w:t xml:space="preserve">more familiar with this </w:t>
      </w:r>
      <w:r w:rsidR="004F2939">
        <w:rPr>
          <w:rStyle w:val="VerbatimChar"/>
        </w:rPr>
        <w:t>t.test</w:t>
      </w:r>
      <w:r w:rsidR="004F2939">
        <w:t xml:space="preserve"> and the different applications in R</w:t>
      </w:r>
      <w:r>
        <w:t>? Use these sources</w:t>
      </w:r>
      <w:r w:rsidR="004F2939">
        <w:t xml:space="preserve">: </w:t>
      </w:r>
    </w:p>
    <w:p w14:paraId="0C261D9B" w14:textId="73902BD4" w:rsidR="009E4047" w:rsidRPr="009E4047" w:rsidRDefault="004F2939" w:rsidP="009E4047">
      <w:pPr>
        <w:pStyle w:val="FirstParagraph"/>
      </w:pPr>
      <w:r>
        <w:t xml:space="preserve">+ </w:t>
      </w:r>
      <w:hyperlink r:id="rId10">
        <w:r>
          <w:rPr>
            <w:rStyle w:val="Hyperlink"/>
          </w:rPr>
          <w:t>Performing a one-sample t-test in R</w:t>
        </w:r>
      </w:hyperlink>
    </w:p>
    <w:p w14:paraId="007366D2" w14:textId="2EF12C58" w:rsidR="00C54A5C" w:rsidRDefault="004F2939" w:rsidP="00C54A5C">
      <w:pPr>
        <w:pStyle w:val="FirstParagraph"/>
        <w:rPr>
          <w:rStyle w:val="Hyperlink"/>
        </w:rPr>
      </w:pPr>
      <w:r>
        <w:t xml:space="preserve">+ </w:t>
      </w:r>
      <w:hyperlink r:id="rId11">
        <w:r>
          <w:rPr>
            <w:rStyle w:val="Hyperlink"/>
          </w:rPr>
          <w:t>One-Sample t Test &amp; Confidence Interval in R</w:t>
        </w:r>
      </w:hyperlink>
      <w:bookmarkStart w:id="9" w:name="Xbabbf9f06478a028c5fab7c3347d9ddcd8ddb59"/>
    </w:p>
    <w:p w14:paraId="753EF8B1" w14:textId="77777777" w:rsidR="00C54A5C" w:rsidRPr="00C54A5C" w:rsidRDefault="00C54A5C" w:rsidP="00C54A5C">
      <w:pPr>
        <w:pStyle w:val="BodyText"/>
      </w:pPr>
    </w:p>
    <w:p w14:paraId="520C241D" w14:textId="1AF69E8D" w:rsidR="006A2BD3" w:rsidRDefault="004F2939">
      <w:pPr>
        <w:pStyle w:val="Heading4"/>
      </w:pPr>
      <w:r>
        <w:t xml:space="preserve">Exercise </w:t>
      </w:r>
      <w:r w:rsidR="00C54A5C">
        <w:t>1</w:t>
      </w:r>
      <w:r>
        <w:t xml:space="preserve">: Using </w:t>
      </w:r>
      <w:r>
        <w:rPr>
          <w:rStyle w:val="VerbatimChar"/>
        </w:rPr>
        <w:t>t.test</w:t>
      </w:r>
      <w:r w:rsidR="00B95874">
        <w:rPr>
          <w:rStyle w:val="VerbatimChar"/>
        </w:rPr>
        <w:t>()</w:t>
      </w:r>
      <w:r>
        <w:t xml:space="preserve">, can you please </w:t>
      </w:r>
      <w:r w:rsidR="00B95874">
        <w:t xml:space="preserve">determine whether </w:t>
      </w:r>
      <w:r>
        <w:t>the mean orange sample is greater than 33 cl? The significant level to be used is 0.05.</w:t>
      </w:r>
      <w:bookmarkEnd w:id="9"/>
      <w:r w:rsidR="00C54A5C">
        <w:t xml:space="preserve"> Make sure you also interpret the output!</w:t>
      </w:r>
    </w:p>
    <w:p w14:paraId="022D4258" w14:textId="77777777" w:rsidR="00CD472F" w:rsidRPr="00CD472F" w:rsidRDefault="00CD472F" w:rsidP="00CD472F">
      <w:pPr>
        <w:pStyle w:val="BodyText"/>
      </w:pPr>
    </w:p>
    <w:p w14:paraId="36D25EA7" w14:textId="77777777" w:rsidR="006A2BD3" w:rsidRPr="00FB5EAF" w:rsidRDefault="004F2939">
      <w:pPr>
        <w:pStyle w:val="SourceCode"/>
        <w:rPr>
          <w:lang w:val="de-DE"/>
        </w:rPr>
      </w:pPr>
      <w:r w:rsidRPr="00FB5EAF">
        <w:rPr>
          <w:rStyle w:val="KeywordTok"/>
          <w:lang w:val="de-DE"/>
        </w:rPr>
        <w:t>t.test</w:t>
      </w:r>
      <w:r w:rsidRPr="00FB5EAF">
        <w:rPr>
          <w:rStyle w:val="NormalTok"/>
          <w:lang w:val="de-DE"/>
        </w:rPr>
        <w:t>(orange,</w:t>
      </w:r>
      <w:r w:rsidRPr="00FB5EAF">
        <w:rPr>
          <w:lang w:val="de-DE"/>
        </w:rPr>
        <w:br/>
      </w:r>
      <w:r w:rsidRPr="00FB5EAF">
        <w:rPr>
          <w:rStyle w:val="NormalTok"/>
          <w:lang w:val="de-DE"/>
        </w:rPr>
        <w:t xml:space="preserve">       </w:t>
      </w:r>
      <w:r w:rsidRPr="00FB5EAF">
        <w:rPr>
          <w:rStyle w:val="DataTypeTok"/>
          <w:lang w:val="de-DE"/>
        </w:rPr>
        <w:t>mu =</w:t>
      </w:r>
      <w:r w:rsidRPr="00FB5EAF">
        <w:rPr>
          <w:rStyle w:val="NormalTok"/>
          <w:lang w:val="de-DE"/>
        </w:rPr>
        <w:t xml:space="preserve"> </w:t>
      </w:r>
      <w:r w:rsidRPr="00FB5EAF">
        <w:rPr>
          <w:rStyle w:val="DecValTok"/>
          <w:lang w:val="de-DE"/>
        </w:rPr>
        <w:t>33</w:t>
      </w:r>
      <w:r w:rsidRPr="00FB5EAF">
        <w:rPr>
          <w:rStyle w:val="NormalTok"/>
          <w:lang w:val="de-DE"/>
        </w:rPr>
        <w:t>,</w:t>
      </w:r>
      <w:r w:rsidRPr="00FB5EAF">
        <w:rPr>
          <w:lang w:val="de-DE"/>
        </w:rPr>
        <w:br/>
      </w:r>
      <w:r w:rsidRPr="00FB5EAF">
        <w:rPr>
          <w:rStyle w:val="NormalTok"/>
          <w:lang w:val="de-DE"/>
        </w:rPr>
        <w:t xml:space="preserve">       </w:t>
      </w:r>
      <w:r w:rsidRPr="00FB5EAF">
        <w:rPr>
          <w:rStyle w:val="DataTypeTok"/>
          <w:lang w:val="de-DE"/>
        </w:rPr>
        <w:t>alternative =</w:t>
      </w:r>
      <w:r w:rsidRPr="00FB5EAF">
        <w:rPr>
          <w:rStyle w:val="NormalTok"/>
          <w:lang w:val="de-DE"/>
        </w:rPr>
        <w:t xml:space="preserve"> </w:t>
      </w:r>
      <w:r w:rsidRPr="00FB5EAF">
        <w:rPr>
          <w:rStyle w:val="StringTok"/>
          <w:lang w:val="de-DE"/>
        </w:rPr>
        <w:t>'greater'</w:t>
      </w:r>
      <w:r w:rsidRPr="00FB5EAF">
        <w:rPr>
          <w:rStyle w:val="NormalTok"/>
          <w:lang w:val="de-DE"/>
        </w:rPr>
        <w:t>)</w:t>
      </w:r>
    </w:p>
    <w:p w14:paraId="3F85F8A5" w14:textId="77777777" w:rsidR="006A2BD3" w:rsidRDefault="004F293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orange</w:t>
      </w:r>
      <w:r>
        <w:br/>
      </w:r>
      <w:r>
        <w:rPr>
          <w:rStyle w:val="VerbatimChar"/>
        </w:rPr>
        <w:t>## t = -2.5135, df = 9, p-value = 0.9834</w:t>
      </w:r>
      <w:r>
        <w:br/>
      </w:r>
      <w:r>
        <w:rPr>
          <w:rStyle w:val="VerbatimChar"/>
        </w:rPr>
        <w:t>## alternative hypothesis: true mean is greater than 33</w:t>
      </w:r>
      <w:r>
        <w:br/>
      </w:r>
      <w:r>
        <w:rPr>
          <w:rStyle w:val="VerbatimChar"/>
        </w:rPr>
        <w:t>## 95 percent confidence interval:</w:t>
      </w:r>
      <w:r>
        <w:br/>
      </w:r>
      <w:r>
        <w:rPr>
          <w:rStyle w:val="VerbatimChar"/>
        </w:rPr>
        <w:t>##  27.63916      Inf</w:t>
      </w:r>
      <w:r>
        <w:br/>
      </w:r>
      <w:r>
        <w:rPr>
          <w:rStyle w:val="VerbatimChar"/>
        </w:rPr>
        <w:t>## sample estimates:</w:t>
      </w:r>
      <w:r>
        <w:br/>
      </w:r>
      <w:r>
        <w:rPr>
          <w:rStyle w:val="VerbatimChar"/>
        </w:rPr>
        <w:t xml:space="preserve">## mean of x </w:t>
      </w:r>
      <w:r>
        <w:br/>
      </w:r>
      <w:r>
        <w:rPr>
          <w:rStyle w:val="VerbatimChar"/>
        </w:rPr>
        <w:t>##      29.9</w:t>
      </w:r>
    </w:p>
    <w:p w14:paraId="11A0B2D4" w14:textId="2CB672F5" w:rsidR="006A2BD3" w:rsidRDefault="004F2939">
      <w:pPr>
        <w:pStyle w:val="FirstParagraph"/>
      </w:pPr>
      <w:r>
        <w:t xml:space="preserve">So far we have seen how to carry out the t-test on </w:t>
      </w:r>
      <w:r w:rsidRPr="00AD7660">
        <w:t>one vector of values.</w:t>
      </w:r>
      <w:r>
        <w:t xml:space="preserve"> However</w:t>
      </w:r>
      <w:r w:rsidR="00CD472F">
        <w:t>,</w:t>
      </w:r>
      <w:r>
        <w:t xml:space="preserve"> we can use specific columns from a dataset</w:t>
      </w:r>
      <w:r w:rsidR="00AD7660">
        <w:t xml:space="preserve"> as well</w:t>
      </w:r>
      <w:r>
        <w:t>.</w:t>
      </w:r>
    </w:p>
    <w:p w14:paraId="2A48FB45" w14:textId="77777777" w:rsidR="00CD472F" w:rsidRDefault="00CD472F">
      <w:pPr>
        <w:pStyle w:val="Heading3"/>
      </w:pPr>
      <w:bookmarkStart w:id="10" w:name="example-with-data"/>
    </w:p>
    <w:bookmarkEnd w:id="10"/>
    <w:p w14:paraId="5CF91D2C" w14:textId="5FF6D175" w:rsidR="006A2BD3" w:rsidRDefault="00CD472F">
      <w:pPr>
        <w:pStyle w:val="Heading3"/>
      </w:pPr>
      <w:r>
        <w:t>Application to a different data set</w:t>
      </w:r>
    </w:p>
    <w:p w14:paraId="71375446" w14:textId="57131D93" w:rsidR="00CD472F" w:rsidRDefault="004F2939" w:rsidP="00CD472F">
      <w:pPr>
        <w:pStyle w:val="BodyText"/>
      </w:pPr>
      <w:r>
        <w:t xml:space="preserve">In this section, we will use the already known </w:t>
      </w:r>
      <w:r>
        <w:rPr>
          <w:rStyle w:val="VerbatimChar"/>
        </w:rPr>
        <w:t>descriptive</w:t>
      </w:r>
      <w:r>
        <w:t xml:space="preserve"> dataset</w:t>
      </w:r>
      <w:r w:rsidR="00CD472F">
        <w:t xml:space="preserve"> (import into excel and call it </w:t>
      </w:r>
      <w:r w:rsidR="00CD472F">
        <w:rPr>
          <w:i/>
          <w:iCs/>
        </w:rPr>
        <w:t>mydat</w:t>
      </w:r>
      <w:r w:rsidR="00CD472F">
        <w:t xml:space="preserve">). You can download the data here: </w:t>
      </w:r>
      <w:hyperlink r:id="rId12" w:anchor="gid=0">
        <w:r w:rsidR="00CD472F">
          <w:rPr>
            <w:rStyle w:val="Hyperlink"/>
          </w:rPr>
          <w:t>https://docs.google.com/spreadsheets/d/1JchKI5u-I5IcWbnM_JpMkMJIZX1012oJVoIEZz2ra3c/edit#gid=0</w:t>
        </w:r>
      </w:hyperlink>
    </w:p>
    <w:p w14:paraId="4CBE6E5E" w14:textId="2BC016BD" w:rsidR="006A2BD3" w:rsidRDefault="00CD472F">
      <w:pPr>
        <w:pStyle w:val="FirstParagraph"/>
      </w:pPr>
      <w:r>
        <w:t xml:space="preserve">Let us use the variable age from this dataset. </w:t>
      </w:r>
      <w:r w:rsidR="004F2939">
        <w:t xml:space="preserve">As you might remember, you </w:t>
      </w:r>
      <w:r>
        <w:t>can</w:t>
      </w:r>
      <w:r w:rsidR="004F2939">
        <w:t xml:space="preserve"> calculate the mean of the variable </w:t>
      </w:r>
      <w:r w:rsidR="004F2939">
        <w:rPr>
          <w:rStyle w:val="VerbatimChar"/>
        </w:rPr>
        <w:t>age</w:t>
      </w:r>
      <w:r w:rsidR="004F2939">
        <w:t xml:space="preserve"> as following:</w:t>
      </w:r>
    </w:p>
    <w:p w14:paraId="409CDD4C" w14:textId="77777777" w:rsidR="006A2BD3" w:rsidRDefault="004F2939">
      <w:pPr>
        <w:pStyle w:val="SourceCode"/>
      </w:pPr>
      <w:r>
        <w:rPr>
          <w:rStyle w:val="KeywordTok"/>
        </w:rPr>
        <w:lastRenderedPageBreak/>
        <w:t>mean</w:t>
      </w:r>
      <w:r>
        <w:rPr>
          <w:rStyle w:val="NormalTok"/>
        </w:rPr>
        <w:t>(mydat</w:t>
      </w:r>
      <w:r>
        <w:rPr>
          <w:rStyle w:val="OperatorTok"/>
        </w:rPr>
        <w:t>$</w:t>
      </w:r>
      <w:r>
        <w:rPr>
          <w:rStyle w:val="NormalTok"/>
        </w:rPr>
        <w:t>age)</w:t>
      </w:r>
    </w:p>
    <w:p w14:paraId="5CE27B95" w14:textId="77777777" w:rsidR="006A2BD3" w:rsidRDefault="004F2939">
      <w:pPr>
        <w:pStyle w:val="SourceCode"/>
      </w:pPr>
      <w:r>
        <w:rPr>
          <w:rStyle w:val="VerbatimChar"/>
        </w:rPr>
        <w:t>## [1] 18.14493</w:t>
      </w:r>
    </w:p>
    <w:p w14:paraId="77ABEE33" w14:textId="51E5A243" w:rsidR="006A2BD3" w:rsidRDefault="004F2939">
      <w:pPr>
        <w:pStyle w:val="FirstParagraph"/>
      </w:pPr>
      <w:r>
        <w:t>Since we ha</w:t>
      </w:r>
      <w:r w:rsidR="00CD472F">
        <w:t>ve</w:t>
      </w:r>
      <w:r>
        <w:t xml:space="preserve"> missing data (e.g. -99), this </w:t>
      </w:r>
      <w:r w:rsidR="00B95874">
        <w:t>statistic</w:t>
      </w:r>
      <w:r>
        <w:t xml:space="preserve"> is not truly </w:t>
      </w:r>
      <w:r w:rsidR="00A2085C">
        <w:t>representative,</w:t>
      </w:r>
      <w:r>
        <w:t xml:space="preserve"> and we have to ma</w:t>
      </w:r>
      <w:r w:rsidR="00496D80">
        <w:t>ke the necessary</w:t>
      </w:r>
      <w:r w:rsidR="00B95874">
        <w:t xml:space="preserve"> steps to clean the data. Here you have a brief summary of the steps that we have made last tutorial</w:t>
      </w:r>
      <w:r w:rsidR="00A2085C">
        <w:t xml:space="preserve"> (please repeat)</w:t>
      </w:r>
      <w:r w:rsidR="00B95874">
        <w:t>:</w:t>
      </w:r>
    </w:p>
    <w:p w14:paraId="19DE0A06" w14:textId="1FD708DA" w:rsidR="006A2BD3" w:rsidRPr="00A2085C" w:rsidRDefault="004F2939">
      <w:pPr>
        <w:pStyle w:val="SourceCode"/>
        <w:rPr>
          <w:rFonts w:ascii="Consolas" w:hAnsi="Consolas"/>
          <w:i/>
          <w:color w:val="8F5902"/>
          <w:sz w:val="22"/>
          <w:shd w:val="clear" w:color="auto" w:fill="F8F8F8"/>
        </w:rPr>
      </w:pPr>
      <w:r>
        <w:rPr>
          <w:rStyle w:val="CommentTok"/>
        </w:rPr>
        <w:t># change the name cols</w:t>
      </w:r>
      <w:r>
        <w:br/>
      </w:r>
      <w:r>
        <w:rPr>
          <w:rStyle w:val="KeywordTok"/>
        </w:rPr>
        <w:t>names</w:t>
      </w:r>
      <w:r>
        <w:rPr>
          <w:rStyle w:val="NormalTok"/>
        </w:rPr>
        <w:t>(mydat)[</w:t>
      </w:r>
      <w:r>
        <w:rPr>
          <w:rStyle w:val="DecValTok"/>
        </w:rPr>
        <w:t>6</w:t>
      </w:r>
      <w:r>
        <w:rPr>
          <w:rStyle w:val="NormalTok"/>
        </w:rPr>
        <w:t>] &lt;-</w:t>
      </w:r>
      <w:r>
        <w:rPr>
          <w:rStyle w:val="StringTok"/>
        </w:rPr>
        <w:t xml:space="preserve"> "favPet"</w:t>
      </w:r>
      <w:r>
        <w:br/>
      </w:r>
      <w:r>
        <w:rPr>
          <w:rStyle w:val="KeywordTok"/>
        </w:rPr>
        <w:t>names</w:t>
      </w:r>
      <w:r>
        <w:rPr>
          <w:rStyle w:val="NormalTok"/>
        </w:rPr>
        <w:t>(mydat)[</w:t>
      </w:r>
      <w:r>
        <w:rPr>
          <w:rStyle w:val="DecValTok"/>
        </w:rPr>
        <w:t>7</w:t>
      </w:r>
      <w:r>
        <w:rPr>
          <w:rStyle w:val="OperatorTok"/>
        </w:rPr>
        <w:t>:</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GoT'</w:t>
      </w:r>
      <w:r>
        <w:rPr>
          <w:rStyle w:val="NormalTok"/>
        </w:rPr>
        <w:t>,</w:t>
      </w:r>
      <w:r>
        <w:rPr>
          <w:rStyle w:val="StringTok"/>
        </w:rPr>
        <w:t>'LotR'</w:t>
      </w:r>
      <w:r>
        <w:rPr>
          <w:rStyle w:val="NormalTok"/>
        </w:rPr>
        <w:t>)</w:t>
      </w:r>
      <w:r>
        <w:br/>
      </w:r>
      <w:r>
        <w:rPr>
          <w:rStyle w:val="CommentTok"/>
        </w:rPr>
        <w:t># missing data</w:t>
      </w:r>
      <w:r>
        <w:br/>
      </w:r>
      <w:r>
        <w:rPr>
          <w:rStyle w:val="NormalTok"/>
        </w:rPr>
        <w:t xml:space="preserve">mydat[mydat </w:t>
      </w:r>
      <w:r>
        <w:rPr>
          <w:rStyle w:val="OperatorTok"/>
        </w:rPr>
        <w:t>==</w:t>
      </w:r>
      <w:r>
        <w:rPr>
          <w:rStyle w:val="StringTok"/>
        </w:rPr>
        <w:t xml:space="preserve"> </w:t>
      </w:r>
      <w:r>
        <w:rPr>
          <w:rStyle w:val="DecValTok"/>
        </w:rPr>
        <w:t>-99</w:t>
      </w:r>
      <w:r>
        <w:rPr>
          <w:rStyle w:val="NormalTok"/>
        </w:rPr>
        <w:t>] &lt;-</w:t>
      </w:r>
      <w:r>
        <w:rPr>
          <w:rStyle w:val="StringTok"/>
        </w:rPr>
        <w:t xml:space="preserve"> </w:t>
      </w:r>
      <w:r>
        <w:rPr>
          <w:rStyle w:val="OtherTok"/>
        </w:rPr>
        <w:t>NA</w:t>
      </w:r>
      <w:r>
        <w:br/>
      </w:r>
      <w:r>
        <w:rPr>
          <w:rStyle w:val="CommentTok"/>
        </w:rPr>
        <w:t># dummy variable</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1</w:t>
      </w:r>
      <w:r>
        <w:rPr>
          <w:rStyle w:val="NormalTok"/>
        </w:rPr>
        <w:t>] &lt;-</w:t>
      </w:r>
      <w:r>
        <w:rPr>
          <w:rStyle w:val="StringTok"/>
        </w:rPr>
        <w:t xml:space="preserve"> </w:t>
      </w:r>
      <w:r>
        <w:rPr>
          <w:rStyle w:val="DecValTok"/>
        </w:rPr>
        <w:t>0</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2</w:t>
      </w:r>
      <w:r>
        <w:rPr>
          <w:rStyle w:val="NormalTok"/>
        </w:rPr>
        <w:t>] &lt;-</w:t>
      </w:r>
      <w:r>
        <w:rPr>
          <w:rStyle w:val="StringTok"/>
        </w:rPr>
        <w:t xml:space="preserve"> </w:t>
      </w:r>
      <w:r>
        <w:rPr>
          <w:rStyle w:val="DecValTok"/>
        </w:rPr>
        <w:t>1</w:t>
      </w:r>
      <w:r>
        <w:br/>
      </w:r>
      <w:r>
        <w:rPr>
          <w:rStyle w:val="CommentTok"/>
        </w:rPr>
        <w:t># convert to factor</w:t>
      </w:r>
      <w:r>
        <w:br/>
      </w:r>
      <w:r>
        <w:rPr>
          <w:rStyle w:val="NormalTok"/>
        </w:rPr>
        <w:t>mydat</w:t>
      </w:r>
      <w:r>
        <w:rPr>
          <w:rStyle w:val="OperatorTok"/>
        </w:rPr>
        <w:t>$</w:t>
      </w:r>
      <w:r>
        <w:rPr>
          <w:rStyle w:val="NormalTok"/>
        </w:rPr>
        <w:t>favPet &lt;-</w:t>
      </w:r>
      <w:r>
        <w:rPr>
          <w:rStyle w:val="StringTok"/>
        </w:rPr>
        <w:t xml:space="preserve"> </w:t>
      </w:r>
      <w:r>
        <w:rPr>
          <w:rStyle w:val="KeywordTok"/>
        </w:rPr>
        <w:t>factor</w:t>
      </w:r>
      <w:r>
        <w:rPr>
          <w:rStyle w:val="NormalTok"/>
        </w:rPr>
        <w:t>(mydat</w:t>
      </w:r>
      <w:r>
        <w:rPr>
          <w:rStyle w:val="OperatorTok"/>
        </w:rPr>
        <w:t>$</w:t>
      </w:r>
      <w:r>
        <w:rPr>
          <w:rStyle w:val="NormalTok"/>
        </w:rPr>
        <w:t xml:space="preserve">favPet, </w:t>
      </w:r>
      <w:r>
        <w:rPr>
          <w:rStyle w:val="DataTypeTok"/>
        </w:rPr>
        <w:t>labels =</w:t>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p>
    <w:p w14:paraId="76334671" w14:textId="272719C2" w:rsidR="006A2BD3" w:rsidRDefault="004F2939">
      <w:pPr>
        <w:pStyle w:val="FirstParagraph"/>
      </w:pPr>
      <w:r>
        <w:t>Now, we can again compute the mean</w:t>
      </w:r>
      <w:r w:rsidR="00A2085C">
        <w:t xml:space="preserve"> of the variable age</w:t>
      </w:r>
      <w:r>
        <w:t>:</w:t>
      </w:r>
    </w:p>
    <w:p w14:paraId="28225B15" w14:textId="77777777" w:rsidR="006A2BD3" w:rsidRDefault="004F2939">
      <w:pPr>
        <w:pStyle w:val="SourceCode"/>
      </w:pP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490CFC2F" w14:textId="77777777" w:rsidR="006A2BD3" w:rsidRDefault="004F2939">
      <w:pPr>
        <w:pStyle w:val="SourceCode"/>
      </w:pPr>
      <w:r>
        <w:rPr>
          <w:rStyle w:val="VerbatimChar"/>
        </w:rPr>
        <w:t>## [1] 21.64179</w:t>
      </w:r>
    </w:p>
    <w:p w14:paraId="123382D3" w14:textId="1534406E" w:rsidR="006A2BD3" w:rsidRDefault="004F2939">
      <w:pPr>
        <w:pStyle w:val="FirstParagraph"/>
      </w:pPr>
      <w:r>
        <w:t xml:space="preserve">Now, we want to test whether or not the mean age of the population (e.g. all </w:t>
      </w:r>
      <w:r w:rsidR="00A2085C">
        <w:t xml:space="preserve">first- and second-year </w:t>
      </w:r>
      <w:r>
        <w:t xml:space="preserve">students from </w:t>
      </w:r>
      <w:r w:rsidR="00A2085C">
        <w:t>UCV</w:t>
      </w:r>
      <w:r>
        <w:t>) is equal to 20, at significance level of 5%.</w:t>
      </w:r>
    </w:p>
    <w:p w14:paraId="72194DE6" w14:textId="77777777" w:rsidR="00A2085C" w:rsidRPr="00A2085C" w:rsidRDefault="00A2085C" w:rsidP="00A2085C">
      <w:pPr>
        <w:pStyle w:val="BodyText"/>
      </w:pPr>
    </w:p>
    <w:p w14:paraId="5D2E93C5" w14:textId="77777777" w:rsidR="006A2BD3" w:rsidRDefault="004F2939">
      <w:pPr>
        <w:pStyle w:val="SourceCode"/>
      </w:pPr>
      <w:r>
        <w:rPr>
          <w:rStyle w:val="KeywordTok"/>
        </w:rPr>
        <w:t>t.test</w:t>
      </w:r>
      <w:r>
        <w:rPr>
          <w:rStyle w:val="NormalTok"/>
        </w:rPr>
        <w:t>(mydat</w:t>
      </w:r>
      <w:r>
        <w:rPr>
          <w:rStyle w:val="OperatorTok"/>
        </w:rPr>
        <w:t>$</w:t>
      </w:r>
      <w:r>
        <w:rPr>
          <w:rStyle w:val="NormalTok"/>
        </w:rPr>
        <w:t xml:space="preserve">age, </w:t>
      </w:r>
      <w:r>
        <w:rPr>
          <w:rStyle w:val="CommentTok"/>
        </w:rPr>
        <w:t>#sample as vector</w:t>
      </w:r>
      <w:r>
        <w:br/>
      </w:r>
      <w:r>
        <w:rPr>
          <w:rStyle w:val="NormalTok"/>
        </w:rPr>
        <w:t xml:space="preserve">       </w:t>
      </w:r>
      <w:r>
        <w:rPr>
          <w:rStyle w:val="DataTypeTok"/>
        </w:rPr>
        <w:t>mu=</w:t>
      </w:r>
      <w:r>
        <w:rPr>
          <w:rStyle w:val="DecValTok"/>
        </w:rPr>
        <w:t>20</w:t>
      </w:r>
      <w:r>
        <w:rPr>
          <w:rStyle w:val="NormalTok"/>
        </w:rPr>
        <w:t xml:space="preserve">) </w:t>
      </w:r>
      <w:r>
        <w:rPr>
          <w:rStyle w:val="CommentTok"/>
        </w:rPr>
        <w:t># true mean is equal to 20 age</w:t>
      </w:r>
    </w:p>
    <w:p w14:paraId="5EE7D278" w14:textId="77777777" w:rsidR="006A2BD3" w:rsidRDefault="004F293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ydat$age</w:t>
      </w:r>
      <w:r>
        <w:br/>
      </w:r>
      <w:r>
        <w:rPr>
          <w:rStyle w:val="VerbatimChar"/>
        </w:rPr>
        <w:t>## t = 4.4081, df = 66, p-value = 3.927e-05</w:t>
      </w:r>
      <w:r>
        <w:br/>
      </w:r>
      <w:r>
        <w:rPr>
          <w:rStyle w:val="VerbatimChar"/>
        </w:rPr>
        <w:t>## alternative hypothesis: true mean is not equal to 20</w:t>
      </w:r>
      <w:r>
        <w:br/>
      </w:r>
      <w:r>
        <w:rPr>
          <w:rStyle w:val="VerbatimChar"/>
        </w:rPr>
        <w:t>## 95 percent confidence interval:</w:t>
      </w:r>
      <w:r>
        <w:br/>
      </w:r>
      <w:r>
        <w:rPr>
          <w:rStyle w:val="VerbatimChar"/>
        </w:rPr>
        <w:t>##  20.89818 22.38540</w:t>
      </w:r>
      <w:r>
        <w:br/>
      </w:r>
      <w:r>
        <w:rPr>
          <w:rStyle w:val="VerbatimChar"/>
        </w:rPr>
        <w:t>## sample estimates:</w:t>
      </w:r>
      <w:r>
        <w:br/>
      </w:r>
      <w:r>
        <w:rPr>
          <w:rStyle w:val="VerbatimChar"/>
        </w:rPr>
        <w:t xml:space="preserve">## mean of x </w:t>
      </w:r>
      <w:r>
        <w:br/>
      </w:r>
      <w:r>
        <w:rPr>
          <w:rStyle w:val="VerbatimChar"/>
        </w:rPr>
        <w:t>##  21.64179</w:t>
      </w:r>
    </w:p>
    <w:p w14:paraId="1B6D9B32" w14:textId="77777777" w:rsidR="001F6EED" w:rsidRDefault="001F6EED">
      <w:pPr>
        <w:pStyle w:val="FirstParagraph"/>
        <w:rPr>
          <w:b/>
          <w:i/>
        </w:rPr>
      </w:pPr>
    </w:p>
    <w:p w14:paraId="7E8220A1" w14:textId="4BBC8CAD" w:rsidR="006A2BD3" w:rsidRPr="00B95874" w:rsidRDefault="004F2939">
      <w:pPr>
        <w:pStyle w:val="FirstParagraph"/>
        <w:rPr>
          <w:b/>
        </w:rPr>
      </w:pPr>
      <w:r w:rsidRPr="00B95874">
        <w:rPr>
          <w:b/>
          <w:i/>
        </w:rPr>
        <w:t>Model output interpretation</w:t>
      </w:r>
    </w:p>
    <w:p w14:paraId="183075AC" w14:textId="56E7988A" w:rsidR="0002447D" w:rsidRDefault="004F2939" w:rsidP="001F6EED">
      <w:pPr>
        <w:pStyle w:val="BodyText"/>
      </w:pPr>
      <w:r>
        <w:t xml:space="preserve">p- value (0.00003927) is notoriously smaller than the significance level (=0.05) thus, we do have strong evidence to reject HO and we could draw a conclusion that true mean is equal </w:t>
      </w:r>
      <w:r>
        <w:lastRenderedPageBreak/>
        <w:t>NOT to 20. In addition, value of MU = 20 is not within the interval values of CI, thereof it can be rejected the Ho that true mean is equal to 20.</w:t>
      </w:r>
      <w:bookmarkStart w:id="11" w:name="X7aa64454f7c9e794fcafbca654f03892854261c"/>
    </w:p>
    <w:p w14:paraId="3E6BCC6D" w14:textId="1B5985A2" w:rsidR="006A2BD3" w:rsidRDefault="004F2939">
      <w:pPr>
        <w:pStyle w:val="Heading4"/>
      </w:pPr>
      <w:r>
        <w:t xml:space="preserve">Exercise </w:t>
      </w:r>
      <w:r w:rsidR="006C7058">
        <w:t>2</w:t>
      </w:r>
      <w:r>
        <w:t xml:space="preserve">: Using </w:t>
      </w:r>
      <w:r>
        <w:rPr>
          <w:rStyle w:val="VerbatimChar"/>
        </w:rPr>
        <w:t>t.test</w:t>
      </w:r>
      <w:r>
        <w:t xml:space="preserve">, can you please </w:t>
      </w:r>
      <w:r w:rsidR="00B95874">
        <w:t>determine</w:t>
      </w:r>
      <w:r>
        <w:t xml:space="preserve"> whether the mean length of the true p</w:t>
      </w:r>
      <w:r w:rsidR="00B95874">
        <w:t>opulation</w:t>
      </w:r>
      <w:r w:rsidR="00496D80">
        <w:t xml:space="preserve"> (i.e. venlo students year 1 and 2)</w:t>
      </w:r>
      <w:r w:rsidR="00B95874">
        <w:t xml:space="preserve"> is greater than 168 cm</w:t>
      </w:r>
      <w:r>
        <w:t>? The significant level to be used is 0.01.</w:t>
      </w:r>
      <w:bookmarkEnd w:id="11"/>
    </w:p>
    <w:p w14:paraId="2512E72E" w14:textId="77777777" w:rsidR="00803CEE" w:rsidRPr="00803CEE" w:rsidRDefault="00803CEE" w:rsidP="00803CEE">
      <w:pPr>
        <w:pStyle w:val="BodyText"/>
      </w:pPr>
    </w:p>
    <w:p w14:paraId="488E53C1" w14:textId="77777777" w:rsidR="006A2BD3" w:rsidRDefault="004F2939">
      <w:pPr>
        <w:pStyle w:val="SourceCode"/>
      </w:pPr>
      <w:r>
        <w:rPr>
          <w:rStyle w:val="KeywordTok"/>
        </w:rPr>
        <w:t>t.test</w:t>
      </w:r>
      <w:r>
        <w:rPr>
          <w:rStyle w:val="NormalTok"/>
        </w:rPr>
        <w:t>(mydat</w:t>
      </w:r>
      <w:r>
        <w:rPr>
          <w:rStyle w:val="OperatorTok"/>
        </w:rPr>
        <w:t>$</w:t>
      </w:r>
      <w:r>
        <w:rPr>
          <w:rStyle w:val="NormalTok"/>
        </w:rPr>
        <w:t xml:space="preserve">length, </w:t>
      </w:r>
      <w:r>
        <w:rPr>
          <w:rStyle w:val="CommentTok"/>
        </w:rPr>
        <w:t># sample of length</w:t>
      </w:r>
      <w:r>
        <w:br/>
      </w:r>
      <w:r>
        <w:rPr>
          <w:rStyle w:val="NormalTok"/>
        </w:rPr>
        <w:t xml:space="preserve">       </w:t>
      </w:r>
      <w:r>
        <w:rPr>
          <w:rStyle w:val="DataTypeTok"/>
        </w:rPr>
        <w:t>mu =</w:t>
      </w:r>
      <w:r>
        <w:rPr>
          <w:rStyle w:val="NormalTok"/>
        </w:rPr>
        <w:t xml:space="preserve"> </w:t>
      </w:r>
      <w:r>
        <w:rPr>
          <w:rStyle w:val="DecValTok"/>
        </w:rPr>
        <w:t>168</w:t>
      </w:r>
      <w:r>
        <w:rPr>
          <w:rStyle w:val="NormalTok"/>
        </w:rPr>
        <w:t xml:space="preserve">, </w:t>
      </w:r>
      <w:r>
        <w:rPr>
          <w:rStyle w:val="CommentTok"/>
        </w:rPr>
        <w:t># true mean in cm</w:t>
      </w:r>
      <w:r>
        <w:br/>
      </w:r>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rPr>
          <w:rStyle w:val="CommentTok"/>
        </w:rPr>
        <w:t># ha as true mean greater than 168 cm</w:t>
      </w:r>
      <w:r>
        <w:br/>
      </w:r>
      <w:r>
        <w:rPr>
          <w:rStyle w:val="NormalTok"/>
        </w:rPr>
        <w:t xml:space="preserve">       </w:t>
      </w:r>
      <w:r>
        <w:rPr>
          <w:rStyle w:val="DataTypeTok"/>
        </w:rPr>
        <w:t>conf.level =</w:t>
      </w:r>
      <w:r>
        <w:rPr>
          <w:rStyle w:val="NormalTok"/>
        </w:rPr>
        <w:t xml:space="preserve"> </w:t>
      </w:r>
      <w:r>
        <w:rPr>
          <w:rStyle w:val="FloatTok"/>
        </w:rPr>
        <w:t>0.99</w:t>
      </w:r>
      <w:r>
        <w:rPr>
          <w:rStyle w:val="NormalTok"/>
        </w:rPr>
        <w:t xml:space="preserve">) </w:t>
      </w:r>
      <w:r>
        <w:rPr>
          <w:rStyle w:val="CommentTok"/>
        </w:rPr>
        <w:t># significant level of 0.01</w:t>
      </w:r>
    </w:p>
    <w:p w14:paraId="172FEB02" w14:textId="77777777" w:rsidR="006A2BD3" w:rsidRDefault="004F293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mydat$length</w:t>
      </w:r>
      <w:r>
        <w:br/>
      </w:r>
      <w:r>
        <w:rPr>
          <w:rStyle w:val="VerbatimChar"/>
        </w:rPr>
        <w:t>## t = 1.9855, df = 66, p-value = 0.02562</w:t>
      </w:r>
      <w:r>
        <w:br/>
      </w:r>
      <w:r>
        <w:rPr>
          <w:rStyle w:val="VerbatimChar"/>
        </w:rPr>
        <w:t>## alternative hypothesis: true mean is greater than 168</w:t>
      </w:r>
      <w:r>
        <w:br/>
      </w:r>
      <w:r>
        <w:rPr>
          <w:rStyle w:val="VerbatimChar"/>
        </w:rPr>
        <w:t>## 99 percent confidence interval:</w:t>
      </w:r>
      <w:r>
        <w:br/>
      </w:r>
      <w:r>
        <w:rPr>
          <w:rStyle w:val="VerbatimChar"/>
        </w:rPr>
        <w:t>##  167.6194      Inf</w:t>
      </w:r>
      <w:r>
        <w:br/>
      </w:r>
      <w:r>
        <w:rPr>
          <w:rStyle w:val="VerbatimChar"/>
        </w:rPr>
        <w:t>## sample estimates:</w:t>
      </w:r>
      <w:r>
        <w:br/>
      </w:r>
      <w:r>
        <w:rPr>
          <w:rStyle w:val="VerbatimChar"/>
        </w:rPr>
        <w:t xml:space="preserve">## mean of x </w:t>
      </w:r>
      <w:r>
        <w:br/>
      </w:r>
      <w:r>
        <w:rPr>
          <w:rStyle w:val="VerbatimChar"/>
        </w:rPr>
        <w:t>##  169.8955</w:t>
      </w:r>
    </w:p>
    <w:p w14:paraId="3E442EBD" w14:textId="77777777" w:rsidR="00A2085C" w:rsidRDefault="00A2085C">
      <w:pPr>
        <w:pStyle w:val="Heading3"/>
      </w:pPr>
      <w:bookmarkStart w:id="12" w:name="unparied-independent-samples-t-test"/>
    </w:p>
    <w:p w14:paraId="245761AD" w14:textId="664350A2" w:rsidR="006A2BD3" w:rsidRPr="00C10142" w:rsidRDefault="004F2939">
      <w:pPr>
        <w:pStyle w:val="Heading3"/>
      </w:pPr>
      <w:r w:rsidRPr="00C10142">
        <w:t>(Unpa</w:t>
      </w:r>
      <w:r w:rsidR="00BE7824" w:rsidRPr="00C10142">
        <w:t>ir</w:t>
      </w:r>
      <w:r w:rsidRPr="00C10142">
        <w:t>ed) Independent samples t-test</w:t>
      </w:r>
      <w:bookmarkEnd w:id="12"/>
    </w:p>
    <w:p w14:paraId="474AFB4B" w14:textId="7D62D77A" w:rsidR="006A2BD3" w:rsidRPr="00C10142" w:rsidRDefault="004F2939">
      <w:pPr>
        <w:pStyle w:val="FirstParagraph"/>
      </w:pPr>
      <w:r w:rsidRPr="00C10142">
        <w:t>The independent sample</w:t>
      </w:r>
      <w:r w:rsidR="00496D80">
        <w:t>s</w:t>
      </w:r>
      <w:r w:rsidRPr="00C10142">
        <w:t xml:space="preserve"> t-test</w:t>
      </w:r>
      <w:r w:rsidR="00C10142" w:rsidRPr="00C10142">
        <w:t xml:space="preserve"> (also called </w:t>
      </w:r>
      <w:r w:rsidR="00496D80">
        <w:t xml:space="preserve">two samples </w:t>
      </w:r>
      <w:r w:rsidR="00C10142" w:rsidRPr="00C10142">
        <w:t>unpaired t-test)</w:t>
      </w:r>
      <w:r w:rsidRPr="00C10142">
        <w:t xml:space="preserve"> compares the mean of one distinct group to the mean of another </w:t>
      </w:r>
      <w:r w:rsidR="00A02A3B" w:rsidRPr="00C10142">
        <w:t xml:space="preserve">distinct </w:t>
      </w:r>
      <w:r w:rsidRPr="00C10142">
        <w:t>group. An example research question for an independent sample t-test would be, “Do boys and girls differ in their age expectancy?”</w:t>
      </w:r>
    </w:p>
    <w:p w14:paraId="22975719" w14:textId="7BCC68AC" w:rsidR="006A2BD3" w:rsidRPr="00C10142" w:rsidRDefault="004F2939">
      <w:pPr>
        <w:pStyle w:val="BodyText"/>
      </w:pPr>
      <w:r w:rsidRPr="00C10142">
        <w:t xml:space="preserve">The aim of this section is to show you how to calculate independent samples t test with R software. The t-test formula is described </w:t>
      </w:r>
      <w:hyperlink r:id="rId13">
        <w:r w:rsidRPr="00C10142">
          <w:rPr>
            <w:rStyle w:val="Hyperlink"/>
          </w:rPr>
          <w:t>here</w:t>
        </w:r>
      </w:hyperlink>
      <w:r w:rsidRPr="00C10142">
        <w:t>.</w:t>
      </w:r>
    </w:p>
    <w:p w14:paraId="6FCF71B2" w14:textId="77777777" w:rsidR="00C10142" w:rsidRDefault="00C10142">
      <w:pPr>
        <w:pStyle w:val="FirstParagraph"/>
        <w:rPr>
          <w:highlight w:val="yellow"/>
        </w:rPr>
      </w:pPr>
    </w:p>
    <w:p w14:paraId="2E32B754" w14:textId="7C3BF036" w:rsidR="006A2BD3" w:rsidRPr="00D90A33" w:rsidRDefault="00D90A33">
      <w:pPr>
        <w:pStyle w:val="FirstParagraph"/>
      </w:pPr>
      <w:r w:rsidRPr="00D90A33">
        <w:t>Using</w:t>
      </w:r>
      <w:r w:rsidR="00B95874" w:rsidRPr="00D90A33">
        <w:t xml:space="preserve"> the same dataset </w:t>
      </w:r>
      <w:r w:rsidR="00C10142" w:rsidRPr="00D90A33">
        <w:t>that you have imported</w:t>
      </w:r>
      <w:r w:rsidR="00B95874" w:rsidRPr="00D90A33">
        <w:t xml:space="preserve"> previously (mydat), </w:t>
      </w:r>
      <w:r w:rsidR="004F2939" w:rsidRPr="00D90A33">
        <w:t xml:space="preserve">test whether group 1 student’s average age is significantly different from group </w:t>
      </w:r>
      <w:r w:rsidRPr="00D90A33">
        <w:t>2</w:t>
      </w:r>
      <w:r w:rsidR="004F2939" w:rsidRPr="00D90A33">
        <w:t xml:space="preserve"> student’s average age. The number of individuals co</w:t>
      </w:r>
      <w:r w:rsidR="00B95874" w:rsidRPr="00D90A33">
        <w:t xml:space="preserve">nsidered here is obviously low but fair enough to </w:t>
      </w:r>
      <w:r w:rsidR="004F2939" w:rsidRPr="00D90A33">
        <w:t>illustrate the usage of two-sample t-test.</w:t>
      </w:r>
    </w:p>
    <w:p w14:paraId="6AAFE80E" w14:textId="77777777" w:rsidR="006A2BD3" w:rsidRPr="00D90A33" w:rsidRDefault="004F2939">
      <w:pPr>
        <w:pStyle w:val="BodyText"/>
      </w:pPr>
      <w:r w:rsidRPr="00D90A33">
        <w:t>Let’s first create a summary of the mean and standard deviation for each group:</w:t>
      </w:r>
    </w:p>
    <w:p w14:paraId="34F31B08" w14:textId="77777777" w:rsidR="00D90A33" w:rsidRPr="00D90A33" w:rsidRDefault="004F2939" w:rsidP="00D90A33">
      <w:pPr>
        <w:pStyle w:val="SourceCode"/>
        <w:spacing w:after="0"/>
        <w:rPr>
          <w:rStyle w:val="CommentTok"/>
        </w:rPr>
      </w:pPr>
      <w:r w:rsidRPr="00D90A33">
        <w:rPr>
          <w:rStyle w:val="KeywordTok"/>
        </w:rPr>
        <w:t>library</w:t>
      </w:r>
      <w:r w:rsidRPr="00D90A33">
        <w:rPr>
          <w:rStyle w:val="NormalTok"/>
        </w:rPr>
        <w:t xml:space="preserve">(dplyr) </w:t>
      </w:r>
      <w:r w:rsidRPr="00D90A33">
        <w:rPr>
          <w:rStyle w:val="CommentTok"/>
        </w:rPr>
        <w:t xml:space="preserve"># </w:t>
      </w:r>
      <w:r w:rsidR="00D90A33" w:rsidRPr="00D90A33">
        <w:rPr>
          <w:rStyle w:val="CommentTok"/>
        </w:rPr>
        <w:t xml:space="preserve">Remember to </w:t>
      </w:r>
      <w:r w:rsidRPr="00D90A33">
        <w:rPr>
          <w:rStyle w:val="CommentTok"/>
        </w:rPr>
        <w:t>import dplyr</w:t>
      </w:r>
      <w:r w:rsidR="00D90A33" w:rsidRPr="00D90A33">
        <w:rPr>
          <w:rStyle w:val="CommentTok"/>
        </w:rPr>
        <w:t xml:space="preserve"> if you want to run among other </w:t>
      </w:r>
    </w:p>
    <w:p w14:paraId="7966596B" w14:textId="714EB1E7" w:rsidR="006A2BD3" w:rsidRPr="00D90A33" w:rsidRDefault="00D90A33" w:rsidP="00D90A33">
      <w:pPr>
        <w:pStyle w:val="SourceCode"/>
        <w:ind w:left="1440" w:firstLine="720"/>
      </w:pPr>
      <w:r w:rsidRPr="00D90A33">
        <w:rPr>
          <w:rStyle w:val="CommentTok"/>
        </w:rPr>
        <w:t>things summarise()</w:t>
      </w:r>
    </w:p>
    <w:p w14:paraId="629C9642" w14:textId="77777777" w:rsidR="006A2BD3" w:rsidRPr="00D90A33" w:rsidRDefault="004F2939">
      <w:pPr>
        <w:pStyle w:val="SourceCode"/>
      </w:pPr>
      <w:r w:rsidRPr="00D90A33">
        <w:rPr>
          <w:rStyle w:val="KeywordTok"/>
        </w:rPr>
        <w:lastRenderedPageBreak/>
        <w:t>summarise</w:t>
      </w:r>
      <w:r w:rsidRPr="00D90A33">
        <w:rPr>
          <w:rStyle w:val="NormalTok"/>
        </w:rPr>
        <w:t>(</w:t>
      </w:r>
      <w:r w:rsidRPr="00D90A33">
        <w:rPr>
          <w:rStyle w:val="KeywordTok"/>
        </w:rPr>
        <w:t>group_by</w:t>
      </w:r>
      <w:r w:rsidRPr="00D90A33">
        <w:rPr>
          <w:rStyle w:val="NormalTok"/>
        </w:rPr>
        <w:t>(mydat, group),</w:t>
      </w:r>
      <w:r w:rsidR="00B95874" w:rsidRPr="00D90A33">
        <w:rPr>
          <w:rStyle w:val="NormalTok"/>
        </w:rPr>
        <w:t xml:space="preserve"> </w:t>
      </w:r>
      <w:r w:rsidRPr="00D90A33">
        <w:br/>
      </w:r>
      <w:r w:rsidRPr="00D90A33">
        <w:rPr>
          <w:rStyle w:val="NormalTok"/>
        </w:rPr>
        <w:t xml:space="preserve">          </w:t>
      </w:r>
      <w:r w:rsidRPr="00D90A33">
        <w:rPr>
          <w:rStyle w:val="DataTypeTok"/>
        </w:rPr>
        <w:t>count =</w:t>
      </w:r>
      <w:r w:rsidRPr="00D90A33">
        <w:rPr>
          <w:rStyle w:val="NormalTok"/>
        </w:rPr>
        <w:t xml:space="preserve"> </w:t>
      </w:r>
      <w:r w:rsidRPr="00D90A33">
        <w:rPr>
          <w:rStyle w:val="KeywordTok"/>
        </w:rPr>
        <w:t>n</w:t>
      </w:r>
      <w:r w:rsidRPr="00D90A33">
        <w:rPr>
          <w:rStyle w:val="NormalTok"/>
        </w:rPr>
        <w:t>(),</w:t>
      </w:r>
      <w:r w:rsidRPr="00D90A33">
        <w:br/>
      </w:r>
      <w:r w:rsidRPr="00D90A33">
        <w:rPr>
          <w:rStyle w:val="NormalTok"/>
        </w:rPr>
        <w:t xml:space="preserve">          </w:t>
      </w:r>
      <w:r w:rsidRPr="00D90A33">
        <w:rPr>
          <w:rStyle w:val="DataTypeTok"/>
        </w:rPr>
        <w:t>mean =</w:t>
      </w:r>
      <w:r w:rsidRPr="00D90A33">
        <w:rPr>
          <w:rStyle w:val="NormalTok"/>
        </w:rPr>
        <w:t xml:space="preserve"> </w:t>
      </w:r>
      <w:r w:rsidRPr="00D90A33">
        <w:rPr>
          <w:rStyle w:val="KeywordTok"/>
        </w:rPr>
        <w:t>mean</w:t>
      </w:r>
      <w:r w:rsidRPr="00D90A33">
        <w:rPr>
          <w:rStyle w:val="NormalTok"/>
        </w:rPr>
        <w:t xml:space="preserve">(age, </w:t>
      </w:r>
      <w:r w:rsidRPr="00D90A33">
        <w:rPr>
          <w:rStyle w:val="DataTypeTok"/>
        </w:rPr>
        <w:t>na.rm =</w:t>
      </w:r>
      <w:r w:rsidRPr="00D90A33">
        <w:rPr>
          <w:rStyle w:val="NormalTok"/>
        </w:rPr>
        <w:t xml:space="preserve"> </w:t>
      </w:r>
      <w:r w:rsidRPr="00D90A33">
        <w:rPr>
          <w:rStyle w:val="OtherTok"/>
        </w:rPr>
        <w:t>TRUE</w:t>
      </w:r>
      <w:r w:rsidRPr="00D90A33">
        <w:rPr>
          <w:rStyle w:val="NormalTok"/>
        </w:rPr>
        <w:t>))</w:t>
      </w:r>
    </w:p>
    <w:p w14:paraId="2C3D3D9E" w14:textId="77777777" w:rsidR="006A2BD3" w:rsidRPr="00D90A33" w:rsidRDefault="004F2939">
      <w:pPr>
        <w:pStyle w:val="SourceCode"/>
      </w:pPr>
      <w:r w:rsidRPr="00D90A33">
        <w:rPr>
          <w:rStyle w:val="VerbatimChar"/>
        </w:rPr>
        <w:t>## # A tibble: 8 x 3</w:t>
      </w:r>
      <w:r w:rsidRPr="00D90A33">
        <w:br/>
      </w:r>
      <w:r w:rsidRPr="00D90A33">
        <w:rPr>
          <w:rStyle w:val="VerbatimChar"/>
        </w:rPr>
        <w:t>##   group count  mean</w:t>
      </w:r>
      <w:r w:rsidRPr="00D90A33">
        <w:br/>
      </w:r>
      <w:r w:rsidRPr="00D90A33">
        <w:rPr>
          <w:rStyle w:val="VerbatimChar"/>
        </w:rPr>
        <w:t>##   &lt;dbl&gt; &lt;int&gt; &lt;dbl&gt;</w:t>
      </w:r>
      <w:r w:rsidRPr="00D90A33">
        <w:br/>
      </w:r>
      <w:r w:rsidRPr="00D90A33">
        <w:rPr>
          <w:rStyle w:val="VerbatimChar"/>
        </w:rPr>
        <w:t>## 1     0     3  21.7</w:t>
      </w:r>
      <w:r w:rsidRPr="00D90A33">
        <w:br/>
      </w:r>
      <w:r w:rsidRPr="00D90A33">
        <w:rPr>
          <w:rStyle w:val="VerbatimChar"/>
        </w:rPr>
        <w:t>## 2     1     9  21.9</w:t>
      </w:r>
      <w:r w:rsidRPr="00D90A33">
        <w:br/>
      </w:r>
      <w:r w:rsidRPr="00D90A33">
        <w:rPr>
          <w:rStyle w:val="VerbatimChar"/>
        </w:rPr>
        <w:t>## 3     2    10  22.2</w:t>
      </w:r>
      <w:r w:rsidRPr="00D90A33">
        <w:br/>
      </w:r>
      <w:r w:rsidRPr="00D90A33">
        <w:rPr>
          <w:rStyle w:val="VerbatimChar"/>
        </w:rPr>
        <w:t>## 4     3     9  20.8</w:t>
      </w:r>
      <w:r w:rsidRPr="00D90A33">
        <w:br/>
      </w:r>
      <w:r w:rsidRPr="00D90A33">
        <w:rPr>
          <w:rStyle w:val="VerbatimChar"/>
        </w:rPr>
        <w:t>## 5     4    12  21.9</w:t>
      </w:r>
      <w:r w:rsidRPr="00D90A33">
        <w:br/>
      </w:r>
      <w:r w:rsidRPr="00D90A33">
        <w:rPr>
          <w:rStyle w:val="VerbatimChar"/>
        </w:rPr>
        <w:t>## 6     5     5  22.4</w:t>
      </w:r>
      <w:r w:rsidRPr="00D90A33">
        <w:br/>
      </w:r>
      <w:r w:rsidRPr="00D90A33">
        <w:rPr>
          <w:rStyle w:val="VerbatimChar"/>
        </w:rPr>
        <w:t>## 7     6    11  21.1</w:t>
      </w:r>
      <w:r w:rsidRPr="00D90A33">
        <w:br/>
      </w:r>
      <w:r w:rsidRPr="00D90A33">
        <w:rPr>
          <w:rStyle w:val="VerbatimChar"/>
        </w:rPr>
        <w:t>## 8     7    10  21.4</w:t>
      </w:r>
    </w:p>
    <w:p w14:paraId="2ADA9AED" w14:textId="77777777" w:rsidR="00D90A33" w:rsidRDefault="00D90A33">
      <w:pPr>
        <w:pStyle w:val="FirstParagraph"/>
        <w:rPr>
          <w:highlight w:val="yellow"/>
        </w:rPr>
      </w:pPr>
    </w:p>
    <w:p w14:paraId="44718F7E" w14:textId="565A99D5" w:rsidR="006A2BD3" w:rsidRDefault="004F2939">
      <w:pPr>
        <w:pStyle w:val="FirstParagraph"/>
      </w:pPr>
      <w:r w:rsidRPr="00D90A33">
        <w:t xml:space="preserve">Since we got more than 2 categories within the </w:t>
      </w:r>
      <w:r w:rsidRPr="00D90A33">
        <w:rPr>
          <w:rStyle w:val="VerbatimChar"/>
        </w:rPr>
        <w:t>group</w:t>
      </w:r>
      <w:r w:rsidRPr="00D90A33">
        <w:t xml:space="preserve"> variable, the unpaired t-test can be performed as follow</w:t>
      </w:r>
      <w:r w:rsidR="00D90A33" w:rsidRPr="00D90A33">
        <w:t xml:space="preserve"> (though only for 2 categories; so we select group 1 and group 2)</w:t>
      </w:r>
      <w:r w:rsidR="00D90A33">
        <w:t>. Remember that the default option of R is to assume that variances are unequal. We assume that variances are equal, thus we need to add var.equal = TRUE to the code.</w:t>
      </w:r>
      <w:r w:rsidR="00496D80">
        <w:t xml:space="preserve"> Since we are performing </w:t>
      </w:r>
      <w:r w:rsidR="00CA1883">
        <w:t>independent samples t-test we also need to specify paired = FALSE:</w:t>
      </w:r>
    </w:p>
    <w:p w14:paraId="39EA9332" w14:textId="77777777" w:rsidR="00D90A33" w:rsidRPr="00D90A33" w:rsidRDefault="00D90A33" w:rsidP="00D90A33">
      <w:pPr>
        <w:pStyle w:val="BodyText"/>
      </w:pPr>
    </w:p>
    <w:p w14:paraId="539ABE59" w14:textId="77777777" w:rsidR="006A2BD3" w:rsidRPr="00D90A33" w:rsidRDefault="004F2939">
      <w:pPr>
        <w:pStyle w:val="SourceCode"/>
      </w:pPr>
      <w:r w:rsidRPr="00D90A33">
        <w:rPr>
          <w:rStyle w:val="KeywordTok"/>
        </w:rPr>
        <w:t>t.test</w:t>
      </w:r>
      <w:r w:rsidRPr="00D90A33">
        <w:rPr>
          <w:rStyle w:val="NormalTok"/>
        </w:rPr>
        <w:t>(</w:t>
      </w:r>
      <w:r w:rsidRPr="00D90A33">
        <w:rPr>
          <w:rStyle w:val="DataTypeTok"/>
        </w:rPr>
        <w:t>x =</w:t>
      </w:r>
      <w:r w:rsidRPr="00D90A33">
        <w:rPr>
          <w:rStyle w:val="NormalTok"/>
        </w:rPr>
        <w:t xml:space="preserve"> mydat</w:t>
      </w:r>
      <w:r w:rsidRPr="00D90A33">
        <w:rPr>
          <w:rStyle w:val="OperatorTok"/>
        </w:rPr>
        <w:t>$</w:t>
      </w:r>
      <w:r w:rsidRPr="00D90A33">
        <w:rPr>
          <w:rStyle w:val="NormalTok"/>
        </w:rPr>
        <w:t>age[mydat</w:t>
      </w:r>
      <w:r w:rsidRPr="00D90A33">
        <w:rPr>
          <w:rStyle w:val="OperatorTok"/>
        </w:rPr>
        <w:t>$</w:t>
      </w:r>
      <w:r w:rsidRPr="00D90A33">
        <w:rPr>
          <w:rStyle w:val="NormalTok"/>
        </w:rPr>
        <w:t xml:space="preserve">group </w:t>
      </w:r>
      <w:r w:rsidRPr="00D90A33">
        <w:rPr>
          <w:rStyle w:val="OperatorTok"/>
        </w:rPr>
        <w:t>==</w:t>
      </w:r>
      <w:r w:rsidRPr="00D90A33">
        <w:rPr>
          <w:rStyle w:val="StringTok"/>
        </w:rPr>
        <w:t xml:space="preserve"> </w:t>
      </w:r>
      <w:r w:rsidRPr="00D90A33">
        <w:rPr>
          <w:rStyle w:val="DecValTok"/>
        </w:rPr>
        <w:t>1</w:t>
      </w:r>
      <w:r w:rsidRPr="00D90A33">
        <w:rPr>
          <w:rStyle w:val="NormalTok"/>
        </w:rPr>
        <w:t xml:space="preserve">], </w:t>
      </w:r>
      <w:r w:rsidRPr="00D90A33">
        <w:rPr>
          <w:rStyle w:val="DataTypeTok"/>
        </w:rPr>
        <w:t>y =</w:t>
      </w:r>
      <w:r w:rsidRPr="00D90A33">
        <w:rPr>
          <w:rStyle w:val="NormalTok"/>
        </w:rPr>
        <w:t xml:space="preserve"> mydat</w:t>
      </w:r>
      <w:r w:rsidRPr="00D90A33">
        <w:rPr>
          <w:rStyle w:val="OperatorTok"/>
        </w:rPr>
        <w:t>$</w:t>
      </w:r>
      <w:r w:rsidRPr="00D90A33">
        <w:rPr>
          <w:rStyle w:val="NormalTok"/>
        </w:rPr>
        <w:t>age[mydat</w:t>
      </w:r>
      <w:r w:rsidRPr="00D90A33">
        <w:rPr>
          <w:rStyle w:val="OperatorTok"/>
        </w:rPr>
        <w:t>$</w:t>
      </w:r>
      <w:r w:rsidRPr="00D90A33">
        <w:rPr>
          <w:rStyle w:val="NormalTok"/>
        </w:rPr>
        <w:t xml:space="preserve">group </w:t>
      </w:r>
      <w:r w:rsidRPr="00D90A33">
        <w:rPr>
          <w:rStyle w:val="OperatorTok"/>
        </w:rPr>
        <w:t>==</w:t>
      </w:r>
      <w:r w:rsidRPr="00D90A33">
        <w:rPr>
          <w:rStyle w:val="StringTok"/>
        </w:rPr>
        <w:t xml:space="preserve"> </w:t>
      </w:r>
      <w:r w:rsidRPr="00D90A33">
        <w:rPr>
          <w:rStyle w:val="DecValTok"/>
        </w:rPr>
        <w:t>2</w:t>
      </w:r>
      <w:r w:rsidRPr="00D90A33">
        <w:rPr>
          <w:rStyle w:val="NormalTok"/>
        </w:rPr>
        <w:t xml:space="preserve">], </w:t>
      </w:r>
      <w:r w:rsidRPr="00D90A33">
        <w:rPr>
          <w:rStyle w:val="CommentTok"/>
        </w:rPr>
        <w:t># sample 1 and sample 2</w:t>
      </w:r>
      <w:r w:rsidRPr="00D90A33">
        <w:br/>
      </w:r>
      <w:r w:rsidRPr="00D90A33">
        <w:rPr>
          <w:rStyle w:val="NormalTok"/>
        </w:rPr>
        <w:t xml:space="preserve">       </w:t>
      </w:r>
      <w:r w:rsidRPr="00D90A33">
        <w:rPr>
          <w:rStyle w:val="DataTypeTok"/>
        </w:rPr>
        <w:t>paired =</w:t>
      </w:r>
      <w:r w:rsidRPr="00D90A33">
        <w:rPr>
          <w:rStyle w:val="NormalTok"/>
        </w:rPr>
        <w:t xml:space="preserve"> </w:t>
      </w:r>
      <w:r w:rsidRPr="00D90A33">
        <w:rPr>
          <w:rStyle w:val="OtherTok"/>
        </w:rPr>
        <w:t>FALSE</w:t>
      </w:r>
      <w:r w:rsidRPr="00D90A33">
        <w:rPr>
          <w:rStyle w:val="NormalTok"/>
        </w:rPr>
        <w:t xml:space="preserve">, </w:t>
      </w:r>
      <w:r w:rsidRPr="00D90A33">
        <w:rPr>
          <w:rStyle w:val="CommentTok"/>
        </w:rPr>
        <w:t># different and independent observations from samples</w:t>
      </w:r>
      <w:r w:rsidRPr="00D90A33">
        <w:br/>
      </w:r>
      <w:r w:rsidRPr="00D90A33">
        <w:rPr>
          <w:rStyle w:val="NormalTok"/>
        </w:rPr>
        <w:t xml:space="preserve">       </w:t>
      </w:r>
      <w:r w:rsidRPr="00D90A33">
        <w:rPr>
          <w:rStyle w:val="DataTypeTok"/>
        </w:rPr>
        <w:t>var.equal =</w:t>
      </w:r>
      <w:r w:rsidRPr="00D90A33">
        <w:rPr>
          <w:rStyle w:val="NormalTok"/>
        </w:rPr>
        <w:t xml:space="preserve"> </w:t>
      </w:r>
      <w:r w:rsidRPr="00D90A33">
        <w:rPr>
          <w:rStyle w:val="OtherTok"/>
        </w:rPr>
        <w:t>TRUE</w:t>
      </w:r>
      <w:r w:rsidRPr="00D90A33">
        <w:rPr>
          <w:rStyle w:val="NormalTok"/>
        </w:rPr>
        <w:t xml:space="preserve">) </w:t>
      </w:r>
      <w:r w:rsidRPr="00D90A33">
        <w:rPr>
          <w:rStyle w:val="CommentTok"/>
        </w:rPr>
        <w:t># we assume variance are e</w:t>
      </w:r>
      <w:r w:rsidR="00B95874" w:rsidRPr="00D90A33">
        <w:rPr>
          <w:rStyle w:val="CommentTok"/>
        </w:rPr>
        <w:t>qual</w:t>
      </w:r>
    </w:p>
    <w:p w14:paraId="7285338C" w14:textId="77777777" w:rsidR="006A2BD3" w:rsidRPr="00D90A33" w:rsidRDefault="004F2939">
      <w:pPr>
        <w:pStyle w:val="SourceCode"/>
      </w:pPr>
      <w:r w:rsidRPr="00D90A33">
        <w:rPr>
          <w:rStyle w:val="VerbatimChar"/>
        </w:rPr>
        <w:t xml:space="preserve">## </w:t>
      </w:r>
      <w:r w:rsidRPr="00D90A33">
        <w:br/>
      </w:r>
      <w:r w:rsidRPr="00D90A33">
        <w:rPr>
          <w:rStyle w:val="VerbatimChar"/>
        </w:rPr>
        <w:t>##  Two Sample t-test</w:t>
      </w:r>
      <w:r w:rsidRPr="00D90A33">
        <w:br/>
      </w:r>
      <w:r w:rsidRPr="00D90A33">
        <w:rPr>
          <w:rStyle w:val="VerbatimChar"/>
        </w:rPr>
        <w:t xml:space="preserve">## </w:t>
      </w:r>
      <w:r w:rsidRPr="00D90A33">
        <w:br/>
      </w:r>
      <w:r w:rsidRPr="00D90A33">
        <w:rPr>
          <w:rStyle w:val="VerbatimChar"/>
        </w:rPr>
        <w:t>## data:  mydat$age[mydat$group == 1] and mydat$age[mydat$group == 2]</w:t>
      </w:r>
      <w:r w:rsidRPr="00D90A33">
        <w:br/>
      </w:r>
      <w:r w:rsidRPr="00D90A33">
        <w:rPr>
          <w:rStyle w:val="VerbatimChar"/>
        </w:rPr>
        <w:t>## t = -0.16052, df = 17, p-value = 0.8744</w:t>
      </w:r>
      <w:r w:rsidRPr="00D90A33">
        <w:br/>
      </w:r>
      <w:r w:rsidRPr="00D90A33">
        <w:rPr>
          <w:rStyle w:val="VerbatimChar"/>
        </w:rPr>
        <w:t>## alternative hypothesis: true difference in means is not equal to 0</w:t>
      </w:r>
      <w:r w:rsidRPr="00D90A33">
        <w:br/>
      </w:r>
      <w:r w:rsidRPr="00D90A33">
        <w:rPr>
          <w:rStyle w:val="VerbatimChar"/>
        </w:rPr>
        <w:t>## 95 percent confidence interval:</w:t>
      </w:r>
      <w:r w:rsidRPr="00D90A33">
        <w:br/>
      </w:r>
      <w:r w:rsidRPr="00D90A33">
        <w:rPr>
          <w:rStyle w:val="VerbatimChar"/>
        </w:rPr>
        <w:t>##  -4.400235  3.778013</w:t>
      </w:r>
      <w:r w:rsidRPr="00D90A33">
        <w:br/>
      </w:r>
      <w:r w:rsidRPr="00D90A33">
        <w:rPr>
          <w:rStyle w:val="VerbatimChar"/>
        </w:rPr>
        <w:t>## sample estimates:</w:t>
      </w:r>
      <w:r w:rsidRPr="00D90A33">
        <w:br/>
      </w:r>
      <w:r w:rsidRPr="00D90A33">
        <w:rPr>
          <w:rStyle w:val="VerbatimChar"/>
        </w:rPr>
        <w:t xml:space="preserve">## mean of x mean of y </w:t>
      </w:r>
      <w:r w:rsidRPr="00D90A33">
        <w:br/>
      </w:r>
      <w:r w:rsidRPr="00D90A33">
        <w:rPr>
          <w:rStyle w:val="VerbatimChar"/>
        </w:rPr>
        <w:t>##  21.88889  22.20000</w:t>
      </w:r>
    </w:p>
    <w:p w14:paraId="3167B470" w14:textId="77777777" w:rsidR="004E1B26" w:rsidRDefault="004E1B26">
      <w:pPr>
        <w:pStyle w:val="FirstParagraph"/>
      </w:pPr>
    </w:p>
    <w:p w14:paraId="7B176C2E" w14:textId="40950EDB" w:rsidR="006A2BD3" w:rsidRPr="004E1B26" w:rsidRDefault="004F2939">
      <w:pPr>
        <w:pStyle w:val="FirstParagraph"/>
      </w:pPr>
      <w:r w:rsidRPr="004E1B26">
        <w:t>In the result above:</w:t>
      </w:r>
    </w:p>
    <w:p w14:paraId="4C9E1752" w14:textId="77777777" w:rsidR="006A2BD3" w:rsidRPr="004E1B26" w:rsidRDefault="004F2939">
      <w:pPr>
        <w:pStyle w:val="Compact"/>
        <w:numPr>
          <w:ilvl w:val="0"/>
          <w:numId w:val="5"/>
        </w:numPr>
      </w:pPr>
      <w:r w:rsidRPr="004E1B26">
        <w:rPr>
          <w:rStyle w:val="VerbatimChar"/>
        </w:rPr>
        <w:t>t</w:t>
      </w:r>
      <w:r w:rsidRPr="004E1B26">
        <w:t xml:space="preserve"> is the t-test statistic value (t = -0.16052)</w:t>
      </w:r>
    </w:p>
    <w:p w14:paraId="67F1934E" w14:textId="7934AAEA" w:rsidR="006A2BD3" w:rsidRPr="004E1B26" w:rsidRDefault="004F2939">
      <w:pPr>
        <w:pStyle w:val="Compact"/>
        <w:numPr>
          <w:ilvl w:val="0"/>
          <w:numId w:val="5"/>
        </w:numPr>
      </w:pPr>
      <w:r w:rsidRPr="004E1B26">
        <w:rPr>
          <w:rStyle w:val="VerbatimChar"/>
        </w:rPr>
        <w:t>df</w:t>
      </w:r>
      <w:r w:rsidRPr="004E1B26">
        <w:t xml:space="preserve"> is the degrees of freedom (df= 17)</w:t>
      </w:r>
    </w:p>
    <w:p w14:paraId="39AD1478" w14:textId="77777777" w:rsidR="006A2BD3" w:rsidRPr="004E1B26" w:rsidRDefault="004F2939">
      <w:pPr>
        <w:pStyle w:val="Compact"/>
        <w:numPr>
          <w:ilvl w:val="0"/>
          <w:numId w:val="5"/>
        </w:numPr>
      </w:pPr>
      <w:r w:rsidRPr="004E1B26">
        <w:rPr>
          <w:rStyle w:val="VerbatimChar"/>
        </w:rPr>
        <w:t>p-value</w:t>
      </w:r>
      <w:r w:rsidRPr="004E1B26">
        <w:t xml:space="preserve"> is the significance level of the t-test (p-value = 0.8744).</w:t>
      </w:r>
    </w:p>
    <w:p w14:paraId="3FF7001B" w14:textId="77777777" w:rsidR="006A2BD3" w:rsidRPr="004E1B26" w:rsidRDefault="004F2939">
      <w:pPr>
        <w:pStyle w:val="Compact"/>
        <w:numPr>
          <w:ilvl w:val="0"/>
          <w:numId w:val="5"/>
        </w:numPr>
      </w:pPr>
      <w:r w:rsidRPr="004E1B26">
        <w:rPr>
          <w:rStyle w:val="VerbatimChar"/>
        </w:rPr>
        <w:lastRenderedPageBreak/>
        <w:t>conf.int</w:t>
      </w:r>
      <w:r w:rsidRPr="004E1B26">
        <w:t xml:space="preserve"> is the confidence interval of the mean at 95% (conf.int = [-4.400235, 3.778013])</w:t>
      </w:r>
    </w:p>
    <w:p w14:paraId="01CBF4B6" w14:textId="77777777" w:rsidR="006A2BD3" w:rsidRPr="004E1B26" w:rsidRDefault="004F2939">
      <w:pPr>
        <w:pStyle w:val="Compact"/>
        <w:numPr>
          <w:ilvl w:val="0"/>
          <w:numId w:val="5"/>
        </w:numPr>
      </w:pPr>
      <w:r w:rsidRPr="004E1B26">
        <w:rPr>
          <w:rStyle w:val="VerbatimChar"/>
        </w:rPr>
        <w:t>sample estimates</w:t>
      </w:r>
      <w:r w:rsidRPr="004E1B26">
        <w:t xml:space="preserve"> is the mean value of the sample (mean = 21.88889, 22.20000).</w:t>
      </w:r>
    </w:p>
    <w:p w14:paraId="7D9824DF" w14:textId="0DD3DC00" w:rsidR="004E1B26" w:rsidRDefault="004E1B26">
      <w:pPr>
        <w:pStyle w:val="FirstParagraph"/>
        <w:rPr>
          <w:b/>
          <w:i/>
          <w:highlight w:val="yellow"/>
        </w:rPr>
      </w:pPr>
    </w:p>
    <w:p w14:paraId="13AB94C4" w14:textId="77777777" w:rsidR="001F6EED" w:rsidRPr="001F6EED" w:rsidRDefault="001F6EED" w:rsidP="001F6EED">
      <w:pPr>
        <w:pStyle w:val="BodyText"/>
        <w:rPr>
          <w:highlight w:val="yellow"/>
        </w:rPr>
      </w:pPr>
    </w:p>
    <w:p w14:paraId="0877A8FC" w14:textId="7281EE19" w:rsidR="006A2BD3" w:rsidRPr="00803CEE" w:rsidRDefault="004F2939">
      <w:pPr>
        <w:pStyle w:val="FirstParagraph"/>
        <w:rPr>
          <w:b/>
        </w:rPr>
      </w:pPr>
      <w:r w:rsidRPr="00803CEE">
        <w:rPr>
          <w:b/>
          <w:i/>
        </w:rPr>
        <w:t>Model Output Interpretation</w:t>
      </w:r>
    </w:p>
    <w:p w14:paraId="7C6B9F37" w14:textId="77777777" w:rsidR="00803CEE" w:rsidRPr="00803CEE" w:rsidRDefault="004F2939">
      <w:pPr>
        <w:pStyle w:val="BodyText"/>
      </w:pPr>
      <w:r w:rsidRPr="00803CEE">
        <w:t xml:space="preserve">The t-test is determining </w:t>
      </w:r>
      <w:r w:rsidR="00B95874" w:rsidRPr="00803CEE">
        <w:t>whether</w:t>
      </w:r>
      <w:r w:rsidRPr="00803CEE">
        <w:t xml:space="preserve"> there are differen</w:t>
      </w:r>
      <w:r w:rsidR="00F01D9E" w:rsidRPr="00803CEE">
        <w:t>ces</w:t>
      </w:r>
      <w:r w:rsidRPr="00803CEE">
        <w:t xml:space="preserve"> between</w:t>
      </w:r>
      <w:r w:rsidR="00F01D9E" w:rsidRPr="00803CEE">
        <w:t xml:space="preserve"> the</w:t>
      </w:r>
      <w:r w:rsidRPr="00803CEE">
        <w:t xml:space="preserve"> means in group 1 and 2 observation. </w:t>
      </w:r>
      <w:r w:rsidR="00803CEE" w:rsidRPr="00803CEE">
        <w:t xml:space="preserve">Remember that </w:t>
      </w:r>
      <w:r w:rsidRPr="00803CEE">
        <w:rPr>
          <w:i/>
        </w:rPr>
        <w:t>H0</w:t>
      </w:r>
      <w:r w:rsidRPr="00803CEE">
        <w:t xml:space="preserve"> </w:t>
      </w:r>
      <w:r w:rsidR="00803CEE" w:rsidRPr="00803CEE">
        <w:t>states</w:t>
      </w:r>
      <w:r w:rsidRPr="00803CEE">
        <w:t xml:space="preserve"> there </w:t>
      </w:r>
      <w:r w:rsidR="00803CEE" w:rsidRPr="00803CEE">
        <w:t>are no differences</w:t>
      </w:r>
      <w:r w:rsidRPr="00803CEE">
        <w:t xml:space="preserve"> between</w:t>
      </w:r>
      <w:r w:rsidR="00803CEE" w:rsidRPr="00803CEE">
        <w:t xml:space="preserve"> the</w:t>
      </w:r>
      <w:r w:rsidRPr="00803CEE">
        <w:t xml:space="preserve"> true means (mean.g1 = mean.g2) against a </w:t>
      </w:r>
      <w:r w:rsidRPr="00803CEE">
        <w:rPr>
          <w:i/>
        </w:rPr>
        <w:t>Ha</w:t>
      </w:r>
      <w:r w:rsidRPr="00803CEE">
        <w:t xml:space="preserve"> in which we assume </w:t>
      </w:r>
      <w:r w:rsidR="00803CEE" w:rsidRPr="00803CEE">
        <w:t>that the</w:t>
      </w:r>
      <w:r w:rsidRPr="00803CEE">
        <w:t xml:space="preserve"> differences between group 1 and 2 means is not equal to 0 (mean.g1 &lt;&gt; mean.g2). </w:t>
      </w:r>
    </w:p>
    <w:p w14:paraId="719A8E3C" w14:textId="7EE41C42" w:rsidR="006A2BD3" w:rsidRDefault="004F2939">
      <w:pPr>
        <w:pStyle w:val="BodyText"/>
      </w:pPr>
      <w:r w:rsidRPr="00803CEE">
        <w:t xml:space="preserve">Since p-value is greater than </w:t>
      </w:r>
      <w:r w:rsidR="00803CEE" w:rsidRPr="00803CEE">
        <w:t xml:space="preserve">the </w:t>
      </w:r>
      <w:r w:rsidRPr="00803CEE">
        <w:t>significance value 5%, we can accept</w:t>
      </w:r>
      <w:r w:rsidR="00803CEE" w:rsidRPr="00803CEE">
        <w:t xml:space="preserve"> </w:t>
      </w:r>
      <w:r w:rsidRPr="00803CEE">
        <w:t>(</w:t>
      </w:r>
      <w:r w:rsidR="00803CEE" w:rsidRPr="00803CEE">
        <w:t xml:space="preserve">thus </w:t>
      </w:r>
      <w:r w:rsidRPr="00803CEE">
        <w:t xml:space="preserve">‘fail to reject’) the </w:t>
      </w:r>
      <w:r w:rsidRPr="00803CEE">
        <w:rPr>
          <w:i/>
        </w:rPr>
        <w:t>H0</w:t>
      </w:r>
      <w:r w:rsidRPr="00803CEE">
        <w:t xml:space="preserve"> of equal means. Based on this data, we conclude that there is not enough evidence of a difference between me</w:t>
      </w:r>
      <w:r w:rsidR="00CA1883">
        <w:t>ans of the group 1 and group 2.</w:t>
      </w:r>
    </w:p>
    <w:p w14:paraId="74D44016" w14:textId="77777777" w:rsidR="0085179A" w:rsidRDefault="0085179A">
      <w:pPr>
        <w:pStyle w:val="Heading4"/>
        <w:rPr>
          <w:highlight w:val="yellow"/>
        </w:rPr>
      </w:pPr>
      <w:bookmarkStart w:id="13" w:name="Xb4c2530249c21db6a118282871c2720cd16c2c3"/>
    </w:p>
    <w:p w14:paraId="514F7797" w14:textId="43D067FC" w:rsidR="006A2BD3" w:rsidRPr="00722EAA" w:rsidRDefault="004F2939">
      <w:pPr>
        <w:pStyle w:val="Heading4"/>
      </w:pPr>
      <w:r w:rsidRPr="00722EAA">
        <w:t xml:space="preserve">Exercise </w:t>
      </w:r>
      <w:r w:rsidR="00803CEE" w:rsidRPr="00722EAA">
        <w:t>3</w:t>
      </w:r>
      <w:r w:rsidRPr="00722EAA">
        <w:t xml:space="preserve">: We are interested in determining whether or not the mean length of group 3 is equal or greater than </w:t>
      </w:r>
      <w:r w:rsidR="00722EAA" w:rsidRPr="00722EAA">
        <w:t xml:space="preserve">the </w:t>
      </w:r>
      <w:r w:rsidRPr="00722EAA">
        <w:t xml:space="preserve">mean length of group 1 </w:t>
      </w:r>
      <w:r w:rsidR="00722EAA" w:rsidRPr="00722EAA">
        <w:t>members</w:t>
      </w:r>
      <w:r w:rsidRPr="00722EAA">
        <w:t xml:space="preserve"> at </w:t>
      </w:r>
      <w:r w:rsidR="00722EAA" w:rsidRPr="00722EAA">
        <w:t xml:space="preserve">a </w:t>
      </w:r>
      <w:r w:rsidRPr="00722EAA">
        <w:t xml:space="preserve">significance level of 5%. Use the </w:t>
      </w:r>
      <w:r w:rsidRPr="00722EAA">
        <w:rPr>
          <w:rStyle w:val="VerbatimChar"/>
        </w:rPr>
        <w:t>t.test</w:t>
      </w:r>
      <w:r w:rsidRPr="00722EAA">
        <w:t xml:space="preserve"> to perform a </w:t>
      </w:r>
      <w:r w:rsidR="00CA1883">
        <w:t xml:space="preserve">unpaired </w:t>
      </w:r>
      <w:r w:rsidRPr="00722EAA">
        <w:t>two-sample tests assuming that the variances are equal.</w:t>
      </w:r>
      <w:bookmarkEnd w:id="13"/>
      <w:r w:rsidR="00722EAA">
        <w:t xml:space="preserve"> Interpret the output!</w:t>
      </w:r>
    </w:p>
    <w:p w14:paraId="613735D5" w14:textId="77777777" w:rsidR="00722EAA" w:rsidRPr="00722EAA" w:rsidRDefault="00722EAA" w:rsidP="00722EAA">
      <w:pPr>
        <w:pStyle w:val="BodyText"/>
      </w:pPr>
    </w:p>
    <w:p w14:paraId="70ABCAD2" w14:textId="77777777" w:rsidR="006A2BD3" w:rsidRPr="00722EAA" w:rsidRDefault="004F2939">
      <w:pPr>
        <w:pStyle w:val="SourceCode"/>
      </w:pPr>
      <w:r w:rsidRPr="00722EAA">
        <w:rPr>
          <w:rStyle w:val="KeywordTok"/>
        </w:rPr>
        <w:t>t.test</w:t>
      </w:r>
      <w:r w:rsidRPr="00722EAA">
        <w:rPr>
          <w:rStyle w:val="NormalTok"/>
        </w:rPr>
        <w:t>(</w:t>
      </w:r>
      <w:r w:rsidRPr="00722EAA">
        <w:rPr>
          <w:rStyle w:val="DataTypeTok"/>
        </w:rPr>
        <w:t>x =</w:t>
      </w:r>
      <w:r w:rsidRPr="00722EAA">
        <w:rPr>
          <w:rStyle w:val="NormalTok"/>
        </w:rPr>
        <w:t xml:space="preserve"> mydat</w:t>
      </w:r>
      <w:r w:rsidRPr="00722EAA">
        <w:rPr>
          <w:rStyle w:val="OperatorTok"/>
        </w:rPr>
        <w:t>$</w:t>
      </w:r>
      <w:r w:rsidRPr="00722EAA">
        <w:rPr>
          <w:rStyle w:val="NormalTok"/>
        </w:rPr>
        <w:t>length[mydat</w:t>
      </w:r>
      <w:r w:rsidRPr="00722EAA">
        <w:rPr>
          <w:rStyle w:val="OperatorTok"/>
        </w:rPr>
        <w:t>$</w:t>
      </w:r>
      <w:r w:rsidRPr="00722EAA">
        <w:rPr>
          <w:rStyle w:val="NormalTok"/>
        </w:rPr>
        <w:t xml:space="preserve">group </w:t>
      </w:r>
      <w:r w:rsidRPr="00722EAA">
        <w:rPr>
          <w:rStyle w:val="OperatorTok"/>
        </w:rPr>
        <w:t>==</w:t>
      </w:r>
      <w:r w:rsidRPr="00722EAA">
        <w:rPr>
          <w:rStyle w:val="StringTok"/>
        </w:rPr>
        <w:t xml:space="preserve"> </w:t>
      </w:r>
      <w:r w:rsidRPr="00722EAA">
        <w:rPr>
          <w:rStyle w:val="DecValTok"/>
        </w:rPr>
        <w:t>3</w:t>
      </w:r>
      <w:r w:rsidRPr="00722EAA">
        <w:rPr>
          <w:rStyle w:val="NormalTok"/>
        </w:rPr>
        <w:t xml:space="preserve">], </w:t>
      </w:r>
      <w:r w:rsidRPr="00722EAA">
        <w:rPr>
          <w:rStyle w:val="DataTypeTok"/>
        </w:rPr>
        <w:t>y =</w:t>
      </w:r>
      <w:r w:rsidRPr="00722EAA">
        <w:rPr>
          <w:rStyle w:val="NormalTok"/>
        </w:rPr>
        <w:t xml:space="preserve"> mydat</w:t>
      </w:r>
      <w:r w:rsidRPr="00722EAA">
        <w:rPr>
          <w:rStyle w:val="OperatorTok"/>
        </w:rPr>
        <w:t>$</w:t>
      </w:r>
      <w:r w:rsidRPr="00722EAA">
        <w:rPr>
          <w:rStyle w:val="NormalTok"/>
        </w:rPr>
        <w:t>length[mydat</w:t>
      </w:r>
      <w:r w:rsidRPr="00722EAA">
        <w:rPr>
          <w:rStyle w:val="OperatorTok"/>
        </w:rPr>
        <w:t>$</w:t>
      </w:r>
      <w:r w:rsidRPr="00722EAA">
        <w:rPr>
          <w:rStyle w:val="NormalTok"/>
        </w:rPr>
        <w:t xml:space="preserve">group </w:t>
      </w:r>
      <w:r w:rsidRPr="00722EAA">
        <w:rPr>
          <w:rStyle w:val="OperatorTok"/>
        </w:rPr>
        <w:t>==</w:t>
      </w:r>
      <w:r w:rsidRPr="00722EAA">
        <w:rPr>
          <w:rStyle w:val="StringTok"/>
        </w:rPr>
        <w:t xml:space="preserve"> </w:t>
      </w:r>
      <w:r w:rsidRPr="00722EAA">
        <w:rPr>
          <w:rStyle w:val="DecValTok"/>
        </w:rPr>
        <w:t>1</w:t>
      </w:r>
      <w:r w:rsidRPr="00722EAA">
        <w:rPr>
          <w:rStyle w:val="NormalTok"/>
        </w:rPr>
        <w:t xml:space="preserve">], </w:t>
      </w:r>
      <w:r w:rsidRPr="00722EAA">
        <w:rPr>
          <w:rStyle w:val="CommentTok"/>
        </w:rPr>
        <w:t># samples filter</w:t>
      </w:r>
      <w:r w:rsidRPr="00722EAA">
        <w:br/>
      </w:r>
      <w:r w:rsidRPr="00722EAA">
        <w:rPr>
          <w:rStyle w:val="NormalTok"/>
        </w:rPr>
        <w:t xml:space="preserve">       </w:t>
      </w:r>
      <w:r w:rsidRPr="00722EAA">
        <w:rPr>
          <w:rStyle w:val="DataTypeTok"/>
        </w:rPr>
        <w:t>alternative =</w:t>
      </w:r>
      <w:r w:rsidRPr="00722EAA">
        <w:rPr>
          <w:rStyle w:val="NormalTok"/>
        </w:rPr>
        <w:t xml:space="preserve"> </w:t>
      </w:r>
      <w:r w:rsidRPr="00722EAA">
        <w:rPr>
          <w:rStyle w:val="StringTok"/>
        </w:rPr>
        <w:t>'greater'</w:t>
      </w:r>
      <w:r w:rsidRPr="00722EAA">
        <w:rPr>
          <w:rStyle w:val="NormalTok"/>
        </w:rPr>
        <w:t xml:space="preserve">, </w:t>
      </w:r>
      <w:r w:rsidRPr="00722EAA">
        <w:rPr>
          <w:rStyle w:val="CommentTok"/>
        </w:rPr>
        <w:t># case Ha different is greater than</w:t>
      </w:r>
      <w:r w:rsidRPr="00722EAA">
        <w:br/>
      </w:r>
      <w:r w:rsidRPr="00722EAA">
        <w:rPr>
          <w:rStyle w:val="NormalTok"/>
        </w:rPr>
        <w:t xml:space="preserve">       </w:t>
      </w:r>
      <w:r w:rsidRPr="00722EAA">
        <w:rPr>
          <w:rStyle w:val="DataTypeTok"/>
        </w:rPr>
        <w:t>paired =</w:t>
      </w:r>
      <w:r w:rsidRPr="00722EAA">
        <w:rPr>
          <w:rStyle w:val="NormalTok"/>
        </w:rPr>
        <w:t xml:space="preserve"> </w:t>
      </w:r>
      <w:r w:rsidRPr="00722EAA">
        <w:rPr>
          <w:rStyle w:val="OtherTok"/>
        </w:rPr>
        <w:t>FALSE</w:t>
      </w:r>
      <w:r w:rsidRPr="00722EAA">
        <w:rPr>
          <w:rStyle w:val="NormalTok"/>
        </w:rPr>
        <w:t xml:space="preserve">, </w:t>
      </w:r>
      <w:r w:rsidRPr="00722EAA">
        <w:rPr>
          <w:rStyle w:val="CommentTok"/>
        </w:rPr>
        <w:t># different and independent observations from samples</w:t>
      </w:r>
      <w:r w:rsidRPr="00722EAA">
        <w:br/>
      </w:r>
      <w:r w:rsidRPr="00722EAA">
        <w:rPr>
          <w:rStyle w:val="NormalTok"/>
        </w:rPr>
        <w:t xml:space="preserve">       </w:t>
      </w:r>
      <w:r w:rsidRPr="00722EAA">
        <w:rPr>
          <w:rStyle w:val="DataTypeTok"/>
        </w:rPr>
        <w:t>var.equal =</w:t>
      </w:r>
      <w:r w:rsidRPr="00722EAA">
        <w:rPr>
          <w:rStyle w:val="NormalTok"/>
        </w:rPr>
        <w:t xml:space="preserve"> </w:t>
      </w:r>
      <w:r w:rsidRPr="00722EAA">
        <w:rPr>
          <w:rStyle w:val="OtherTok"/>
        </w:rPr>
        <w:t>TRUE</w:t>
      </w:r>
      <w:r w:rsidRPr="00722EAA">
        <w:rPr>
          <w:rStyle w:val="NormalTok"/>
        </w:rPr>
        <w:t xml:space="preserve">) </w:t>
      </w:r>
      <w:r w:rsidRPr="00722EAA">
        <w:rPr>
          <w:rStyle w:val="CommentTok"/>
        </w:rPr>
        <w:t># we assume variance are equal thus, we run Student t.test</w:t>
      </w:r>
    </w:p>
    <w:p w14:paraId="0990DADF" w14:textId="77777777" w:rsidR="006A2BD3" w:rsidRPr="00722EAA" w:rsidRDefault="004F2939">
      <w:pPr>
        <w:pStyle w:val="SourceCode"/>
      </w:pPr>
      <w:r w:rsidRPr="00722EAA">
        <w:rPr>
          <w:rStyle w:val="VerbatimChar"/>
        </w:rPr>
        <w:t xml:space="preserve">## </w:t>
      </w:r>
      <w:r w:rsidRPr="00722EAA">
        <w:br/>
      </w:r>
      <w:r w:rsidRPr="00722EAA">
        <w:rPr>
          <w:rStyle w:val="VerbatimChar"/>
        </w:rPr>
        <w:t>##  Two Sample t-test</w:t>
      </w:r>
      <w:r w:rsidRPr="00722EAA">
        <w:br/>
      </w:r>
      <w:r w:rsidRPr="00722EAA">
        <w:rPr>
          <w:rStyle w:val="VerbatimChar"/>
        </w:rPr>
        <w:t xml:space="preserve">## </w:t>
      </w:r>
      <w:r w:rsidRPr="00722EAA">
        <w:br/>
      </w:r>
      <w:r w:rsidRPr="00722EAA">
        <w:rPr>
          <w:rStyle w:val="VerbatimChar"/>
        </w:rPr>
        <w:t>## data:  mydat$length[mydat$group == 3] and mydat$length[mydat$group == 1]</w:t>
      </w:r>
      <w:r w:rsidRPr="00722EAA">
        <w:br/>
      </w:r>
      <w:r w:rsidRPr="00722EAA">
        <w:rPr>
          <w:rStyle w:val="VerbatimChar"/>
        </w:rPr>
        <w:t>## t = -1.3613, df = 16, p-value = 0.9039</w:t>
      </w:r>
      <w:r w:rsidRPr="00722EAA">
        <w:br/>
      </w:r>
      <w:r w:rsidRPr="00722EAA">
        <w:rPr>
          <w:rStyle w:val="VerbatimChar"/>
        </w:rPr>
        <w:t>## alternative hypothesis: true difference in means is greater than 0</w:t>
      </w:r>
      <w:r w:rsidRPr="00722EAA">
        <w:br/>
      </w:r>
      <w:r w:rsidRPr="00722EAA">
        <w:rPr>
          <w:rStyle w:val="VerbatimChar"/>
        </w:rPr>
        <w:t>## 95 percent confidence interval:</w:t>
      </w:r>
      <w:r w:rsidRPr="00722EAA">
        <w:br/>
      </w:r>
      <w:r w:rsidRPr="00722EAA">
        <w:rPr>
          <w:rStyle w:val="VerbatimChar"/>
        </w:rPr>
        <w:t>##  -10.90528       Inf</w:t>
      </w:r>
      <w:r w:rsidRPr="00722EAA">
        <w:br/>
      </w:r>
      <w:r w:rsidRPr="00722EAA">
        <w:rPr>
          <w:rStyle w:val="VerbatimChar"/>
        </w:rPr>
        <w:t>## sample estimates:</w:t>
      </w:r>
      <w:r w:rsidRPr="00722EAA">
        <w:br/>
      </w:r>
      <w:r w:rsidRPr="00722EAA">
        <w:rPr>
          <w:rStyle w:val="VerbatimChar"/>
        </w:rPr>
        <w:t xml:space="preserve">## mean of x mean of y </w:t>
      </w:r>
      <w:r w:rsidRPr="00722EAA">
        <w:br/>
      </w:r>
      <w:r w:rsidRPr="00722EAA">
        <w:rPr>
          <w:rStyle w:val="VerbatimChar"/>
        </w:rPr>
        <w:t>##  169.3333  174.1111</w:t>
      </w:r>
    </w:p>
    <w:p w14:paraId="121099BF" w14:textId="77777777" w:rsidR="00722EAA" w:rsidRDefault="00722EAA">
      <w:pPr>
        <w:pStyle w:val="FirstParagraph"/>
        <w:rPr>
          <w:highlight w:val="yellow"/>
        </w:rPr>
      </w:pPr>
    </w:p>
    <w:p w14:paraId="34D7FE3F" w14:textId="77777777" w:rsidR="00722EAA" w:rsidRDefault="00722EAA">
      <w:pPr>
        <w:pStyle w:val="FirstParagraph"/>
        <w:rPr>
          <w:highlight w:val="yellow"/>
        </w:rPr>
      </w:pPr>
    </w:p>
    <w:p w14:paraId="152944CD" w14:textId="3286C238" w:rsidR="006A2BD3" w:rsidRPr="00722EAA" w:rsidRDefault="00CA1883">
      <w:pPr>
        <w:pStyle w:val="FirstParagraph"/>
      </w:pPr>
      <w:r>
        <w:lastRenderedPageBreak/>
        <w:t>Another common scenario when analyzing your data is when you have a variable with only two possible categories of responses</w:t>
      </w:r>
      <w:r w:rsidR="00B95874" w:rsidRPr="00722EAA">
        <w:t xml:space="preserve"> (</w:t>
      </w:r>
      <w:r w:rsidR="00722EAA" w:rsidRPr="00722EAA">
        <w:t xml:space="preserve">like for ‘favPet’: </w:t>
      </w:r>
      <w:r>
        <w:t xml:space="preserve">dog, cat). Thus, </w:t>
      </w:r>
      <w:r w:rsidR="00B95874" w:rsidRPr="00722EAA">
        <w:t xml:space="preserve">we can write the following </w:t>
      </w:r>
      <w:r w:rsidR="00722EAA" w:rsidRPr="00722EAA">
        <w:t>code</w:t>
      </w:r>
      <w:r w:rsidR="00B95874" w:rsidRPr="00722EAA">
        <w:t>:</w:t>
      </w:r>
    </w:p>
    <w:p w14:paraId="6B413141" w14:textId="77777777" w:rsidR="006A2BD3" w:rsidRPr="00722EAA" w:rsidRDefault="004F2939">
      <w:pPr>
        <w:pStyle w:val="SourceCode"/>
      </w:pPr>
      <w:r w:rsidRPr="00722EAA">
        <w:rPr>
          <w:rStyle w:val="KeywordTok"/>
        </w:rPr>
        <w:t>t.test</w:t>
      </w:r>
      <w:r w:rsidRPr="00722EAA">
        <w:rPr>
          <w:rStyle w:val="NormalTok"/>
        </w:rPr>
        <w:t xml:space="preserve">(age </w:t>
      </w:r>
      <w:r w:rsidRPr="00722EAA">
        <w:rPr>
          <w:rStyle w:val="OperatorTok"/>
        </w:rPr>
        <w:t>~</w:t>
      </w:r>
      <w:r w:rsidRPr="00722EAA">
        <w:rPr>
          <w:rStyle w:val="StringTok"/>
        </w:rPr>
        <w:t xml:space="preserve"> </w:t>
      </w:r>
      <w:r w:rsidRPr="00722EAA">
        <w:rPr>
          <w:rStyle w:val="NormalTok"/>
        </w:rPr>
        <w:t xml:space="preserve">favPet, </w:t>
      </w:r>
      <w:r w:rsidRPr="00722EAA">
        <w:rPr>
          <w:rStyle w:val="CommentTok"/>
        </w:rPr>
        <w:t># comparing mean differences between favPet respondents</w:t>
      </w:r>
      <w:r w:rsidRPr="00722EAA">
        <w:br/>
      </w:r>
      <w:r w:rsidRPr="00722EAA">
        <w:rPr>
          <w:rStyle w:val="NormalTok"/>
        </w:rPr>
        <w:t xml:space="preserve">       </w:t>
      </w:r>
      <w:r w:rsidRPr="00722EAA">
        <w:rPr>
          <w:rStyle w:val="DataTypeTok"/>
        </w:rPr>
        <w:t>data =</w:t>
      </w:r>
      <w:r w:rsidRPr="00722EAA">
        <w:rPr>
          <w:rStyle w:val="NormalTok"/>
        </w:rPr>
        <w:t xml:space="preserve"> mydat, </w:t>
      </w:r>
      <w:r w:rsidRPr="00722EAA">
        <w:rPr>
          <w:rStyle w:val="CommentTok"/>
        </w:rPr>
        <w:t># dataset</w:t>
      </w:r>
      <w:r w:rsidRPr="00722EAA">
        <w:br/>
      </w:r>
      <w:r w:rsidRPr="00722EAA">
        <w:rPr>
          <w:rStyle w:val="NormalTok"/>
        </w:rPr>
        <w:t xml:space="preserve">       </w:t>
      </w:r>
      <w:r w:rsidRPr="00722EAA">
        <w:rPr>
          <w:rStyle w:val="DataTypeTok"/>
        </w:rPr>
        <w:t>var.equal =</w:t>
      </w:r>
      <w:r w:rsidRPr="00722EAA">
        <w:rPr>
          <w:rStyle w:val="NormalTok"/>
        </w:rPr>
        <w:t xml:space="preserve"> </w:t>
      </w:r>
      <w:r w:rsidRPr="00722EAA">
        <w:rPr>
          <w:rStyle w:val="OtherTok"/>
        </w:rPr>
        <w:t>TRUE</w:t>
      </w:r>
      <w:r w:rsidRPr="00722EAA">
        <w:rPr>
          <w:rStyle w:val="NormalTok"/>
        </w:rPr>
        <w:t xml:space="preserve">) </w:t>
      </w:r>
      <w:r w:rsidRPr="00722EAA">
        <w:rPr>
          <w:rStyle w:val="CommentTok"/>
        </w:rPr>
        <w:t># assumption variances equal between two samples</w:t>
      </w:r>
    </w:p>
    <w:p w14:paraId="3F0B8113" w14:textId="77777777" w:rsidR="006A2BD3" w:rsidRPr="00722EAA" w:rsidRDefault="004F2939">
      <w:pPr>
        <w:pStyle w:val="SourceCode"/>
      </w:pPr>
      <w:r w:rsidRPr="00722EAA">
        <w:rPr>
          <w:rStyle w:val="VerbatimChar"/>
        </w:rPr>
        <w:t xml:space="preserve">## </w:t>
      </w:r>
      <w:r w:rsidRPr="00722EAA">
        <w:br/>
      </w:r>
      <w:r w:rsidRPr="00722EAA">
        <w:rPr>
          <w:rStyle w:val="VerbatimChar"/>
        </w:rPr>
        <w:t>##  Two Sample t-test</w:t>
      </w:r>
      <w:r w:rsidRPr="00722EAA">
        <w:br/>
      </w:r>
      <w:r w:rsidRPr="00722EAA">
        <w:rPr>
          <w:rStyle w:val="VerbatimChar"/>
        </w:rPr>
        <w:t xml:space="preserve">## </w:t>
      </w:r>
      <w:r w:rsidRPr="00722EAA">
        <w:br/>
      </w:r>
      <w:r w:rsidRPr="00722EAA">
        <w:rPr>
          <w:rStyle w:val="VerbatimChar"/>
        </w:rPr>
        <w:t>## data:  age by favPet</w:t>
      </w:r>
      <w:r w:rsidRPr="00722EAA">
        <w:br/>
      </w:r>
      <w:r w:rsidRPr="00722EAA">
        <w:rPr>
          <w:rStyle w:val="VerbatimChar"/>
        </w:rPr>
        <w:t>## t = -1.5249, df = 65, p-value = 0.1321</w:t>
      </w:r>
      <w:r w:rsidRPr="00722EAA">
        <w:br/>
      </w:r>
      <w:r w:rsidRPr="00722EAA">
        <w:rPr>
          <w:rStyle w:val="VerbatimChar"/>
        </w:rPr>
        <w:t>## alternative hypothesis: true difference in means is not equal to 0</w:t>
      </w:r>
      <w:r w:rsidRPr="00722EAA">
        <w:br/>
      </w:r>
      <w:r w:rsidRPr="00722EAA">
        <w:rPr>
          <w:rStyle w:val="VerbatimChar"/>
        </w:rPr>
        <w:t>## 95 percent confidence interval:</w:t>
      </w:r>
      <w:r w:rsidRPr="00722EAA">
        <w:br/>
      </w:r>
      <w:r w:rsidRPr="00722EAA">
        <w:rPr>
          <w:rStyle w:val="VerbatimChar"/>
        </w:rPr>
        <w:t>##  -2.7998128  0.3753822</w:t>
      </w:r>
      <w:r w:rsidRPr="00722EAA">
        <w:br/>
      </w:r>
      <w:r w:rsidRPr="00722EAA">
        <w:rPr>
          <w:rStyle w:val="VerbatimChar"/>
        </w:rPr>
        <w:t>## sample estimates:</w:t>
      </w:r>
      <w:r w:rsidRPr="00722EAA">
        <w:br/>
      </w:r>
      <w:r w:rsidRPr="00722EAA">
        <w:rPr>
          <w:rStyle w:val="VerbatimChar"/>
        </w:rPr>
        <w:t xml:space="preserve">## mean in group cat mean in group dog </w:t>
      </w:r>
      <w:r w:rsidRPr="00722EAA">
        <w:br/>
      </w:r>
      <w:r w:rsidRPr="00722EAA">
        <w:rPr>
          <w:rStyle w:val="VerbatimChar"/>
        </w:rPr>
        <w:t>##          20.80952          22.02174</w:t>
      </w:r>
    </w:p>
    <w:p w14:paraId="79B470B5" w14:textId="77777777" w:rsidR="00722EAA" w:rsidRDefault="00722EAA">
      <w:pPr>
        <w:pStyle w:val="Heading4"/>
        <w:rPr>
          <w:highlight w:val="yellow"/>
        </w:rPr>
      </w:pPr>
      <w:bookmarkStart w:id="14" w:name="X0cfa67888aa0907cdde2a2c5172d78a6bba6765"/>
    </w:p>
    <w:p w14:paraId="3763967C" w14:textId="099FA571" w:rsidR="006A2BD3" w:rsidRPr="00722EAA" w:rsidRDefault="004F2939">
      <w:pPr>
        <w:pStyle w:val="Heading4"/>
      </w:pPr>
      <w:r w:rsidRPr="00722EAA">
        <w:t xml:space="preserve">Exercise </w:t>
      </w:r>
      <w:r w:rsidR="00722EAA" w:rsidRPr="00722EAA">
        <w:t>4</w:t>
      </w:r>
      <w:r w:rsidRPr="00722EAA">
        <w:t xml:space="preserve">: Can you please compare the length means between respondents who like dog </w:t>
      </w:r>
      <w:r w:rsidR="00722EAA" w:rsidRPr="00722EAA">
        <w:t>vs those who like</w:t>
      </w:r>
      <w:r w:rsidRPr="00722EAA">
        <w:t xml:space="preserve"> cats as a pets? Use a significant </w:t>
      </w:r>
      <w:r w:rsidRPr="00722EAA">
        <w:rPr>
          <w:u w:val="single"/>
        </w:rPr>
        <w:t>level of 0.01</w:t>
      </w:r>
      <w:r w:rsidRPr="00722EAA">
        <w:t xml:space="preserve"> to perform a two-sample tests assuming that the variances are equal.</w:t>
      </w:r>
      <w:r w:rsidR="00B95874" w:rsidRPr="00722EAA">
        <w:t xml:space="preserve"> </w:t>
      </w:r>
      <w:r w:rsidRPr="00722EAA">
        <w:t xml:space="preserve">What conclusion can </w:t>
      </w:r>
      <w:r w:rsidR="00722EAA" w:rsidRPr="00722EAA">
        <w:t>you draw</w:t>
      </w:r>
      <w:r w:rsidRPr="00722EAA">
        <w:t>?</w:t>
      </w:r>
      <w:bookmarkEnd w:id="14"/>
    </w:p>
    <w:p w14:paraId="4C9A8C09" w14:textId="77777777" w:rsidR="00722EAA" w:rsidRPr="00722EAA" w:rsidRDefault="00722EAA" w:rsidP="00722EAA">
      <w:pPr>
        <w:pStyle w:val="BodyText"/>
      </w:pPr>
    </w:p>
    <w:p w14:paraId="0290F20F" w14:textId="77777777" w:rsidR="006A2BD3" w:rsidRPr="00722EAA" w:rsidRDefault="004F2939">
      <w:pPr>
        <w:pStyle w:val="SourceCode"/>
      </w:pPr>
      <w:r w:rsidRPr="00722EAA">
        <w:rPr>
          <w:rStyle w:val="KeywordTok"/>
        </w:rPr>
        <w:t>t.test</w:t>
      </w:r>
      <w:r w:rsidRPr="00722EAA">
        <w:rPr>
          <w:rStyle w:val="NormalTok"/>
        </w:rPr>
        <w:t xml:space="preserve">(length </w:t>
      </w:r>
      <w:r w:rsidRPr="00722EAA">
        <w:rPr>
          <w:rStyle w:val="OperatorTok"/>
        </w:rPr>
        <w:t>~</w:t>
      </w:r>
      <w:r w:rsidRPr="00722EAA">
        <w:rPr>
          <w:rStyle w:val="StringTok"/>
        </w:rPr>
        <w:t xml:space="preserve"> </w:t>
      </w:r>
      <w:r w:rsidRPr="00722EAA">
        <w:rPr>
          <w:rStyle w:val="NormalTok"/>
        </w:rPr>
        <w:t>favPet,</w:t>
      </w:r>
      <w:r w:rsidRPr="00722EAA">
        <w:br/>
      </w:r>
      <w:r w:rsidRPr="00722EAA">
        <w:rPr>
          <w:rStyle w:val="NormalTok"/>
        </w:rPr>
        <w:t xml:space="preserve">       </w:t>
      </w:r>
      <w:r w:rsidRPr="00722EAA">
        <w:rPr>
          <w:rStyle w:val="DataTypeTok"/>
        </w:rPr>
        <w:t>data =</w:t>
      </w:r>
      <w:r w:rsidRPr="00722EAA">
        <w:rPr>
          <w:rStyle w:val="NormalTok"/>
        </w:rPr>
        <w:t xml:space="preserve"> mydat,</w:t>
      </w:r>
      <w:r w:rsidRPr="00722EAA">
        <w:br/>
      </w:r>
      <w:r w:rsidRPr="00722EAA">
        <w:rPr>
          <w:rStyle w:val="NormalTok"/>
        </w:rPr>
        <w:t xml:space="preserve">       </w:t>
      </w:r>
      <w:r w:rsidRPr="00722EAA">
        <w:rPr>
          <w:rStyle w:val="DataTypeTok"/>
        </w:rPr>
        <w:t>conf.level =</w:t>
      </w:r>
      <w:r w:rsidRPr="00722EAA">
        <w:rPr>
          <w:rStyle w:val="NormalTok"/>
        </w:rPr>
        <w:t xml:space="preserve"> </w:t>
      </w:r>
      <w:r w:rsidRPr="00722EAA">
        <w:rPr>
          <w:rStyle w:val="FloatTok"/>
        </w:rPr>
        <w:t>0.99</w:t>
      </w:r>
      <w:r w:rsidRPr="00722EAA">
        <w:rPr>
          <w:rStyle w:val="NormalTok"/>
        </w:rPr>
        <w:t>,</w:t>
      </w:r>
      <w:r w:rsidRPr="00722EAA">
        <w:br/>
      </w:r>
      <w:r w:rsidRPr="00722EAA">
        <w:rPr>
          <w:rStyle w:val="NormalTok"/>
        </w:rPr>
        <w:t xml:space="preserve">       </w:t>
      </w:r>
      <w:r w:rsidRPr="00722EAA">
        <w:rPr>
          <w:rStyle w:val="DataTypeTok"/>
        </w:rPr>
        <w:t>var.equal =</w:t>
      </w:r>
      <w:r w:rsidRPr="00722EAA">
        <w:rPr>
          <w:rStyle w:val="NormalTok"/>
        </w:rPr>
        <w:t xml:space="preserve"> </w:t>
      </w:r>
      <w:r w:rsidRPr="00722EAA">
        <w:rPr>
          <w:rStyle w:val="OtherTok"/>
        </w:rPr>
        <w:t>TRUE</w:t>
      </w:r>
      <w:r w:rsidRPr="00722EAA">
        <w:rPr>
          <w:rStyle w:val="NormalTok"/>
        </w:rPr>
        <w:t>)</w:t>
      </w:r>
    </w:p>
    <w:p w14:paraId="0DA2E937" w14:textId="77777777" w:rsidR="006A2BD3" w:rsidRDefault="004F2939">
      <w:pPr>
        <w:pStyle w:val="SourceCode"/>
      </w:pPr>
      <w:r w:rsidRPr="00722EAA">
        <w:rPr>
          <w:rStyle w:val="VerbatimChar"/>
        </w:rPr>
        <w:t xml:space="preserve">## </w:t>
      </w:r>
      <w:r w:rsidRPr="00722EAA">
        <w:br/>
      </w:r>
      <w:r w:rsidRPr="00722EAA">
        <w:rPr>
          <w:rStyle w:val="VerbatimChar"/>
        </w:rPr>
        <w:t>##  Two Sample t-test</w:t>
      </w:r>
      <w:r w:rsidRPr="00722EAA">
        <w:br/>
      </w:r>
      <w:r w:rsidRPr="00722EAA">
        <w:rPr>
          <w:rStyle w:val="VerbatimChar"/>
        </w:rPr>
        <w:t xml:space="preserve">## </w:t>
      </w:r>
      <w:r w:rsidRPr="00722EAA">
        <w:br/>
      </w:r>
      <w:r w:rsidRPr="00722EAA">
        <w:rPr>
          <w:rStyle w:val="VerbatimChar"/>
        </w:rPr>
        <w:t>## data:  length by favPet</w:t>
      </w:r>
      <w:r w:rsidRPr="00722EAA">
        <w:br/>
      </w:r>
      <w:r w:rsidRPr="00722EAA">
        <w:rPr>
          <w:rStyle w:val="VerbatimChar"/>
        </w:rPr>
        <w:t>## t = -1.0732, df = 65, p-value = 0.2872</w:t>
      </w:r>
      <w:r w:rsidRPr="00722EAA">
        <w:br/>
      </w:r>
      <w:r w:rsidRPr="00722EAA">
        <w:rPr>
          <w:rStyle w:val="VerbatimChar"/>
        </w:rPr>
        <w:t>## alternative hypothesis: true difference in means is not equal to 0</w:t>
      </w:r>
      <w:r w:rsidRPr="00722EAA">
        <w:br/>
      </w:r>
      <w:r w:rsidRPr="00722EAA">
        <w:rPr>
          <w:rStyle w:val="VerbatimChar"/>
        </w:rPr>
        <w:t>## 99 percent confidence interval:</w:t>
      </w:r>
      <w:r w:rsidRPr="00722EAA">
        <w:br/>
      </w:r>
      <w:r w:rsidRPr="00722EAA">
        <w:rPr>
          <w:rStyle w:val="VerbatimChar"/>
        </w:rPr>
        <w:t>##  -7.660840  3.248832</w:t>
      </w:r>
      <w:r w:rsidRPr="00722EAA">
        <w:br/>
      </w:r>
      <w:r w:rsidRPr="00722EAA">
        <w:rPr>
          <w:rStyle w:val="VerbatimChar"/>
        </w:rPr>
        <w:t>## sample estimates:</w:t>
      </w:r>
      <w:r w:rsidRPr="00722EAA">
        <w:br/>
      </w:r>
      <w:r w:rsidRPr="00722EAA">
        <w:rPr>
          <w:rStyle w:val="VerbatimChar"/>
        </w:rPr>
        <w:t xml:space="preserve">## mean in group cat mean in group dog </w:t>
      </w:r>
      <w:r w:rsidRPr="00722EAA">
        <w:br/>
      </w:r>
      <w:r w:rsidRPr="00722EAA">
        <w:rPr>
          <w:rStyle w:val="VerbatimChar"/>
        </w:rPr>
        <w:t>##           168.381           170.587</w:t>
      </w:r>
    </w:p>
    <w:p w14:paraId="1F914BE4" w14:textId="77777777" w:rsidR="00A2085C" w:rsidRDefault="00A2085C">
      <w:pPr>
        <w:pStyle w:val="Heading2"/>
      </w:pPr>
      <w:bookmarkStart w:id="15" w:name="scatter-plot-correlation-and-covariance"/>
    </w:p>
    <w:p w14:paraId="7693BC51" w14:textId="77777777" w:rsidR="00A2085C" w:rsidRDefault="00A2085C">
      <w:pPr>
        <w:pStyle w:val="Heading2"/>
      </w:pPr>
    </w:p>
    <w:p w14:paraId="3DD9AC90" w14:textId="2419385B" w:rsidR="006A2BD3" w:rsidRDefault="004F2939">
      <w:pPr>
        <w:pStyle w:val="Heading2"/>
      </w:pPr>
      <w:r>
        <w:t>Scatter plot, correlation and covariance</w:t>
      </w:r>
      <w:bookmarkEnd w:id="15"/>
    </w:p>
    <w:p w14:paraId="62BDE907" w14:textId="77777777" w:rsidR="006A2BD3" w:rsidRDefault="004F2939">
      <w:pPr>
        <w:pStyle w:val="FirstParagraph"/>
      </w:pPr>
      <w:r>
        <w:t>In statistics, you deal with a lot of data. The hard part is finding patterns that fit the data. As you learned, you can identify basic patterns using a scatter plot and correlation.</w:t>
      </w:r>
    </w:p>
    <w:p w14:paraId="2AA18DC8" w14:textId="77777777" w:rsidR="006A2BD3" w:rsidRDefault="00B95874">
      <w:pPr>
        <w:pStyle w:val="BodyText"/>
      </w:pPr>
      <w:r>
        <w:t>T</w:t>
      </w:r>
      <w:r w:rsidR="004F2939">
        <w:t xml:space="preserve">he most useful graph for displaying the relationship between two numerical variables is a scatterplot. As a reminder, a scatterplot shows the relationship between two </w:t>
      </w:r>
      <w:r w:rsidR="004F2939" w:rsidRPr="0002447D">
        <w:rPr>
          <w:u w:val="single"/>
        </w:rPr>
        <w:t>numerical</w:t>
      </w:r>
      <w:r w:rsidR="004F2939">
        <w:t xml:space="preserve"> variables measured for the same individuals. The values of one variable appear on the horizontal axis, and the values of the other variable appear on the vertical axis. Each individual in the data appears as a point on the graph.</w:t>
      </w:r>
    </w:p>
    <w:p w14:paraId="12C8FC23" w14:textId="77777777" w:rsidR="00B95874" w:rsidRDefault="004F2939">
      <w:pPr>
        <w:pStyle w:val="BodyText"/>
      </w:pPr>
      <w:r>
        <w:t xml:space="preserve">A correlation is a mathematical relationship between two variables. There are three ways that data can correlate: </w:t>
      </w:r>
    </w:p>
    <w:p w14:paraId="437D9352" w14:textId="76D59DF4" w:rsidR="006A2BD3" w:rsidRDefault="004F2939" w:rsidP="00B95874">
      <w:pPr>
        <w:pStyle w:val="BodyText"/>
        <w:numPr>
          <w:ilvl w:val="0"/>
          <w:numId w:val="10"/>
        </w:numPr>
      </w:pPr>
      <w:r>
        <w:t>Positive correlation is when the scatter plot takes a generally upward trend.</w:t>
      </w:r>
      <w:r w:rsidR="00CA1883">
        <w:t xml:space="preserve"> </w:t>
      </w:r>
      <w:r>
        <w:t>It also means that the line of best fit has a positive slope.</w:t>
      </w:r>
    </w:p>
    <w:p w14:paraId="43898B01" w14:textId="1DAC3350" w:rsidR="006A2BD3" w:rsidRDefault="004F2939" w:rsidP="00B95874">
      <w:pPr>
        <w:pStyle w:val="BodyText"/>
        <w:numPr>
          <w:ilvl w:val="0"/>
          <w:numId w:val="10"/>
        </w:numPr>
      </w:pPr>
      <w:r>
        <w:t>Negative correlations, you guessed it, have a generally downward trend in the scatter plot.</w:t>
      </w:r>
      <w:r w:rsidR="002E3D33">
        <w:t xml:space="preserve"> </w:t>
      </w:r>
      <w:r>
        <w:t>This means that the slope of the line of best fit has a negative slope.</w:t>
      </w:r>
    </w:p>
    <w:p w14:paraId="0EA67384" w14:textId="77777777" w:rsidR="006A2BD3" w:rsidRDefault="004F2939" w:rsidP="00B95874">
      <w:pPr>
        <w:pStyle w:val="BodyText"/>
        <w:numPr>
          <w:ilvl w:val="0"/>
          <w:numId w:val="10"/>
        </w:numPr>
      </w:pPr>
      <w:r>
        <w:t xml:space="preserve">Zero correlation is also referred to as no correlation. This means that the pattern has no discernible pattern. This usually implies that the two variables are unrelated. </w:t>
      </w:r>
    </w:p>
    <w:p w14:paraId="4171144B" w14:textId="77777777" w:rsidR="0002447D" w:rsidRDefault="0002447D">
      <w:pPr>
        <w:pStyle w:val="BodyText"/>
      </w:pPr>
    </w:p>
    <w:p w14:paraId="22AA53BD" w14:textId="3226D4B7" w:rsidR="006A2BD3" w:rsidRDefault="0002447D">
      <w:pPr>
        <w:pStyle w:val="BodyText"/>
      </w:pPr>
      <w:r>
        <w:t>C</w:t>
      </w:r>
      <w:r w:rsidR="004F2939">
        <w:t>reate a</w:t>
      </w:r>
      <w:r>
        <w:t>s was done in workshop 2 a</w:t>
      </w:r>
      <w:r w:rsidR="004F2939">
        <w:t xml:space="preserve"> simple scatter plot:</w:t>
      </w:r>
    </w:p>
    <w:p w14:paraId="7B5B49C1" w14:textId="77777777" w:rsidR="006A2BD3" w:rsidRDefault="004F2939">
      <w:pPr>
        <w:pStyle w:val="SourceCode"/>
      </w:pPr>
      <w:r>
        <w:rPr>
          <w:rStyle w:val="KeywordTok"/>
        </w:rPr>
        <w:t>plot</w:t>
      </w:r>
      <w:r>
        <w:rPr>
          <w:rStyle w:val="NormalTok"/>
        </w:rPr>
        <w:t>(mydat</w:t>
      </w:r>
      <w:r>
        <w:rPr>
          <w:rStyle w:val="OperatorTok"/>
        </w:rPr>
        <w:t>$</w:t>
      </w:r>
      <w:r>
        <w:rPr>
          <w:rStyle w:val="NormalTok"/>
        </w:rPr>
        <w:t>age,mydat</w:t>
      </w:r>
      <w:r>
        <w:rPr>
          <w:rStyle w:val="OperatorTok"/>
        </w:rPr>
        <w:t>$</w:t>
      </w:r>
      <w:r>
        <w:rPr>
          <w:rStyle w:val="NormalTok"/>
        </w:rPr>
        <w:t>length)</w:t>
      </w:r>
    </w:p>
    <w:p w14:paraId="782977FB" w14:textId="77777777" w:rsidR="00B95874" w:rsidRDefault="004F2939">
      <w:pPr>
        <w:pStyle w:val="FirstParagraph"/>
      </w:pPr>
      <w:r>
        <w:rPr>
          <w:noProof/>
        </w:rPr>
        <w:lastRenderedPageBreak/>
        <w:drawing>
          <wp:inline distT="0" distB="0" distL="0" distR="0" wp14:anchorId="65FF6C03" wp14:editId="4BE420E0">
            <wp:extent cx="4407108" cy="29230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ces-W3-draft_files/figure-docx/unnamed-chunk-19-1.png"/>
                    <pic:cNvPicPr>
                      <a:picLocks noChangeAspect="1" noChangeArrowheads="1"/>
                    </pic:cNvPicPr>
                  </pic:nvPicPr>
                  <pic:blipFill rotWithShape="1">
                    <a:blip r:embed="rId14"/>
                    <a:srcRect t="17036" r="4590" b="3862"/>
                    <a:stretch/>
                  </pic:blipFill>
                  <pic:spPr bwMode="auto">
                    <a:xfrm>
                      <a:off x="0" y="0"/>
                      <a:ext cx="4408072" cy="292372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9ECD696" w14:textId="4491FFEE" w:rsidR="00DD6BFD" w:rsidRDefault="004F2939">
      <w:pPr>
        <w:pStyle w:val="FirstParagraph"/>
      </w:pPr>
      <w:r>
        <w:t xml:space="preserve">According to </w:t>
      </w:r>
      <w:r w:rsidR="00DD6BFD">
        <w:t>the above</w:t>
      </w:r>
      <w:r>
        <w:t xml:space="preserve"> figure, </w:t>
      </w:r>
      <w:r w:rsidR="00DD6BFD">
        <w:t>it is quite difficult to make a solid argument about age and length relationship.</w:t>
      </w:r>
      <w:r w:rsidR="001F261A">
        <w:t xml:space="preserve"> Perhaps not even longer consider linear relationship r</w:t>
      </w:r>
      <w:r w:rsidR="0002447D">
        <w:t>ight</w:t>
      </w:r>
      <w:r w:rsidR="00DD6BFD">
        <w:t>?</w:t>
      </w:r>
    </w:p>
    <w:p w14:paraId="14673076" w14:textId="55BAD8DC" w:rsidR="006B35DC" w:rsidRDefault="006B35DC" w:rsidP="006B35DC">
      <w:pPr>
        <w:pStyle w:val="BodyText"/>
      </w:pPr>
    </w:p>
    <w:p w14:paraId="11BE6048" w14:textId="0D7675CE" w:rsidR="006B35DC" w:rsidRDefault="006B35DC" w:rsidP="006B35DC">
      <w:pPr>
        <w:pStyle w:val="Heading3"/>
      </w:pPr>
      <w:r>
        <w:t>Using visualization to create a more meaningful scatter plot I</w:t>
      </w:r>
    </w:p>
    <w:p w14:paraId="4F805AEF" w14:textId="1AA5C1EA" w:rsidR="006B35DC" w:rsidRDefault="006B35DC" w:rsidP="006B35DC">
      <w:pPr>
        <w:pStyle w:val="FirstParagraph"/>
      </w:pPr>
      <w:r>
        <w:t>In order to create a meaningful scatter plot for correlation analysis, we could consider to add into the graph a line that represent the direction of the relationship. For this purpose, we can use this command and run it together (select both code lines and run in R):</w:t>
      </w:r>
    </w:p>
    <w:p w14:paraId="0A2D662F" w14:textId="77777777" w:rsidR="006B35DC" w:rsidRDefault="006B35DC" w:rsidP="006B35DC">
      <w:pPr>
        <w:pStyle w:val="SourceCode"/>
      </w:pPr>
      <w:r>
        <w:rPr>
          <w:rStyle w:val="KeywordTok"/>
        </w:rPr>
        <w:t>plot</w:t>
      </w:r>
      <w:r>
        <w:rPr>
          <w:rStyle w:val="NormalTok"/>
        </w:rPr>
        <w:t>(mydat</w:t>
      </w:r>
      <w:r>
        <w:rPr>
          <w:rStyle w:val="OperatorTok"/>
        </w:rPr>
        <w:t>$</w:t>
      </w:r>
      <w:r>
        <w:rPr>
          <w:rStyle w:val="NormalTok"/>
        </w:rPr>
        <w:t>age,mydat</w:t>
      </w:r>
      <w:r>
        <w:rPr>
          <w:rStyle w:val="OperatorTok"/>
        </w:rPr>
        <w:t>$</w:t>
      </w:r>
      <w:r>
        <w:rPr>
          <w:rStyle w:val="NormalTok"/>
        </w:rPr>
        <w:t>length)</w:t>
      </w:r>
      <w:r>
        <w:br/>
      </w:r>
      <w:r>
        <w:rPr>
          <w:rStyle w:val="KeywordTok"/>
        </w:rPr>
        <w:t>abline</w:t>
      </w:r>
      <w:r>
        <w:rPr>
          <w:rStyle w:val="NormalTok"/>
        </w:rPr>
        <w:t>(</w:t>
      </w:r>
      <w:r>
        <w:rPr>
          <w:rStyle w:val="KeywordTok"/>
        </w:rPr>
        <w:t>lm</w:t>
      </w:r>
      <w:r>
        <w:rPr>
          <w:rStyle w:val="NormalTok"/>
        </w:rPr>
        <w:t>(length</w:t>
      </w:r>
      <w:r>
        <w:rPr>
          <w:rStyle w:val="OperatorTok"/>
        </w:rPr>
        <w:t>~</w:t>
      </w:r>
      <w:r>
        <w:rPr>
          <w:rStyle w:val="NormalTok"/>
        </w:rPr>
        <w:t xml:space="preserve">age,mydat)) </w:t>
      </w:r>
      <w:r>
        <w:rPr>
          <w:rStyle w:val="CommentTok"/>
        </w:rPr>
        <w:t># add the estimated line</w:t>
      </w:r>
    </w:p>
    <w:p w14:paraId="0AB5C702" w14:textId="77777777" w:rsidR="006B35DC" w:rsidRDefault="006B35DC" w:rsidP="006B35DC">
      <w:pPr>
        <w:pStyle w:val="FirstParagraph"/>
      </w:pPr>
      <w:r>
        <w:rPr>
          <w:noProof/>
        </w:rPr>
        <w:drawing>
          <wp:inline distT="0" distB="0" distL="0" distR="0" wp14:anchorId="39673CCD" wp14:editId="78812507">
            <wp:extent cx="4332157" cy="2893102"/>
            <wp:effectExtent l="0" t="0" r="0" b="2540"/>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exercices-W3-draft_files/figure-docx/unnamed-chunk-25-1.png"/>
                    <pic:cNvPicPr>
                      <a:picLocks noChangeAspect="1" noChangeArrowheads="1"/>
                    </pic:cNvPicPr>
                  </pic:nvPicPr>
                  <pic:blipFill rotWithShape="1">
                    <a:blip r:embed="rId15"/>
                    <a:srcRect t="17441" r="6204" b="4260"/>
                    <a:stretch/>
                  </pic:blipFill>
                  <pic:spPr bwMode="auto">
                    <a:xfrm>
                      <a:off x="0" y="0"/>
                      <a:ext cx="4333455" cy="2893969"/>
                    </a:xfrm>
                    <a:prstGeom prst="rect">
                      <a:avLst/>
                    </a:prstGeom>
                    <a:noFill/>
                    <a:ln>
                      <a:noFill/>
                    </a:ln>
                    <a:extLst>
                      <a:ext uri="{53640926-AAD7-44D8-BBD7-CCE9431645EC}">
                        <a14:shadowObscured xmlns:a14="http://schemas.microsoft.com/office/drawing/2010/main"/>
                      </a:ext>
                    </a:extLst>
                  </pic:spPr>
                </pic:pic>
              </a:graphicData>
            </a:graphic>
          </wp:inline>
        </w:drawing>
      </w:r>
    </w:p>
    <w:p w14:paraId="7AA05876" w14:textId="09CA9845" w:rsidR="006B35DC" w:rsidRDefault="006B35DC" w:rsidP="006B35DC">
      <w:pPr>
        <w:pStyle w:val="BodyText"/>
      </w:pPr>
      <w:r>
        <w:lastRenderedPageBreak/>
        <w:t>You could see from the scatter plot that including this line, add more information</w:t>
      </w:r>
      <w:r w:rsidR="00CA1883">
        <w:t>, at very least,</w:t>
      </w:r>
      <w:r>
        <w:t xml:space="preserve"> about the slope/direction of the relationship.</w:t>
      </w:r>
    </w:p>
    <w:p w14:paraId="585A0D55" w14:textId="77777777" w:rsidR="006B35DC" w:rsidRPr="006B35DC" w:rsidRDefault="006B35DC" w:rsidP="006B35DC">
      <w:pPr>
        <w:pStyle w:val="BodyText"/>
      </w:pPr>
    </w:p>
    <w:p w14:paraId="3DF122D1" w14:textId="115A4A35" w:rsidR="006A2BD3" w:rsidRDefault="006B35DC">
      <w:pPr>
        <w:pStyle w:val="FirstParagraph"/>
      </w:pPr>
      <w:r>
        <w:t>Still, r</w:t>
      </w:r>
      <w:r w:rsidR="004F2939">
        <w:t>elying on the interpretation of a scatterplot is too subjective. More precise evidence is needed, and this evidence is obtained by computing a coefficient that measures the strength of the relationship under investigation.</w:t>
      </w:r>
    </w:p>
    <w:p w14:paraId="4FC2F5F4" w14:textId="77777777" w:rsidR="00BE7824" w:rsidRDefault="00BE7824">
      <w:pPr>
        <w:pStyle w:val="Heading3"/>
      </w:pPr>
      <w:bookmarkStart w:id="16" w:name="calculate-coefficient-correlation"/>
    </w:p>
    <w:p w14:paraId="66D17C19" w14:textId="5CE81D90" w:rsidR="006A2BD3" w:rsidRDefault="004F2939">
      <w:pPr>
        <w:pStyle w:val="Heading3"/>
      </w:pPr>
      <w:r>
        <w:t>Calculate coefficient correlation</w:t>
      </w:r>
      <w:bookmarkEnd w:id="16"/>
    </w:p>
    <w:p w14:paraId="0D92B290" w14:textId="746DAB27" w:rsidR="00DD6BFD" w:rsidRDefault="004F2939">
      <w:pPr>
        <w:pStyle w:val="FirstParagraph"/>
      </w:pPr>
      <w:r>
        <w:t xml:space="preserve">Now, I </w:t>
      </w:r>
      <w:r w:rsidR="00993850">
        <w:t xml:space="preserve">have </w:t>
      </w:r>
      <w:r>
        <w:t xml:space="preserve">been using the word ‘slope’ to refer to the line of best fit, but that does not really tell you the strength of the correlation. To determine the strength of </w:t>
      </w:r>
      <w:r w:rsidR="00993850">
        <w:t>a</w:t>
      </w:r>
      <w:r>
        <w:t xml:space="preserve"> correlation, the correlation coefficient is best. As shown in the lecture, the correlation coefficient is comprised between -1 and 1: </w:t>
      </w:r>
    </w:p>
    <w:p w14:paraId="4FD8EBDE" w14:textId="77777777" w:rsidR="00DD6BFD" w:rsidRDefault="004F2939" w:rsidP="00DD6BFD">
      <w:pPr>
        <w:pStyle w:val="FirstParagraph"/>
        <w:numPr>
          <w:ilvl w:val="0"/>
          <w:numId w:val="11"/>
        </w:numPr>
      </w:pPr>
      <w:r>
        <w:t xml:space="preserve">-1 indicates a strong negative correlation : this means that every time age increases, length decreases </w:t>
      </w:r>
    </w:p>
    <w:p w14:paraId="4FDD8E45" w14:textId="77777777" w:rsidR="00DD6BFD" w:rsidRDefault="004F2939" w:rsidP="00DD6BFD">
      <w:pPr>
        <w:pStyle w:val="FirstParagraph"/>
        <w:numPr>
          <w:ilvl w:val="0"/>
          <w:numId w:val="11"/>
        </w:numPr>
      </w:pPr>
      <w:r>
        <w:t xml:space="preserve">0 means that there is no association between the two variables (age and length) </w:t>
      </w:r>
    </w:p>
    <w:p w14:paraId="01A7D91E" w14:textId="77777777" w:rsidR="006A2BD3" w:rsidRDefault="004F2939" w:rsidP="00DD6BFD">
      <w:pPr>
        <w:pStyle w:val="FirstParagraph"/>
        <w:numPr>
          <w:ilvl w:val="0"/>
          <w:numId w:val="11"/>
        </w:numPr>
      </w:pPr>
      <w:r>
        <w:t>+1 indicates a strong positive correlation : this means that length increases with age</w:t>
      </w:r>
    </w:p>
    <w:p w14:paraId="2F5E774D" w14:textId="77777777" w:rsidR="00993850" w:rsidRDefault="00993850">
      <w:pPr>
        <w:pStyle w:val="BodyText"/>
      </w:pPr>
    </w:p>
    <w:p w14:paraId="4A73A8B4" w14:textId="57EB9082" w:rsidR="00812E10" w:rsidRDefault="00812E10">
      <w:pPr>
        <w:pStyle w:val="BodyText"/>
      </w:pPr>
      <w:r>
        <w:t>There are different methods</w:t>
      </w:r>
      <w:r w:rsidR="00AC699D">
        <w:t xml:space="preserve"> to compute the correlation, the most famous ones being Pearson correlation and Spearman rank-order correlation. The Pearson correlation is the one which you use when you want to calculate the correlation between two </w:t>
      </w:r>
      <w:r w:rsidR="00AC699D" w:rsidRPr="00AC699D">
        <w:rPr>
          <w:u w:val="single"/>
        </w:rPr>
        <w:t>continuous variables</w:t>
      </w:r>
      <w:r w:rsidR="00AC699D">
        <w:t xml:space="preserve">. Both variables should </w:t>
      </w:r>
      <w:r w:rsidR="00AC699D" w:rsidRPr="00AC699D">
        <w:rPr>
          <w:u w:val="single"/>
        </w:rPr>
        <w:t>have a normal distribution</w:t>
      </w:r>
      <w:r w:rsidR="00AC699D">
        <w:t xml:space="preserve"> and be </w:t>
      </w:r>
      <w:r w:rsidR="00AC699D" w:rsidRPr="00AC699D">
        <w:rPr>
          <w:u w:val="single"/>
        </w:rPr>
        <w:t>linearly related</w:t>
      </w:r>
      <w:r w:rsidR="00AC699D">
        <w:t xml:space="preserve">! (More on this </w:t>
      </w:r>
      <w:r w:rsidR="006D139A">
        <w:t>when we talk about ‘correlation testing’ later</w:t>
      </w:r>
      <w:r w:rsidR="00AC699D">
        <w:t>). Spearman correlation is a non-parametric alternative for pearson correlation. We won’t cover the latter in more detail here, but if you want to know more about it you can have a look at the following sources:</w:t>
      </w:r>
    </w:p>
    <w:p w14:paraId="302A78E0" w14:textId="77777777" w:rsidR="00812E10" w:rsidRDefault="003175CA" w:rsidP="00812E10">
      <w:pPr>
        <w:pStyle w:val="FirstParagraph"/>
        <w:rPr>
          <w:rStyle w:val="Hyperlink"/>
        </w:rPr>
      </w:pPr>
      <w:hyperlink r:id="rId16">
        <w:r w:rsidR="00812E10">
          <w:rPr>
            <w:rStyle w:val="Hyperlink"/>
          </w:rPr>
          <w:t>http://www.biostathandbook.com/spearman.html</w:t>
        </w:r>
      </w:hyperlink>
    </w:p>
    <w:p w14:paraId="686BECCF" w14:textId="77777777" w:rsidR="00812E10" w:rsidRPr="00581F85" w:rsidRDefault="003175CA" w:rsidP="00812E10">
      <w:pPr>
        <w:pStyle w:val="BodyText"/>
      </w:pPr>
      <w:hyperlink r:id="rId17" w:history="1">
        <w:r w:rsidR="00812E10">
          <w:rPr>
            <w:rStyle w:val="Hyperlink"/>
          </w:rPr>
          <w:t>https://www.youtube.com/watch?v=F0lvYZmxib8</w:t>
        </w:r>
      </w:hyperlink>
    </w:p>
    <w:p w14:paraId="25A39289" w14:textId="77777777" w:rsidR="00812E10" w:rsidRDefault="00812E10">
      <w:pPr>
        <w:pStyle w:val="BodyText"/>
      </w:pPr>
    </w:p>
    <w:p w14:paraId="1F410487" w14:textId="0749730A" w:rsidR="006A2BD3" w:rsidRDefault="00DD6BFD">
      <w:pPr>
        <w:pStyle w:val="BodyText"/>
      </w:pPr>
      <w:r>
        <w:t>In R, for bivariate</w:t>
      </w:r>
      <w:r w:rsidR="00993850">
        <w:t>/pearson</w:t>
      </w:r>
      <w:r>
        <w:t xml:space="preserve"> correlation </w:t>
      </w:r>
      <w:r w:rsidR="004F2939">
        <w:t xml:space="preserve">we use the </w:t>
      </w:r>
      <w:r w:rsidR="004F2939">
        <w:rPr>
          <w:rStyle w:val="VerbatimChar"/>
        </w:rPr>
        <w:t>cor()</w:t>
      </w:r>
      <w:r w:rsidR="004F2939">
        <w:t xml:space="preserve"> R function to obtain a correlation coefficient, as shown in the following command:</w:t>
      </w:r>
    </w:p>
    <w:p w14:paraId="1C578477" w14:textId="77777777" w:rsidR="006A2BD3" w:rsidRDefault="004F2939">
      <w:pPr>
        <w:pStyle w:val="SourceCode"/>
      </w:pPr>
      <w:r>
        <w:rPr>
          <w:rStyle w:val="CommentTok"/>
        </w:rPr>
        <w:t># correlation between age and length</w:t>
      </w:r>
      <w:r>
        <w:br/>
      </w:r>
      <w:r>
        <w:rPr>
          <w:rStyle w:val="KeywordTok"/>
        </w:rPr>
        <w:t>cor</w:t>
      </w:r>
      <w:r>
        <w:rPr>
          <w:rStyle w:val="NormalTok"/>
        </w:rPr>
        <w:t>(mydat</w:t>
      </w:r>
      <w:r>
        <w:rPr>
          <w:rStyle w:val="OperatorTok"/>
        </w:rPr>
        <w:t>$</w:t>
      </w:r>
      <w:r>
        <w:rPr>
          <w:rStyle w:val="NormalTok"/>
        </w:rPr>
        <w:t>age, mydat</w:t>
      </w:r>
      <w:r>
        <w:rPr>
          <w:rStyle w:val="OperatorTok"/>
        </w:rPr>
        <w:t>$</w:t>
      </w:r>
      <w:r>
        <w:rPr>
          <w:rStyle w:val="NormalTok"/>
        </w:rPr>
        <w:t>length)</w:t>
      </w:r>
    </w:p>
    <w:p w14:paraId="64818AE7" w14:textId="77777777" w:rsidR="006A2BD3" w:rsidRDefault="004F2939">
      <w:pPr>
        <w:pStyle w:val="SourceCode"/>
      </w:pPr>
      <w:r>
        <w:rPr>
          <w:rStyle w:val="VerbatimChar"/>
        </w:rPr>
        <w:t>## [1] NA</w:t>
      </w:r>
    </w:p>
    <w:p w14:paraId="626DE959" w14:textId="77777777" w:rsidR="0055246D" w:rsidRDefault="004F2939">
      <w:pPr>
        <w:pStyle w:val="FirstParagraph"/>
      </w:pPr>
      <w:r>
        <w:t xml:space="preserve">It returns NA. As it happens with other descriptive statistics (e.g. mean, variance and standard deviation), the function will return NA in case there are existing missing values. </w:t>
      </w:r>
      <w:r>
        <w:lastRenderedPageBreak/>
        <w:t>Inconveni</w:t>
      </w:r>
      <w:r w:rsidR="00CA1883">
        <w:t>ently, the developers of the cor</w:t>
      </w:r>
      <w:r>
        <w:t xml:space="preserve"> function did not use the na.rm = TRUE</w:t>
      </w:r>
      <w:r w:rsidR="00D622AF">
        <w:t xml:space="preserve"> to circumvent this issue</w:t>
      </w:r>
      <w:r>
        <w:t>.</w:t>
      </w:r>
      <w:r w:rsidR="00CA1883">
        <w:t xml:space="preserve"> Instead, cor() function deals with missing data adding an argument called </w:t>
      </w:r>
      <w:r w:rsidR="00CA1883" w:rsidRPr="0055246D">
        <w:rPr>
          <w:highlight w:val="lightGray"/>
        </w:rPr>
        <w:t>‘use’</w:t>
      </w:r>
      <w:r w:rsidR="00CA1883">
        <w:t>.</w:t>
      </w:r>
      <w:r w:rsidR="0055246D">
        <w:t xml:space="preserve"> The most common useful are use = ‘complete.obs’ and use=’pairwise.complete.use’. The former deletes all cases with missing values before calculating the correlation. The former applies when calculating a correlation matrix (e.g. correlations between more than two variables). If you want to know more about how to handle with missing data, a good tutorial is here: </w:t>
      </w:r>
      <w:hyperlink r:id="rId18" w:history="1">
        <w:r w:rsidR="0055246D">
          <w:rPr>
            <w:rStyle w:val="Hyperlink"/>
          </w:rPr>
          <w:t>https://thomasleeper.com/Rcourse/Tutorials/NAhandling.html</w:t>
        </w:r>
      </w:hyperlink>
    </w:p>
    <w:p w14:paraId="0DBB7A3C" w14:textId="1FD6134F" w:rsidR="006A2BD3" w:rsidRDefault="00CA1883">
      <w:pPr>
        <w:pStyle w:val="FirstParagraph"/>
      </w:pPr>
      <w:r>
        <w:t xml:space="preserve">For the moment, we can choose </w:t>
      </w:r>
      <w:r w:rsidR="004F2939" w:rsidRPr="0055246D">
        <w:rPr>
          <w:highlight w:val="lightGray"/>
        </w:rPr>
        <w:t>‘complete.obs’</w:t>
      </w:r>
      <w:r w:rsidR="004F2939">
        <w:t xml:space="preserve"> </w:t>
      </w:r>
      <w:r>
        <w:t>as a way to deal with missing data</w:t>
      </w:r>
      <w:r w:rsidR="004F2939">
        <w:t xml:space="preserve">. Then, we add the </w:t>
      </w:r>
      <w:r w:rsidR="004F2939">
        <w:rPr>
          <w:rStyle w:val="VerbatimChar"/>
        </w:rPr>
        <w:t>use</w:t>
      </w:r>
      <w:r w:rsidR="004F2939">
        <w:t xml:space="preserve"> argument in our R code:</w:t>
      </w:r>
    </w:p>
    <w:p w14:paraId="6C4D019F" w14:textId="77777777" w:rsidR="00DD6BFD" w:rsidRPr="00DD6BFD" w:rsidRDefault="00DD6BFD" w:rsidP="00DD6BFD">
      <w:pPr>
        <w:pStyle w:val="BodyText"/>
      </w:pPr>
    </w:p>
    <w:p w14:paraId="614428F2" w14:textId="77777777" w:rsidR="006A2BD3" w:rsidRDefault="004F2939">
      <w:pPr>
        <w:pStyle w:val="SourceCode"/>
      </w:pPr>
      <w:r>
        <w:rPr>
          <w:rStyle w:val="KeywordTok"/>
        </w:rPr>
        <w:t>cor</w:t>
      </w:r>
      <w:r>
        <w:rPr>
          <w:rStyle w:val="NormalTok"/>
        </w:rPr>
        <w:t>(mydat</w:t>
      </w:r>
      <w:r>
        <w:rPr>
          <w:rStyle w:val="OperatorTok"/>
        </w:rPr>
        <w:t>$</w:t>
      </w:r>
      <w:r>
        <w:rPr>
          <w:rStyle w:val="NormalTok"/>
        </w:rPr>
        <w:t>age, mydat</w:t>
      </w:r>
      <w:r>
        <w:rPr>
          <w:rStyle w:val="OperatorTok"/>
        </w:rPr>
        <w:t>$</w:t>
      </w:r>
      <w:r>
        <w:rPr>
          <w:rStyle w:val="NormalTok"/>
        </w:rPr>
        <w:t xml:space="preserve">length, </w:t>
      </w:r>
      <w:r>
        <w:br/>
      </w:r>
      <w:r>
        <w:rPr>
          <w:rStyle w:val="NormalTok"/>
        </w:rPr>
        <w:t xml:space="preserve">    </w:t>
      </w:r>
      <w:r w:rsidRPr="0055246D">
        <w:rPr>
          <w:rStyle w:val="DataTypeTok"/>
          <w:highlight w:val="lightGray"/>
        </w:rPr>
        <w:t>use=</w:t>
      </w:r>
      <w:r w:rsidRPr="0055246D">
        <w:rPr>
          <w:rStyle w:val="NormalTok"/>
          <w:highlight w:val="lightGray"/>
        </w:rPr>
        <w:t xml:space="preserve"> </w:t>
      </w:r>
      <w:r w:rsidRPr="0055246D">
        <w:rPr>
          <w:rStyle w:val="StringTok"/>
          <w:highlight w:val="lightGray"/>
        </w:rPr>
        <w:t>'complete.obs'</w:t>
      </w:r>
      <w:r>
        <w:rPr>
          <w:rStyle w:val="NormalTok"/>
        </w:rPr>
        <w:t xml:space="preserve">) </w:t>
      </w:r>
      <w:r>
        <w:rPr>
          <w:rStyle w:val="CommentTok"/>
        </w:rPr>
        <w:t># deal with NA</w:t>
      </w:r>
    </w:p>
    <w:p w14:paraId="0EE3B33E" w14:textId="77777777" w:rsidR="006A2BD3" w:rsidRDefault="004F2939">
      <w:pPr>
        <w:pStyle w:val="SourceCode"/>
      </w:pPr>
      <w:r>
        <w:rPr>
          <w:rStyle w:val="VerbatimChar"/>
        </w:rPr>
        <w:t>## [1] 0.259803</w:t>
      </w:r>
    </w:p>
    <w:p w14:paraId="50601781" w14:textId="4F5C1D8D" w:rsidR="00DD6BFD" w:rsidRDefault="00D622AF" w:rsidP="00DD6BFD">
      <w:pPr>
        <w:pStyle w:val="BodyText"/>
      </w:pPr>
      <w:r>
        <w:t>The</w:t>
      </w:r>
      <w:r w:rsidR="00DD6BFD">
        <w:t xml:space="preserve"> correlation coefficient is 0.25</w:t>
      </w:r>
      <w:r w:rsidR="0055246D">
        <w:t>9</w:t>
      </w:r>
      <w:r w:rsidR="00DD6BFD">
        <w:t xml:space="preserve">. </w:t>
      </w:r>
      <w:r>
        <w:t>Using the</w:t>
      </w:r>
      <w:r w:rsidR="00DD6BFD">
        <w:t xml:space="preserve"> </w:t>
      </w:r>
      <w:hyperlink r:id="rId19" w:anchor=":~:text=The%20Pearson's%20correlation%20coefficient%20for%20these%20variables%20is%200.80.&amp;text=For%20example%2C%20a%20correlation%20coefficient,use%20the%20most%20appropriate%20one.">
        <w:r w:rsidR="00DD6BFD">
          <w:rPr>
            <w:rStyle w:val="Hyperlink"/>
          </w:rPr>
          <w:t>rule of thumb</w:t>
        </w:r>
      </w:hyperlink>
      <w:r w:rsidR="00DD6BFD">
        <w:t xml:space="preserve"> </w:t>
      </w:r>
      <w:r>
        <w:t>for interpreting the size of the correlation coefficient introduced in the lecture (click on link to get access to an article on coefficient interpretation)</w:t>
      </w:r>
      <w:r w:rsidR="00DD6BFD">
        <w:t xml:space="preserve">, we could consider that </w:t>
      </w:r>
      <w:r>
        <w:t>there is</w:t>
      </w:r>
      <w:r w:rsidR="00DD6BFD">
        <w:t xml:space="preserve"> not a clearly</w:t>
      </w:r>
      <w:r w:rsidR="0055246D">
        <w:t>, linea</w:t>
      </w:r>
      <w:r>
        <w:t>r</w:t>
      </w:r>
      <w:r w:rsidR="00DD6BFD">
        <w:t xml:space="preserve"> association between both variables.</w:t>
      </w:r>
    </w:p>
    <w:p w14:paraId="1172A2BB" w14:textId="77777777" w:rsidR="00DD6BFD" w:rsidRDefault="00DD6BFD" w:rsidP="00DD6BFD">
      <w:pPr>
        <w:pStyle w:val="BodyText"/>
      </w:pPr>
      <w:r>
        <w:t>Learn more about how to interpret a correlation coefficient here:</w:t>
      </w:r>
    </w:p>
    <w:p w14:paraId="75D9A4DD" w14:textId="77777777" w:rsidR="00DD6BFD" w:rsidRDefault="003175CA" w:rsidP="00DD6BFD">
      <w:pPr>
        <w:pStyle w:val="BodyText"/>
      </w:pPr>
      <w:hyperlink r:id="rId20" w:history="1">
        <w:r w:rsidR="00DD6BFD">
          <w:rPr>
            <w:rStyle w:val="Hyperlink"/>
          </w:rPr>
          <w:t>https://www.dummies.com/education/math/statistics/how-to-interpret-a-correlation-coefficient-r/</w:t>
        </w:r>
      </w:hyperlink>
    </w:p>
    <w:p w14:paraId="73FA1AEE" w14:textId="5B6F9A3C" w:rsidR="00BE7824" w:rsidRDefault="00BE7824">
      <w:pPr>
        <w:pStyle w:val="Heading3"/>
      </w:pPr>
      <w:bookmarkStart w:id="17" w:name="calculate-covariance"/>
    </w:p>
    <w:p w14:paraId="637CE0C9" w14:textId="6FF06CB0" w:rsidR="00D622AF" w:rsidRPr="006B35DC" w:rsidRDefault="00D622AF" w:rsidP="00D622AF">
      <w:pPr>
        <w:pStyle w:val="BodyText"/>
        <w:rPr>
          <w:rFonts w:asciiTheme="majorHAnsi" w:eastAsiaTheme="majorEastAsia" w:hAnsiTheme="majorHAnsi" w:cstheme="majorBidi"/>
          <w:b/>
          <w:bCs/>
          <w:color w:val="4F81BD" w:themeColor="accent1"/>
        </w:rPr>
      </w:pPr>
      <w:r w:rsidRPr="006B35DC">
        <w:rPr>
          <w:rFonts w:asciiTheme="majorHAnsi" w:eastAsiaTheme="majorEastAsia" w:hAnsiTheme="majorHAnsi" w:cstheme="majorBidi"/>
          <w:b/>
          <w:bCs/>
          <w:color w:val="4F81BD" w:themeColor="accent1"/>
        </w:rPr>
        <w:t xml:space="preserve">Exercise </w:t>
      </w:r>
      <w:r w:rsidR="00722EAA">
        <w:rPr>
          <w:rFonts w:asciiTheme="majorHAnsi" w:eastAsiaTheme="majorEastAsia" w:hAnsiTheme="majorHAnsi" w:cstheme="majorBidi"/>
          <w:b/>
          <w:bCs/>
          <w:color w:val="4F81BD" w:themeColor="accent1"/>
        </w:rPr>
        <w:t>5</w:t>
      </w:r>
      <w:r w:rsidRPr="006B35DC">
        <w:rPr>
          <w:rFonts w:asciiTheme="majorHAnsi" w:eastAsiaTheme="majorEastAsia" w:hAnsiTheme="majorHAnsi" w:cstheme="majorBidi"/>
          <w:b/>
          <w:bCs/>
          <w:color w:val="4F81BD" w:themeColor="accent1"/>
        </w:rPr>
        <w:t xml:space="preserve">: </w:t>
      </w:r>
      <w:r w:rsidR="006A03B4">
        <w:rPr>
          <w:rFonts w:asciiTheme="majorHAnsi" w:eastAsiaTheme="majorEastAsia" w:hAnsiTheme="majorHAnsi" w:cstheme="majorBidi"/>
          <w:b/>
          <w:bCs/>
          <w:color w:val="4F81BD" w:themeColor="accent1"/>
        </w:rPr>
        <w:t xml:space="preserve">Download and import into R the dataset ‘trial_ACTG175’ (accessible through </w:t>
      </w:r>
      <w:r w:rsidR="006A03B4" w:rsidRPr="00A47481">
        <w:rPr>
          <w:rFonts w:asciiTheme="majorHAnsi" w:eastAsiaTheme="majorEastAsia" w:hAnsiTheme="majorHAnsi" w:cstheme="majorBidi"/>
          <w:b/>
          <w:bCs/>
          <w:i/>
          <w:iCs/>
          <w:color w:val="4F81BD" w:themeColor="accent1"/>
          <w:sz w:val="20"/>
          <w:szCs w:val="20"/>
        </w:rPr>
        <w:t xml:space="preserve">Student Portal </w:t>
      </w:r>
      <w:r w:rsidR="006A03B4" w:rsidRPr="00A47481">
        <w:rPr>
          <w:rFonts w:asciiTheme="majorHAnsi" w:eastAsiaTheme="majorEastAsia" w:hAnsiTheme="majorHAnsi" w:cstheme="majorBidi"/>
          <w:b/>
          <w:bCs/>
          <w:i/>
          <w:iCs/>
          <w:color w:val="4F81BD" w:themeColor="accent1"/>
          <w:sz w:val="20"/>
          <w:szCs w:val="20"/>
        </w:rPr>
        <w:sym w:font="Wingdings" w:char="F0E0"/>
      </w:r>
      <w:r w:rsidR="006A03B4" w:rsidRPr="00A47481">
        <w:rPr>
          <w:rFonts w:asciiTheme="majorHAnsi" w:eastAsiaTheme="majorEastAsia" w:hAnsiTheme="majorHAnsi" w:cstheme="majorBidi"/>
          <w:b/>
          <w:bCs/>
          <w:i/>
          <w:iCs/>
          <w:color w:val="4F81BD" w:themeColor="accent1"/>
          <w:sz w:val="20"/>
          <w:szCs w:val="20"/>
        </w:rPr>
        <w:t xml:space="preserve"> Course Materials </w:t>
      </w:r>
      <w:r w:rsidR="006A03B4" w:rsidRPr="00A47481">
        <w:rPr>
          <w:rFonts w:asciiTheme="majorHAnsi" w:eastAsiaTheme="majorEastAsia" w:hAnsiTheme="majorHAnsi" w:cstheme="majorBidi"/>
          <w:b/>
          <w:bCs/>
          <w:i/>
          <w:iCs/>
          <w:color w:val="4F81BD" w:themeColor="accent1"/>
          <w:sz w:val="20"/>
          <w:szCs w:val="20"/>
        </w:rPr>
        <w:sym w:font="Wingdings" w:char="F0E0"/>
      </w:r>
      <w:r w:rsidR="006A03B4" w:rsidRPr="00A47481">
        <w:rPr>
          <w:rFonts w:asciiTheme="majorHAnsi" w:eastAsiaTheme="majorEastAsia" w:hAnsiTheme="majorHAnsi" w:cstheme="majorBidi"/>
          <w:b/>
          <w:bCs/>
          <w:i/>
          <w:iCs/>
          <w:color w:val="4F81BD" w:themeColor="accent1"/>
          <w:sz w:val="20"/>
          <w:szCs w:val="20"/>
        </w:rPr>
        <w:t xml:space="preserve"> R Workshops </w:t>
      </w:r>
      <w:r w:rsidR="006A03B4" w:rsidRPr="00A47481">
        <w:rPr>
          <w:rFonts w:asciiTheme="majorHAnsi" w:eastAsiaTheme="majorEastAsia" w:hAnsiTheme="majorHAnsi" w:cstheme="majorBidi"/>
          <w:b/>
          <w:bCs/>
          <w:i/>
          <w:iCs/>
          <w:color w:val="4F81BD" w:themeColor="accent1"/>
          <w:sz w:val="20"/>
          <w:szCs w:val="20"/>
        </w:rPr>
        <w:sym w:font="Wingdings" w:char="F0E0"/>
      </w:r>
      <w:r w:rsidR="006A03B4" w:rsidRPr="00A47481">
        <w:rPr>
          <w:rFonts w:asciiTheme="majorHAnsi" w:eastAsiaTheme="majorEastAsia" w:hAnsiTheme="majorHAnsi" w:cstheme="majorBidi"/>
          <w:b/>
          <w:bCs/>
          <w:i/>
          <w:iCs/>
          <w:color w:val="4F81BD" w:themeColor="accent1"/>
          <w:sz w:val="20"/>
          <w:szCs w:val="20"/>
        </w:rPr>
        <w:t xml:space="preserve"> R Workshop 3</w:t>
      </w:r>
      <w:r w:rsidR="006A03B4">
        <w:rPr>
          <w:rFonts w:asciiTheme="majorHAnsi" w:eastAsiaTheme="majorEastAsia" w:hAnsiTheme="majorHAnsi" w:cstheme="majorBidi"/>
          <w:b/>
          <w:bCs/>
          <w:color w:val="4F81BD" w:themeColor="accent1"/>
        </w:rPr>
        <w:t>). Determine the strength of the correlation between the two continuous variables: cd4_baseline and cd8_baseline. Briefly interpret the outcome.</w:t>
      </w:r>
    </w:p>
    <w:p w14:paraId="2A6286CA" w14:textId="77777777" w:rsidR="00D622AF" w:rsidRPr="00D622AF" w:rsidRDefault="00D622AF" w:rsidP="00D622AF">
      <w:pPr>
        <w:pStyle w:val="BodyText"/>
      </w:pPr>
    </w:p>
    <w:p w14:paraId="43E878DB" w14:textId="092BE4ED" w:rsidR="006A2BD3" w:rsidRDefault="004F2939">
      <w:pPr>
        <w:pStyle w:val="Heading3"/>
      </w:pPr>
      <w:r>
        <w:t>Calculate covariance</w:t>
      </w:r>
      <w:bookmarkEnd w:id="17"/>
    </w:p>
    <w:p w14:paraId="48715203" w14:textId="10562D7A" w:rsidR="006A2BD3" w:rsidRDefault="004F2939">
      <w:pPr>
        <w:pStyle w:val="FirstParagraph"/>
      </w:pPr>
      <w:r>
        <w:t xml:space="preserve">The </w:t>
      </w:r>
      <w:r>
        <w:rPr>
          <w:rStyle w:val="VerbatimChar"/>
        </w:rPr>
        <w:t>cov()</w:t>
      </w:r>
      <w:r>
        <w:t xml:space="preserve"> command uses </w:t>
      </w:r>
      <w:r w:rsidR="006B35DC">
        <w:t xml:space="preserve">a </w:t>
      </w:r>
      <w:r>
        <w:t xml:space="preserve">syntax similar to the </w:t>
      </w:r>
      <w:r>
        <w:rPr>
          <w:rStyle w:val="VerbatimChar"/>
        </w:rPr>
        <w:t>cor()</w:t>
      </w:r>
      <w:r>
        <w:t xml:space="preserve"> command to examine covariance.</w:t>
      </w:r>
    </w:p>
    <w:p w14:paraId="3E640F83" w14:textId="1D163BE7" w:rsidR="006A2BD3" w:rsidRDefault="006B35DC">
      <w:pPr>
        <w:pStyle w:val="BodyText"/>
      </w:pPr>
      <w:r>
        <w:t>We</w:t>
      </w:r>
      <w:r w:rsidR="004F2939">
        <w:t xml:space="preserve"> </w:t>
      </w:r>
      <w:r>
        <w:t xml:space="preserve">now </w:t>
      </w:r>
      <w:r w:rsidR="004F2939">
        <w:t xml:space="preserve">check the relationship between variable </w:t>
      </w:r>
      <w:r w:rsidR="004F2939">
        <w:rPr>
          <w:rStyle w:val="VerbatimChar"/>
        </w:rPr>
        <w:t>age</w:t>
      </w:r>
      <w:r w:rsidR="004F2939">
        <w:t xml:space="preserve"> and </w:t>
      </w:r>
      <w:r w:rsidR="004F2939">
        <w:rPr>
          <w:rStyle w:val="VerbatimChar"/>
        </w:rPr>
        <w:t>leng</w:t>
      </w:r>
      <w:r>
        <w:rPr>
          <w:rStyle w:val="VerbatimChar"/>
        </w:rPr>
        <w:t>th using cov()</w:t>
      </w:r>
      <w:r w:rsidR="004F2939">
        <w:t xml:space="preserve">. </w:t>
      </w:r>
    </w:p>
    <w:p w14:paraId="1FB3E6F0" w14:textId="77777777" w:rsidR="006A2BD3" w:rsidRDefault="004F2939">
      <w:pPr>
        <w:pStyle w:val="SourceCode"/>
      </w:pPr>
      <w:r>
        <w:rPr>
          <w:rStyle w:val="KeywordTok"/>
        </w:rPr>
        <w:t>cov</w:t>
      </w:r>
      <w:r>
        <w:rPr>
          <w:rStyle w:val="NormalTok"/>
        </w:rPr>
        <w:t>(mydat</w:t>
      </w:r>
      <w:r>
        <w:rPr>
          <w:rStyle w:val="OperatorTok"/>
        </w:rPr>
        <w:t>$</w:t>
      </w:r>
      <w:r>
        <w:rPr>
          <w:rStyle w:val="NormalTok"/>
        </w:rPr>
        <w:t>age, mydat</w:t>
      </w:r>
      <w:r>
        <w:rPr>
          <w:rStyle w:val="OperatorTok"/>
        </w:rPr>
        <w:t>$</w:t>
      </w:r>
      <w:r>
        <w:rPr>
          <w:rStyle w:val="NormalTok"/>
        </w:rPr>
        <w:t xml:space="preserve">length, </w:t>
      </w:r>
      <w:r>
        <w:rPr>
          <w:rStyle w:val="DataTypeTok"/>
        </w:rPr>
        <w:t>use =</w:t>
      </w:r>
      <w:r>
        <w:rPr>
          <w:rStyle w:val="NormalTok"/>
        </w:rPr>
        <w:t xml:space="preserve"> </w:t>
      </w:r>
      <w:r>
        <w:rPr>
          <w:rStyle w:val="StringTok"/>
        </w:rPr>
        <w:t>'complete.obs'</w:t>
      </w:r>
      <w:r>
        <w:rPr>
          <w:rStyle w:val="NormalTok"/>
        </w:rPr>
        <w:t>)</w:t>
      </w:r>
    </w:p>
    <w:p w14:paraId="53AF5091" w14:textId="77777777" w:rsidR="006A2BD3" w:rsidRDefault="004F2939">
      <w:pPr>
        <w:pStyle w:val="SourceCode"/>
      </w:pPr>
      <w:r>
        <w:rPr>
          <w:rStyle w:val="VerbatimChar"/>
        </w:rPr>
        <w:t>## [1] 6.189281</w:t>
      </w:r>
    </w:p>
    <w:p w14:paraId="07B29A2E" w14:textId="77777777" w:rsidR="006A2BD3" w:rsidRDefault="004F2939">
      <w:pPr>
        <w:pStyle w:val="FirstParagraph"/>
      </w:pPr>
      <w:r>
        <w:t>The covariance is 6.189 an indication of a positive linear relationship between two variables.</w:t>
      </w:r>
    </w:p>
    <w:p w14:paraId="69D17F78" w14:textId="7904DA77" w:rsidR="00DD6BFD" w:rsidRDefault="004F2939">
      <w:pPr>
        <w:pStyle w:val="BodyText"/>
      </w:pPr>
      <w:r>
        <w:rPr>
          <w:i/>
        </w:rPr>
        <w:lastRenderedPageBreak/>
        <w:t>What are the differen</w:t>
      </w:r>
      <w:r w:rsidR="006B35DC">
        <w:rPr>
          <w:i/>
        </w:rPr>
        <w:t>c</w:t>
      </w:r>
      <w:r>
        <w:rPr>
          <w:i/>
        </w:rPr>
        <w:t>es between covariance and correlation?</w:t>
      </w:r>
      <w:r>
        <w:t xml:space="preserve"> </w:t>
      </w:r>
    </w:p>
    <w:p w14:paraId="2514179B" w14:textId="77777777" w:rsidR="006A2BD3" w:rsidRDefault="004F2939">
      <w:pPr>
        <w:pStyle w:val="BodyText"/>
      </w:pPr>
      <w:r>
        <w:t>In simple words, both the terms (correlation and covariance) measure the relationship and the dependency between two variables. “Covariance” indicates the direction of the linear relationship between variables. “Correlation” on the other hand measures both the strength and direction of the linear relationship between two variables. Correlation is a function of the covariance. What sets them apart is the fact that correlation values are standardized whereas, covariance values are not. You can obtain the correlation coefficient of two variables by dividing the covariance of these variables by the product of the standard deviations of the same values.</w:t>
      </w:r>
    </w:p>
    <w:p w14:paraId="5E2D4138" w14:textId="4BFC14CE" w:rsidR="00BE7824" w:rsidRDefault="004F2939" w:rsidP="006272AB">
      <w:pPr>
        <w:pStyle w:val="BodyText"/>
      </w:pPr>
      <w:r>
        <w:t xml:space="preserve">Check this article to get more insight about its differences: </w:t>
      </w:r>
      <w:hyperlink r:id="rId21">
        <w:r>
          <w:rPr>
            <w:rStyle w:val="Hyperlink"/>
          </w:rPr>
          <w:t>https://towardsdatascience.com/let-us-understand-the-correlation-matrix-and-covariance-matrix-d42e6b643c22#</w:t>
        </w:r>
      </w:hyperlink>
      <w:bookmarkStart w:id="18" w:name="correlation-test"/>
    </w:p>
    <w:p w14:paraId="5422C253" w14:textId="77777777" w:rsidR="006B35DC" w:rsidRPr="006B35DC" w:rsidRDefault="006B35DC" w:rsidP="006B35DC">
      <w:pPr>
        <w:pStyle w:val="BodyText"/>
      </w:pPr>
    </w:p>
    <w:p w14:paraId="6929A18A" w14:textId="2DFB022E" w:rsidR="006A2BD3" w:rsidRDefault="004F2939">
      <w:pPr>
        <w:pStyle w:val="Heading3"/>
      </w:pPr>
      <w:r>
        <w:t>Correlation test</w:t>
      </w:r>
      <w:bookmarkEnd w:id="18"/>
      <w:r w:rsidR="006D139A">
        <w:t>ing</w:t>
      </w:r>
    </w:p>
    <w:p w14:paraId="182234D0" w14:textId="77777777" w:rsidR="00AC699D" w:rsidRDefault="001F261A">
      <w:pPr>
        <w:pStyle w:val="FirstParagraph"/>
      </w:pPr>
      <w:r>
        <w:t xml:space="preserve">Getting a correlation coefficient is generally only half the story, and you might want to know if the relationship is statistically significant different from zero. </w:t>
      </w:r>
      <w:r w:rsidR="004F2939">
        <w:t xml:space="preserve">Similar to </w:t>
      </w:r>
      <w:r w:rsidR="006B35DC">
        <w:t>hypothesis testing</w:t>
      </w:r>
      <w:r w:rsidR="004F2939">
        <w:t xml:space="preserve">, the association between two numerical variables can be evaluated using the </w:t>
      </w:r>
      <w:r w:rsidR="004F2939">
        <w:rPr>
          <w:rStyle w:val="VerbatimChar"/>
        </w:rPr>
        <w:t>cor.test</w:t>
      </w:r>
      <w:r w:rsidR="004F2939">
        <w:t xml:space="preserve"> command.</w:t>
      </w:r>
      <w:r>
        <w:t xml:space="preserve"> </w:t>
      </w:r>
    </w:p>
    <w:p w14:paraId="7D27221E" w14:textId="2E10D858" w:rsidR="006A2BD3" w:rsidRDefault="00AC699D">
      <w:pPr>
        <w:pStyle w:val="FirstParagraph"/>
      </w:pPr>
      <w:r>
        <w:t xml:space="preserve">The cor.test is an inferential statistical test that examines whether there is a </w:t>
      </w:r>
      <w:r w:rsidR="00B56BD4">
        <w:t>linear</w:t>
      </w:r>
      <w:r>
        <w:t xml:space="preserve"> relationship between two variables. </w:t>
      </w:r>
      <w:r w:rsidR="001F261A">
        <w:t xml:space="preserve">In </w:t>
      </w:r>
      <w:r>
        <w:t>this</w:t>
      </w:r>
      <w:r w:rsidR="001F261A">
        <w:t xml:space="preserve"> case, our null hypothesis is </w:t>
      </w:r>
      <w:r w:rsidR="001F261A" w:rsidRPr="00566611">
        <w:rPr>
          <w:i/>
        </w:rPr>
        <w:t xml:space="preserve">“there is no correlation between the two variables” </w:t>
      </w:r>
      <w:r w:rsidR="001F261A">
        <w:t xml:space="preserve">and alternative hypothesis </w:t>
      </w:r>
      <w:r w:rsidR="001F261A" w:rsidRPr="00566611">
        <w:rPr>
          <w:i/>
        </w:rPr>
        <w:t>is “there is a nonzero (significant different from zero) correlation between two variables</w:t>
      </w:r>
      <w:r w:rsidR="00566611">
        <w:rPr>
          <w:i/>
        </w:rPr>
        <w:t>”</w:t>
      </w:r>
      <w:r w:rsidR="001F261A">
        <w:t>.</w:t>
      </w:r>
      <w:r w:rsidR="004F2939">
        <w:t xml:space="preserve"> This R function returns both the correlation coefficient and the significance level</w:t>
      </w:r>
      <w:r w:rsidR="00B523D3">
        <w:t xml:space="preserve"> </w:t>
      </w:r>
      <w:r w:rsidR="009537D9">
        <w:t>(or p-value) of the correlation</w:t>
      </w:r>
      <w:r w:rsidR="004F2939">
        <w:t>.</w:t>
      </w:r>
    </w:p>
    <w:p w14:paraId="6F951DE8" w14:textId="29C0BDFD" w:rsidR="009537D9" w:rsidRDefault="00B56BD4">
      <w:pPr>
        <w:pStyle w:val="FirstParagraph"/>
      </w:pPr>
      <w:r>
        <w:t>Note that the cor.test in R runs by default the pearson correlation test. This test has two assumptions:</w:t>
      </w:r>
    </w:p>
    <w:p w14:paraId="4E3FB47D" w14:textId="3CF3D4AE" w:rsidR="009537D9" w:rsidRPr="00B56BD4" w:rsidRDefault="009537D9" w:rsidP="00566611">
      <w:pPr>
        <w:pStyle w:val="BodyText"/>
        <w:numPr>
          <w:ilvl w:val="0"/>
          <w:numId w:val="14"/>
        </w:numPr>
        <w:rPr>
          <w:color w:val="000000" w:themeColor="text1"/>
        </w:rPr>
      </w:pPr>
      <w:r w:rsidRPr="00B56BD4">
        <w:rPr>
          <w:color w:val="000000" w:themeColor="text1"/>
        </w:rPr>
        <w:t>The two variables are normally distributed. We can test</w:t>
      </w:r>
      <w:r w:rsidR="00C63FBF">
        <w:rPr>
          <w:color w:val="000000" w:themeColor="text1"/>
        </w:rPr>
        <w:t>/check</w:t>
      </w:r>
      <w:r w:rsidRPr="00B56BD4">
        <w:rPr>
          <w:color w:val="000000" w:themeColor="text1"/>
        </w:rPr>
        <w:t xml:space="preserve"> this assumption using:</w:t>
      </w:r>
    </w:p>
    <w:p w14:paraId="3626CEDC" w14:textId="564BA16E" w:rsidR="009537D9" w:rsidRPr="00B56BD4" w:rsidRDefault="009537D9" w:rsidP="009537D9">
      <w:pPr>
        <w:pStyle w:val="BodyText"/>
        <w:numPr>
          <w:ilvl w:val="1"/>
          <w:numId w:val="10"/>
        </w:numPr>
        <w:rPr>
          <w:color w:val="000000" w:themeColor="text1"/>
        </w:rPr>
      </w:pPr>
      <w:r w:rsidRPr="00B56BD4">
        <w:rPr>
          <w:color w:val="000000" w:themeColor="text1"/>
        </w:rPr>
        <w:t>Shapiro-Wilk statistical test</w:t>
      </w:r>
    </w:p>
    <w:p w14:paraId="25126614" w14:textId="618597E8" w:rsidR="009537D9" w:rsidRPr="00B56BD4" w:rsidRDefault="009537D9" w:rsidP="009537D9">
      <w:pPr>
        <w:pStyle w:val="BodyText"/>
        <w:numPr>
          <w:ilvl w:val="1"/>
          <w:numId w:val="10"/>
        </w:numPr>
        <w:rPr>
          <w:color w:val="000000" w:themeColor="text1"/>
        </w:rPr>
      </w:pPr>
      <w:r w:rsidRPr="00B56BD4">
        <w:rPr>
          <w:color w:val="000000" w:themeColor="text1"/>
        </w:rPr>
        <w:t>Looking at the plots</w:t>
      </w:r>
      <w:r w:rsidR="00B56BD4" w:rsidRPr="00B56BD4">
        <w:rPr>
          <w:color w:val="000000" w:themeColor="text1"/>
        </w:rPr>
        <w:t xml:space="preserve"> (remember workshop 2?)</w:t>
      </w:r>
      <w:r w:rsidRPr="00B56BD4">
        <w:rPr>
          <w:color w:val="000000" w:themeColor="text1"/>
        </w:rPr>
        <w:t>:</w:t>
      </w:r>
    </w:p>
    <w:p w14:paraId="0785CF39" w14:textId="0301E676" w:rsidR="009537D9" w:rsidRPr="00B56BD4" w:rsidRDefault="009537D9" w:rsidP="009537D9">
      <w:pPr>
        <w:pStyle w:val="BodyText"/>
        <w:numPr>
          <w:ilvl w:val="2"/>
          <w:numId w:val="10"/>
        </w:numPr>
        <w:rPr>
          <w:color w:val="000000" w:themeColor="text1"/>
        </w:rPr>
      </w:pPr>
      <w:r w:rsidRPr="00B56BD4">
        <w:rPr>
          <w:color w:val="000000" w:themeColor="text1"/>
        </w:rPr>
        <w:t>Histogram</w:t>
      </w:r>
    </w:p>
    <w:p w14:paraId="7AF2E2A1" w14:textId="3BC5CAB6" w:rsidR="009537D9" w:rsidRPr="00B56BD4" w:rsidRDefault="009537D9" w:rsidP="009537D9">
      <w:pPr>
        <w:pStyle w:val="BodyText"/>
        <w:numPr>
          <w:ilvl w:val="2"/>
          <w:numId w:val="10"/>
        </w:numPr>
        <w:rPr>
          <w:color w:val="000000" w:themeColor="text1"/>
        </w:rPr>
      </w:pPr>
      <w:r w:rsidRPr="00B56BD4">
        <w:rPr>
          <w:color w:val="000000" w:themeColor="text1"/>
        </w:rPr>
        <w:t>A boxplot</w:t>
      </w:r>
    </w:p>
    <w:p w14:paraId="2DFE815C" w14:textId="588B78B7" w:rsidR="009537D9" w:rsidRPr="00B56BD4" w:rsidRDefault="009537D9" w:rsidP="00566611">
      <w:pPr>
        <w:pStyle w:val="BodyText"/>
        <w:numPr>
          <w:ilvl w:val="0"/>
          <w:numId w:val="14"/>
        </w:numPr>
        <w:rPr>
          <w:color w:val="000000" w:themeColor="text1"/>
        </w:rPr>
      </w:pPr>
      <w:r w:rsidRPr="00B56BD4">
        <w:rPr>
          <w:color w:val="000000" w:themeColor="text1"/>
        </w:rPr>
        <w:t>The relationship between two variables is linear. We can test this assumption by examining the two variables</w:t>
      </w:r>
      <w:r w:rsidR="0042795F">
        <w:rPr>
          <w:color w:val="000000" w:themeColor="text1"/>
        </w:rPr>
        <w:t xml:space="preserve"> using the Shapiro-wilk test OR scatterplots</w:t>
      </w:r>
      <w:r w:rsidRPr="00B56BD4">
        <w:rPr>
          <w:color w:val="000000" w:themeColor="text1"/>
        </w:rPr>
        <w:t>.</w:t>
      </w:r>
    </w:p>
    <w:p w14:paraId="61BF5A71" w14:textId="77777777" w:rsidR="00827924" w:rsidRDefault="00B56BD4">
      <w:pPr>
        <w:pStyle w:val="FirstParagraph"/>
        <w:rPr>
          <w:color w:val="000000" w:themeColor="text1"/>
        </w:rPr>
      </w:pPr>
      <w:r w:rsidRPr="00B56BD4">
        <w:rPr>
          <w:color w:val="000000" w:themeColor="text1"/>
        </w:rPr>
        <w:t xml:space="preserve">If these assumptions aren’t met, alternative methods have to be consulted (e.g. spearman, kendall). </w:t>
      </w:r>
    </w:p>
    <w:p w14:paraId="248C9643" w14:textId="72802559" w:rsidR="00827924" w:rsidRDefault="00827924">
      <w:pPr>
        <w:pStyle w:val="FirstParagraph"/>
        <w:rPr>
          <w:color w:val="000000" w:themeColor="text1"/>
        </w:rPr>
      </w:pPr>
      <w:r>
        <w:rPr>
          <w:color w:val="000000" w:themeColor="text1"/>
        </w:rPr>
        <w:t>Check this tutorial to know more about “preliminary test to check corr assumptions in R”:</w:t>
      </w:r>
    </w:p>
    <w:p w14:paraId="6AD2C0C1" w14:textId="214DC01C" w:rsidR="00827924" w:rsidRPr="00827924" w:rsidRDefault="003175CA" w:rsidP="00827924">
      <w:pPr>
        <w:pStyle w:val="BodyText"/>
      </w:pPr>
      <w:hyperlink r:id="rId22" w:anchor="preleminary-test-to-check-the-test-assumptions" w:history="1">
        <w:r w:rsidR="00827924">
          <w:rPr>
            <w:rStyle w:val="Hyperlink"/>
          </w:rPr>
          <w:t>http://www.sthda.com/english/wiki/correlation-test-between-two-variables-in-r#preleminary-test-to-check-the-test-assumptions</w:t>
        </w:r>
      </w:hyperlink>
    </w:p>
    <w:p w14:paraId="3C0696CB" w14:textId="77777777" w:rsidR="00827924" w:rsidRDefault="00827924">
      <w:pPr>
        <w:pStyle w:val="FirstParagraph"/>
        <w:rPr>
          <w:color w:val="000000" w:themeColor="text1"/>
        </w:rPr>
      </w:pPr>
    </w:p>
    <w:p w14:paraId="2732A804" w14:textId="406D4BED" w:rsidR="006A2BD3" w:rsidRPr="00B56BD4" w:rsidRDefault="00566611">
      <w:pPr>
        <w:pStyle w:val="FirstParagraph"/>
        <w:rPr>
          <w:color w:val="000000" w:themeColor="text1"/>
        </w:rPr>
      </w:pPr>
      <w:r w:rsidRPr="00B56BD4">
        <w:rPr>
          <w:color w:val="000000" w:themeColor="text1"/>
        </w:rPr>
        <w:t>Let’s presume that there is a linear relationship between age and length and focus today on the ‘pearson’ method.  We then</w:t>
      </w:r>
      <w:r w:rsidR="004F2939" w:rsidRPr="00B56BD4">
        <w:rPr>
          <w:color w:val="000000" w:themeColor="text1"/>
        </w:rPr>
        <w:t xml:space="preserve"> </w:t>
      </w:r>
      <w:r w:rsidR="006B35DC" w:rsidRPr="00B56BD4">
        <w:rPr>
          <w:color w:val="000000" w:themeColor="text1"/>
        </w:rPr>
        <w:t>run a</w:t>
      </w:r>
      <w:r w:rsidR="004F2939" w:rsidRPr="00B56BD4">
        <w:rPr>
          <w:color w:val="000000" w:themeColor="text1"/>
        </w:rPr>
        <w:t xml:space="preserve"> </w:t>
      </w:r>
      <w:r w:rsidR="00B56BD4" w:rsidRPr="00B56BD4">
        <w:rPr>
          <w:color w:val="000000" w:themeColor="text1"/>
        </w:rPr>
        <w:t xml:space="preserve">pearson </w:t>
      </w:r>
      <w:r w:rsidR="004F2939" w:rsidRPr="00B56BD4">
        <w:rPr>
          <w:color w:val="000000" w:themeColor="text1"/>
        </w:rPr>
        <w:t xml:space="preserve">correlation test between </w:t>
      </w:r>
      <w:r w:rsidR="004F2939" w:rsidRPr="00B56BD4">
        <w:rPr>
          <w:rStyle w:val="VerbatimChar"/>
          <w:color w:val="000000" w:themeColor="text1"/>
        </w:rPr>
        <w:t>age</w:t>
      </w:r>
      <w:r w:rsidR="004F2939" w:rsidRPr="00B56BD4">
        <w:rPr>
          <w:color w:val="000000" w:themeColor="text1"/>
        </w:rPr>
        <w:t xml:space="preserve"> and </w:t>
      </w:r>
      <w:r w:rsidR="004F2939" w:rsidRPr="00B56BD4">
        <w:rPr>
          <w:rStyle w:val="VerbatimChar"/>
          <w:color w:val="000000" w:themeColor="text1"/>
        </w:rPr>
        <w:t>length</w:t>
      </w:r>
      <w:r w:rsidR="004F2939" w:rsidRPr="00B56BD4">
        <w:rPr>
          <w:color w:val="000000" w:themeColor="text1"/>
        </w:rPr>
        <w:t xml:space="preserve"> variables</w:t>
      </w:r>
      <w:r w:rsidR="00B56BD4" w:rsidRPr="00B56BD4">
        <w:rPr>
          <w:color w:val="000000" w:themeColor="text1"/>
        </w:rPr>
        <w:t>:</w:t>
      </w:r>
    </w:p>
    <w:p w14:paraId="5D6472D3" w14:textId="77777777" w:rsidR="006A2BD3" w:rsidRDefault="004F2939">
      <w:pPr>
        <w:pStyle w:val="SourceCode"/>
      </w:pPr>
      <w:r>
        <w:rPr>
          <w:rStyle w:val="KeywordTok"/>
        </w:rPr>
        <w:t>cor.test</w:t>
      </w:r>
      <w:r>
        <w:rPr>
          <w:rStyle w:val="NormalTok"/>
        </w:rPr>
        <w:t>(mydat</w:t>
      </w:r>
      <w:r>
        <w:rPr>
          <w:rStyle w:val="OperatorTok"/>
        </w:rPr>
        <w:t>$</w:t>
      </w:r>
      <w:r>
        <w:rPr>
          <w:rStyle w:val="NormalTok"/>
        </w:rPr>
        <w:t>age, mydat</w:t>
      </w:r>
      <w:r>
        <w:rPr>
          <w:rStyle w:val="OperatorTok"/>
        </w:rPr>
        <w:t>$</w:t>
      </w:r>
      <w:r>
        <w:rPr>
          <w:rStyle w:val="NormalTok"/>
        </w:rPr>
        <w:t>length)</w:t>
      </w:r>
    </w:p>
    <w:p w14:paraId="71960388" w14:textId="77777777" w:rsidR="006A2BD3" w:rsidRDefault="004F293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ydat$age and mydat$length</w:t>
      </w:r>
      <w:r>
        <w:br/>
      </w:r>
      <w:r>
        <w:rPr>
          <w:rStyle w:val="VerbatimChar"/>
        </w:rPr>
        <w:t>## t = 2.1691, df = 65, p-value = 0.03374</w:t>
      </w:r>
      <w:r>
        <w:br/>
      </w:r>
      <w:r>
        <w:rPr>
          <w:rStyle w:val="VerbatimChar"/>
        </w:rPr>
        <w:t>## alternative hypothesis: true correlation is not equal to 0</w:t>
      </w:r>
      <w:r>
        <w:br/>
      </w:r>
      <w:r>
        <w:rPr>
          <w:rStyle w:val="VerbatimChar"/>
        </w:rPr>
        <w:t>## 95 percent confidence interval:</w:t>
      </w:r>
      <w:r>
        <w:br/>
      </w:r>
      <w:r>
        <w:rPr>
          <w:rStyle w:val="VerbatimChar"/>
        </w:rPr>
        <w:t>##  0.02089861 0.47064042</w:t>
      </w:r>
      <w:r>
        <w:br/>
      </w:r>
      <w:r>
        <w:rPr>
          <w:rStyle w:val="VerbatimChar"/>
        </w:rPr>
        <w:t>## sample estimates:</w:t>
      </w:r>
      <w:r>
        <w:br/>
      </w:r>
      <w:r>
        <w:rPr>
          <w:rStyle w:val="VerbatimChar"/>
        </w:rPr>
        <w:t xml:space="preserve">##      cor </w:t>
      </w:r>
      <w:r>
        <w:br/>
      </w:r>
      <w:r>
        <w:rPr>
          <w:rStyle w:val="VerbatimChar"/>
        </w:rPr>
        <w:t>## 0.259803</w:t>
      </w:r>
    </w:p>
    <w:p w14:paraId="262A908C" w14:textId="77777777" w:rsidR="006272AB" w:rsidRPr="006272AB" w:rsidRDefault="006272AB" w:rsidP="006272AB">
      <w:pPr>
        <w:pStyle w:val="BodyText"/>
      </w:pPr>
    </w:p>
    <w:p w14:paraId="2312746A" w14:textId="6F37D941" w:rsidR="006A2BD3" w:rsidRPr="00DD6BFD" w:rsidRDefault="004F2939">
      <w:pPr>
        <w:pStyle w:val="FirstParagraph"/>
        <w:rPr>
          <w:b/>
        </w:rPr>
      </w:pPr>
      <w:r w:rsidRPr="00DD6BFD">
        <w:rPr>
          <w:b/>
          <w:i/>
        </w:rPr>
        <w:t>Model Output Description</w:t>
      </w:r>
    </w:p>
    <w:p w14:paraId="5C0B4098" w14:textId="77777777" w:rsidR="000D0505" w:rsidRDefault="004F2939">
      <w:pPr>
        <w:pStyle w:val="BodyText"/>
      </w:pPr>
      <w:r>
        <w:t xml:space="preserve">t: is the t-test statistic value (t = 2.1691) </w:t>
      </w:r>
    </w:p>
    <w:p w14:paraId="4E1C278C" w14:textId="77777777" w:rsidR="000D0505" w:rsidRDefault="004F2939">
      <w:pPr>
        <w:pStyle w:val="BodyText"/>
      </w:pPr>
      <w:r>
        <w:t xml:space="preserve">df: is </w:t>
      </w:r>
      <w:r w:rsidR="000D0505">
        <w:t>the degrees of freedom (df= 65)</w:t>
      </w:r>
    </w:p>
    <w:p w14:paraId="335915FC" w14:textId="27263EC2" w:rsidR="000D0505" w:rsidRDefault="004F2939">
      <w:pPr>
        <w:pStyle w:val="BodyText"/>
      </w:pPr>
      <w:r>
        <w:t>p-value: is the significance level of the t-test (p-value = 0.03374).</w:t>
      </w:r>
    </w:p>
    <w:p w14:paraId="5AB7CFC5" w14:textId="77777777" w:rsidR="000D0505" w:rsidRDefault="004F2939">
      <w:pPr>
        <w:pStyle w:val="BodyText"/>
      </w:pPr>
      <w:r>
        <w:t xml:space="preserve"> conf.int: is the confidence interval of the correlation coefficient at 95% (conf.</w:t>
      </w:r>
      <w:r w:rsidR="000D0505">
        <w:t>int = [0.02089861, 0.47064042])</w:t>
      </w:r>
    </w:p>
    <w:p w14:paraId="1608D1AA" w14:textId="18E4971E" w:rsidR="006A2BD3" w:rsidRDefault="004F2939">
      <w:pPr>
        <w:pStyle w:val="BodyText"/>
      </w:pPr>
      <w:r>
        <w:t xml:space="preserve"> cor: sample estimates is the c</w:t>
      </w:r>
      <w:r w:rsidR="000D0505">
        <w:t>orrelation coefficient (Cor.coe</w:t>
      </w:r>
      <w:r w:rsidR="00E541D8">
        <w:t xml:space="preserve">f = </w:t>
      </w:r>
      <w:r>
        <w:t>0.259803)</w:t>
      </w:r>
    </w:p>
    <w:p w14:paraId="463A40DA" w14:textId="77777777" w:rsidR="00566611" w:rsidRDefault="00566611">
      <w:pPr>
        <w:pStyle w:val="BodyText"/>
        <w:rPr>
          <w:b/>
          <w:i/>
        </w:rPr>
      </w:pPr>
    </w:p>
    <w:p w14:paraId="6B602159" w14:textId="1C13FF6A" w:rsidR="006A2BD3" w:rsidRPr="00DD6BFD" w:rsidRDefault="004F2939">
      <w:pPr>
        <w:pStyle w:val="BodyText"/>
        <w:rPr>
          <w:b/>
        </w:rPr>
      </w:pPr>
      <w:r w:rsidRPr="00DD6BFD">
        <w:rPr>
          <w:b/>
          <w:i/>
        </w:rPr>
        <w:t>Model Output Interpretation</w:t>
      </w:r>
    </w:p>
    <w:p w14:paraId="4C95A8B9" w14:textId="0937D7B0" w:rsidR="00C44DC7" w:rsidRPr="00FB28EF" w:rsidRDefault="00C44DC7">
      <w:pPr>
        <w:pStyle w:val="BodyText"/>
        <w:rPr>
          <w:color w:val="000000" w:themeColor="text1"/>
        </w:rPr>
      </w:pPr>
      <w:r w:rsidRPr="00FB28EF">
        <w:rPr>
          <w:color w:val="000000" w:themeColor="text1"/>
        </w:rPr>
        <w:t>When testing the null hypothesis that there is no correlation between age and length, we reject the null hypothesis (r = 0.2598, t = 2.1691, with a p-value = 0.03374).  The p-value of the test is 0.03374, which is less than the significance level alpha = 0.05.</w:t>
      </w:r>
    </w:p>
    <w:p w14:paraId="257CA121" w14:textId="109BB8BB" w:rsidR="00C44DC7" w:rsidRDefault="00C44DC7">
      <w:pPr>
        <w:pStyle w:val="BodyText"/>
        <w:rPr>
          <w:color w:val="000000" w:themeColor="text1"/>
        </w:rPr>
      </w:pPr>
      <w:r w:rsidRPr="00FB28EF">
        <w:rPr>
          <w:color w:val="000000" w:themeColor="text1"/>
        </w:rPr>
        <w:t xml:space="preserve">Note that this 95% confidence interval [0.02089861, 0.47064042]) does not contain 0, which is consistent with our decision to reject the null hypothesis. </w:t>
      </w:r>
      <w:r w:rsidR="004F2939" w:rsidRPr="00FB28EF">
        <w:rPr>
          <w:color w:val="000000" w:themeColor="text1"/>
        </w:rPr>
        <w:t xml:space="preserve">The p-value of the test is 0.03374, which is less than the significance level alpha = 0.05. We </w:t>
      </w:r>
      <w:r w:rsidR="002E431E" w:rsidRPr="00FB28EF">
        <w:rPr>
          <w:color w:val="000000" w:themeColor="text1"/>
        </w:rPr>
        <w:t xml:space="preserve">then </w:t>
      </w:r>
      <w:r w:rsidR="004F2939" w:rsidRPr="00FB28EF">
        <w:rPr>
          <w:color w:val="000000" w:themeColor="text1"/>
        </w:rPr>
        <w:t>can conclude that age and length</w:t>
      </w:r>
      <w:r w:rsidR="00566611" w:rsidRPr="00FB28EF">
        <w:rPr>
          <w:color w:val="000000" w:themeColor="text1"/>
        </w:rPr>
        <w:t xml:space="preserve"> variables</w:t>
      </w:r>
      <w:r w:rsidR="004F2939" w:rsidRPr="00FB28EF">
        <w:rPr>
          <w:color w:val="000000" w:themeColor="text1"/>
        </w:rPr>
        <w:t xml:space="preserve"> are significantly correlated. </w:t>
      </w:r>
    </w:p>
    <w:p w14:paraId="410A868C" w14:textId="77777777" w:rsidR="004415E2" w:rsidRPr="00FB28EF" w:rsidRDefault="004415E2">
      <w:pPr>
        <w:pStyle w:val="BodyText"/>
        <w:rPr>
          <w:color w:val="000000" w:themeColor="text1"/>
        </w:rPr>
      </w:pPr>
    </w:p>
    <w:p w14:paraId="61EC552E" w14:textId="538482EA" w:rsidR="006A2BD3" w:rsidRPr="00A5444C" w:rsidRDefault="00FB28EF" w:rsidP="00E541D8">
      <w:pPr>
        <w:pStyle w:val="BodyText"/>
        <w:rPr>
          <w:color w:val="000000" w:themeColor="text1"/>
        </w:rPr>
      </w:pPr>
      <w:r w:rsidRPr="00A5444C">
        <w:rPr>
          <w:color w:val="000000" w:themeColor="text1"/>
        </w:rPr>
        <w:lastRenderedPageBreak/>
        <w:t>Note that t</w:t>
      </w:r>
      <w:r w:rsidR="004F2939" w:rsidRPr="00A5444C">
        <w:rPr>
          <w:color w:val="000000" w:themeColor="text1"/>
        </w:rPr>
        <w:t>h</w:t>
      </w:r>
      <w:r w:rsidRPr="00A5444C">
        <w:rPr>
          <w:color w:val="000000" w:themeColor="text1"/>
        </w:rPr>
        <w:t>e</w:t>
      </w:r>
      <w:r w:rsidR="004F2939" w:rsidRPr="00A5444C">
        <w:rPr>
          <w:color w:val="000000" w:themeColor="text1"/>
        </w:rPr>
        <w:t xml:space="preserve"> conclusion</w:t>
      </w:r>
      <w:r w:rsidRPr="00A5444C">
        <w:rPr>
          <w:color w:val="000000" w:themeColor="text1"/>
        </w:rPr>
        <w:t xml:space="preserve"> that age and length are related (thus accepting the Ha)</w:t>
      </w:r>
      <w:r w:rsidR="004F2939" w:rsidRPr="00A5444C">
        <w:rPr>
          <w:color w:val="000000" w:themeColor="text1"/>
        </w:rPr>
        <w:t xml:space="preserve"> is </w:t>
      </w:r>
      <w:r w:rsidR="00566611" w:rsidRPr="00A5444C">
        <w:rPr>
          <w:color w:val="000000" w:themeColor="text1"/>
        </w:rPr>
        <w:t xml:space="preserve">not </w:t>
      </w:r>
      <w:r w:rsidR="004F2939" w:rsidRPr="00A5444C">
        <w:rPr>
          <w:color w:val="000000" w:themeColor="text1"/>
        </w:rPr>
        <w:t>supported by the slightly moder</w:t>
      </w:r>
      <w:r w:rsidR="00E541D8" w:rsidRPr="00A5444C">
        <w:rPr>
          <w:color w:val="000000" w:themeColor="text1"/>
        </w:rPr>
        <w:t xml:space="preserve">ate correlation coefficient of </w:t>
      </w:r>
      <w:r w:rsidR="004F2939" w:rsidRPr="00A5444C">
        <w:rPr>
          <w:color w:val="000000" w:themeColor="text1"/>
        </w:rPr>
        <w:t>0.259.</w:t>
      </w:r>
      <w:r w:rsidR="00566611" w:rsidRPr="00A5444C">
        <w:rPr>
          <w:color w:val="000000" w:themeColor="text1"/>
        </w:rPr>
        <w:t xml:space="preserve"> </w:t>
      </w:r>
      <w:r w:rsidR="004415E2" w:rsidRPr="00A5444C">
        <w:rPr>
          <w:color w:val="000000" w:themeColor="text1"/>
        </w:rPr>
        <w:t xml:space="preserve">How can this be explained? Could it be that not meeting the Pearson correlation assumptions has influenced our results? </w:t>
      </w:r>
      <w:r w:rsidR="004415E2" w:rsidRPr="00A5444C">
        <w:rPr>
          <w:b/>
          <w:bCs/>
          <w:color w:val="000000" w:themeColor="text1"/>
        </w:rPr>
        <w:t>We asked you to presume for exercise sake that the assumptions were met, but actually they were not.</w:t>
      </w:r>
      <w:r w:rsidR="004415E2" w:rsidRPr="00A5444C">
        <w:rPr>
          <w:color w:val="000000" w:themeColor="text1"/>
        </w:rPr>
        <w:t xml:space="preserve"> M</w:t>
      </w:r>
      <w:r w:rsidR="00E541D8" w:rsidRPr="00A5444C">
        <w:rPr>
          <w:color w:val="000000" w:themeColor="text1"/>
        </w:rPr>
        <w:t xml:space="preserve">ight we </w:t>
      </w:r>
      <w:r w:rsidR="004415E2" w:rsidRPr="00A5444C">
        <w:rPr>
          <w:color w:val="000000" w:themeColor="text1"/>
        </w:rPr>
        <w:t xml:space="preserve">draw a wrong </w:t>
      </w:r>
      <w:r w:rsidR="00E541D8" w:rsidRPr="00A5444C">
        <w:rPr>
          <w:color w:val="000000" w:themeColor="text1"/>
        </w:rPr>
        <w:t>conclu</w:t>
      </w:r>
      <w:r w:rsidR="004415E2" w:rsidRPr="00A5444C">
        <w:rPr>
          <w:color w:val="000000" w:themeColor="text1"/>
        </w:rPr>
        <w:t>sion because of low</w:t>
      </w:r>
      <w:r w:rsidR="00E541D8" w:rsidRPr="00A5444C">
        <w:rPr>
          <w:color w:val="000000" w:themeColor="text1"/>
        </w:rPr>
        <w:t xml:space="preserve"> sample size? </w:t>
      </w:r>
      <w:r w:rsidR="004415E2" w:rsidRPr="00A5444C">
        <w:rPr>
          <w:color w:val="000000" w:themeColor="text1"/>
        </w:rPr>
        <w:t>Are we therefore making a Type I Error</w:t>
      </w:r>
      <w:r w:rsidR="00E541D8" w:rsidRPr="00A5444C">
        <w:rPr>
          <w:color w:val="000000" w:themeColor="text1"/>
        </w:rPr>
        <w:t xml:space="preserve">? </w:t>
      </w:r>
      <w:r w:rsidR="00B56BD4" w:rsidRPr="00A5444C">
        <w:rPr>
          <w:color w:val="000000" w:themeColor="text1"/>
        </w:rPr>
        <w:t>C</w:t>
      </w:r>
      <w:r w:rsidR="00E541D8" w:rsidRPr="00A5444C">
        <w:rPr>
          <w:color w:val="000000" w:themeColor="text1"/>
        </w:rPr>
        <w:t>an a weak correlation be significant? Check this article out if you want to know more about correlation and its interpretations:</w:t>
      </w:r>
    </w:p>
    <w:p w14:paraId="1D949A72" w14:textId="010F05FF" w:rsidR="00E541D8" w:rsidRPr="00A5444C" w:rsidRDefault="00E541D8" w:rsidP="00E541D8">
      <w:pPr>
        <w:pStyle w:val="BodyText"/>
        <w:rPr>
          <w:color w:val="000000" w:themeColor="text1"/>
        </w:rPr>
      </w:pPr>
      <w:r w:rsidRPr="00A5444C">
        <w:rPr>
          <w:color w:val="000000" w:themeColor="text1"/>
        </w:rPr>
        <w:t>Eight things you need to know about interpreting correlations (Research Skills One):</w:t>
      </w:r>
    </w:p>
    <w:bookmarkStart w:id="19" w:name="visualise-correlation"/>
    <w:p w14:paraId="1A0969AC" w14:textId="7C4456C9" w:rsidR="00E541D8" w:rsidRPr="00A5444C" w:rsidRDefault="00E541D8" w:rsidP="006B35DC">
      <w:pPr>
        <w:pStyle w:val="BodyText"/>
        <w:rPr>
          <w:rFonts w:asciiTheme="majorHAnsi" w:eastAsiaTheme="majorEastAsia" w:hAnsiTheme="majorHAnsi" w:cstheme="majorBidi"/>
          <w:b/>
          <w:bCs/>
          <w:color w:val="000000" w:themeColor="text1"/>
        </w:rPr>
      </w:pPr>
      <w:r w:rsidRPr="00A5444C">
        <w:rPr>
          <w:color w:val="000000" w:themeColor="text1"/>
        </w:rPr>
        <w:fldChar w:fldCharType="begin"/>
      </w:r>
      <w:r w:rsidRPr="00A5444C">
        <w:rPr>
          <w:color w:val="000000" w:themeColor="text1"/>
        </w:rPr>
        <w:instrText xml:space="preserve"> HYPERLINK "http://users.sussex.ac.uk/~grahamh/RM1web/Eight%20things%20you%20need%20to%20know%20about%20interpreting%20correlations.pdf" </w:instrText>
      </w:r>
      <w:r w:rsidRPr="00A5444C">
        <w:rPr>
          <w:color w:val="000000" w:themeColor="text1"/>
        </w:rPr>
        <w:fldChar w:fldCharType="separate"/>
      </w:r>
      <w:r w:rsidRPr="00A5444C">
        <w:rPr>
          <w:rStyle w:val="Hyperlink"/>
          <w:color w:val="000000" w:themeColor="text1"/>
        </w:rPr>
        <w:t>http://users.sussex.ac.uk/~grahamh/RM1web/Eight%20things%20you%20need%20to%20know%20about%20interpreting%20correlations.pdf</w:t>
      </w:r>
      <w:r w:rsidRPr="00A5444C">
        <w:rPr>
          <w:color w:val="000000" w:themeColor="text1"/>
        </w:rPr>
        <w:fldChar w:fldCharType="end"/>
      </w:r>
    </w:p>
    <w:p w14:paraId="64C264A3" w14:textId="77777777" w:rsidR="004415E2" w:rsidRPr="00E541D8" w:rsidRDefault="004415E2" w:rsidP="006B35DC">
      <w:pPr>
        <w:pStyle w:val="BodyText"/>
        <w:rPr>
          <w:rFonts w:asciiTheme="majorHAnsi" w:eastAsiaTheme="majorEastAsia" w:hAnsiTheme="majorHAnsi" w:cstheme="majorBidi"/>
          <w:b/>
          <w:bCs/>
          <w:color w:val="FF0000"/>
        </w:rPr>
      </w:pPr>
    </w:p>
    <w:p w14:paraId="7667DCE5" w14:textId="58CB99B9" w:rsidR="006B35DC" w:rsidRDefault="006B35DC" w:rsidP="006B35DC">
      <w:pPr>
        <w:pStyle w:val="BodyText"/>
        <w:rPr>
          <w:rFonts w:asciiTheme="majorHAnsi" w:eastAsiaTheme="majorEastAsia" w:hAnsiTheme="majorHAnsi" w:cstheme="majorBidi"/>
          <w:b/>
          <w:bCs/>
          <w:color w:val="4F81BD" w:themeColor="accent1"/>
        </w:rPr>
      </w:pPr>
      <w:r w:rsidRPr="006B35DC">
        <w:rPr>
          <w:rFonts w:asciiTheme="majorHAnsi" w:eastAsiaTheme="majorEastAsia" w:hAnsiTheme="majorHAnsi" w:cstheme="majorBidi"/>
          <w:b/>
          <w:bCs/>
          <w:color w:val="4F81BD" w:themeColor="accent1"/>
        </w:rPr>
        <w:t xml:space="preserve">Exercise </w:t>
      </w:r>
      <w:r w:rsidR="006272AB">
        <w:rPr>
          <w:rFonts w:asciiTheme="majorHAnsi" w:eastAsiaTheme="majorEastAsia" w:hAnsiTheme="majorHAnsi" w:cstheme="majorBidi"/>
          <w:b/>
          <w:bCs/>
          <w:color w:val="4F81BD" w:themeColor="accent1"/>
        </w:rPr>
        <w:t>6</w:t>
      </w:r>
      <w:r w:rsidRPr="006B35DC">
        <w:rPr>
          <w:rFonts w:asciiTheme="majorHAnsi" w:eastAsiaTheme="majorEastAsia" w:hAnsiTheme="majorHAnsi" w:cstheme="majorBidi"/>
          <w:b/>
          <w:bCs/>
          <w:color w:val="4F81BD" w:themeColor="accent1"/>
        </w:rPr>
        <w:t xml:space="preserve">: </w:t>
      </w:r>
      <w:r w:rsidR="00B523D3">
        <w:rPr>
          <w:rFonts w:asciiTheme="majorHAnsi" w:eastAsiaTheme="majorEastAsia" w:hAnsiTheme="majorHAnsi" w:cstheme="majorBidi"/>
          <w:b/>
          <w:bCs/>
          <w:color w:val="4F81BD" w:themeColor="accent1"/>
        </w:rPr>
        <w:t>In exercise 5 you have assessed the strength of the correlation between the two continuous variables: cd4_baseline and cd8_baseline</w:t>
      </w:r>
      <w:r w:rsidR="004415E2">
        <w:rPr>
          <w:rFonts w:asciiTheme="majorHAnsi" w:eastAsiaTheme="majorEastAsia" w:hAnsiTheme="majorHAnsi" w:cstheme="majorBidi"/>
          <w:b/>
          <w:bCs/>
          <w:color w:val="4F81BD" w:themeColor="accent1"/>
        </w:rPr>
        <w:t xml:space="preserve"> (assume that the Pearson assumptions are met!)</w:t>
      </w:r>
      <w:r w:rsidR="00B523D3">
        <w:rPr>
          <w:rFonts w:asciiTheme="majorHAnsi" w:eastAsiaTheme="majorEastAsia" w:hAnsiTheme="majorHAnsi" w:cstheme="majorBidi"/>
          <w:b/>
          <w:bCs/>
          <w:color w:val="4F81BD" w:themeColor="accent1"/>
        </w:rPr>
        <w:t>. But are these two variables significantly correlated? Run a correlation test to examine this.</w:t>
      </w:r>
    </w:p>
    <w:p w14:paraId="17F2DA3A" w14:textId="54491CCC" w:rsidR="00BE7824" w:rsidRDefault="00BE7824">
      <w:pPr>
        <w:pStyle w:val="Heading3"/>
      </w:pPr>
    </w:p>
    <w:p w14:paraId="514A2F05" w14:textId="4CCF0F2D" w:rsidR="006B35DC" w:rsidRDefault="006B35DC" w:rsidP="006B35DC">
      <w:pPr>
        <w:pStyle w:val="Heading3"/>
      </w:pPr>
      <w:r>
        <w:t>Using visualization to create a more meaningful scatter plot II</w:t>
      </w:r>
    </w:p>
    <w:p w14:paraId="34E2F7C7" w14:textId="0A0ACA67" w:rsidR="006B35DC" w:rsidRDefault="006B35DC" w:rsidP="006B35DC">
      <w:pPr>
        <w:pStyle w:val="BodyText"/>
      </w:pPr>
      <w:r>
        <w:t>Let’s create together an informative scatter plot that can be undoubtly used in a scientific report with the following inputs:</w:t>
      </w:r>
    </w:p>
    <w:p w14:paraId="024869FC" w14:textId="77777777" w:rsidR="006B35DC" w:rsidRDefault="006B35DC" w:rsidP="006B35DC">
      <w:pPr>
        <w:pStyle w:val="BodyText"/>
      </w:pPr>
      <w:r>
        <w:t xml:space="preserve"> - Line representing the relationship between variables (linear regression) </w:t>
      </w:r>
    </w:p>
    <w:p w14:paraId="2F16901C" w14:textId="77777777" w:rsidR="006B35DC" w:rsidRDefault="006B35DC" w:rsidP="006B35DC">
      <w:pPr>
        <w:pStyle w:val="BodyText"/>
      </w:pPr>
      <w:r>
        <w:t xml:space="preserve">- Shape of the confidence intervals for regression line </w:t>
      </w:r>
    </w:p>
    <w:p w14:paraId="0FA3586C" w14:textId="77777777" w:rsidR="006B35DC" w:rsidRDefault="006B35DC" w:rsidP="006B35DC">
      <w:pPr>
        <w:pStyle w:val="BodyText"/>
      </w:pPr>
      <w:r>
        <w:t xml:space="preserve">- r as coefficient value </w:t>
      </w:r>
    </w:p>
    <w:p w14:paraId="0883CDFA" w14:textId="77777777" w:rsidR="006B35DC" w:rsidRDefault="006B35DC" w:rsidP="006B35DC">
      <w:pPr>
        <w:pStyle w:val="BodyText"/>
      </w:pPr>
      <w:r>
        <w:t>- p value to make conclusion</w:t>
      </w:r>
    </w:p>
    <w:p w14:paraId="43819FC6" w14:textId="77777777" w:rsidR="006B35DC" w:rsidRDefault="006B35DC" w:rsidP="006B35DC">
      <w:pPr>
        <w:pStyle w:val="SourceCode"/>
      </w:pPr>
      <w:r>
        <w:rPr>
          <w:rStyle w:val="KeywordTok"/>
        </w:rPr>
        <w:t>install.packages</w:t>
      </w:r>
      <w:r>
        <w:rPr>
          <w:rStyle w:val="NormalTok"/>
        </w:rPr>
        <w:t xml:space="preserve">(“ggpubr”) </w:t>
      </w:r>
      <w:r>
        <w:rPr>
          <w:rStyle w:val="CommentTok"/>
        </w:rPr>
        <w:t># install packages ggpubr first</w:t>
      </w:r>
    </w:p>
    <w:p w14:paraId="5EDB525C" w14:textId="77777777" w:rsidR="006B35DC" w:rsidRDefault="006B35DC" w:rsidP="006B35DC">
      <w:pPr>
        <w:pStyle w:val="SourceCode"/>
      </w:pPr>
      <w:r>
        <w:rPr>
          <w:rStyle w:val="KeywordTok"/>
        </w:rPr>
        <w:t>library</w:t>
      </w:r>
      <w:r>
        <w:rPr>
          <w:rStyle w:val="NormalTok"/>
        </w:rPr>
        <w:t xml:space="preserve">(ggpubr) </w:t>
      </w:r>
      <w:r>
        <w:rPr>
          <w:rStyle w:val="CommentTok"/>
        </w:rPr>
        <w:t># import library</w:t>
      </w:r>
    </w:p>
    <w:p w14:paraId="1EF36EB0" w14:textId="77777777" w:rsidR="006B35DC" w:rsidRDefault="006B35DC" w:rsidP="006B35DC">
      <w:pPr>
        <w:pStyle w:val="SourceCode"/>
      </w:pPr>
      <w:r>
        <w:rPr>
          <w:rStyle w:val="VerbatimChar"/>
        </w:rPr>
        <w:t>## Loading required package: ggplot2</w:t>
      </w:r>
    </w:p>
    <w:p w14:paraId="7BEA128D" w14:textId="77777777" w:rsidR="006B35DC" w:rsidRDefault="006B35DC" w:rsidP="006B35DC">
      <w:pPr>
        <w:pStyle w:val="SourceCode"/>
      </w:pPr>
      <w:r>
        <w:rPr>
          <w:rStyle w:val="KeywordTok"/>
        </w:rPr>
        <w:t>ggscatter</w:t>
      </w:r>
      <w:r>
        <w:rPr>
          <w:rStyle w:val="NormalTok"/>
        </w:rPr>
        <w:t xml:space="preserve">(mydat, </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length'</w:t>
      </w:r>
      <w:r>
        <w:rPr>
          <w:rStyle w:val="NormalTok"/>
        </w:rPr>
        <w:t xml:space="preserve">, </w:t>
      </w:r>
      <w:r>
        <w:rPr>
          <w:rStyle w:val="CommentTok"/>
        </w:rPr>
        <w:t># sample data</w:t>
      </w:r>
      <w:r>
        <w:br/>
      </w:r>
      <w:r>
        <w:rPr>
          <w:rStyle w:val="NormalTok"/>
        </w:rPr>
        <w:t xml:space="preserve">          </w:t>
      </w:r>
      <w:r>
        <w:rPr>
          <w:rStyle w:val="DataTypeTok"/>
        </w:rPr>
        <w:t>add =</w:t>
      </w:r>
      <w:r>
        <w:rPr>
          <w:rStyle w:val="NormalTok"/>
        </w:rPr>
        <w:t xml:space="preserve"> </w:t>
      </w:r>
      <w:r>
        <w:rPr>
          <w:rStyle w:val="StringTok"/>
        </w:rPr>
        <w:t>'reg.line'</w:t>
      </w:r>
      <w:r>
        <w:rPr>
          <w:rStyle w:val="NormalTok"/>
        </w:rPr>
        <w:t xml:space="preserve">, </w:t>
      </w:r>
      <w:r>
        <w:rPr>
          <w:rStyle w:val="CommentTok"/>
        </w:rPr>
        <w:t># add regression line</w:t>
      </w:r>
      <w:r>
        <w:br/>
      </w:r>
      <w:r>
        <w:rPr>
          <w:rStyle w:val="NormalTok"/>
        </w:rPr>
        <w:t xml:space="preserve">          </w:t>
      </w:r>
      <w:r>
        <w:rPr>
          <w:rStyle w:val="DataTypeTok"/>
        </w:rPr>
        <w:t>conf.int =</w:t>
      </w:r>
      <w:r>
        <w:rPr>
          <w:rStyle w:val="NormalTok"/>
        </w:rPr>
        <w:t xml:space="preserve"> </w:t>
      </w:r>
      <w:r>
        <w:rPr>
          <w:rStyle w:val="OtherTok"/>
        </w:rPr>
        <w:t>TRUE</w:t>
      </w:r>
      <w:r>
        <w:rPr>
          <w:rStyle w:val="NormalTok"/>
        </w:rPr>
        <w:t xml:space="preserve">, </w:t>
      </w:r>
      <w:r>
        <w:rPr>
          <w:rStyle w:val="CommentTok"/>
        </w:rPr>
        <w:t># add its conf interval</w:t>
      </w:r>
      <w:r>
        <w:br/>
      </w:r>
      <w:r>
        <w:rPr>
          <w:rStyle w:val="NormalTok"/>
        </w:rPr>
        <w:t xml:space="preserve">           </w:t>
      </w:r>
      <w:r>
        <w:rPr>
          <w:rStyle w:val="DataTypeTok"/>
        </w:rPr>
        <w:t>add.params =</w:t>
      </w:r>
      <w:r>
        <w:rPr>
          <w:rStyle w:val="NormalTok"/>
        </w:rPr>
        <w:t xml:space="preserve"> </w:t>
      </w:r>
      <w:r>
        <w:rPr>
          <w:rStyle w:val="KeywordTok"/>
        </w:rPr>
        <w:t>list</w:t>
      </w:r>
      <w:r>
        <w:rPr>
          <w:rStyle w:val="NormalTok"/>
        </w:rPr>
        <w:t>(</w:t>
      </w:r>
      <w:r>
        <w:rPr>
          <w:rStyle w:val="DataTypeTok"/>
        </w:rPr>
        <w:t>color =</w:t>
      </w:r>
      <w:r>
        <w:rPr>
          <w:rStyle w:val="NormalTok"/>
        </w:rPr>
        <w:t xml:space="preserve"> </w:t>
      </w:r>
      <w:r>
        <w:rPr>
          <w:rStyle w:val="StringTok"/>
        </w:rPr>
        <w:t>"blue"</w:t>
      </w:r>
      <w:r>
        <w:rPr>
          <w:rStyle w:val="NormalTok"/>
        </w:rPr>
        <w:t>,</w:t>
      </w:r>
      <w:r>
        <w:br/>
      </w:r>
      <w:r>
        <w:rPr>
          <w:rStyle w:val="NormalTok"/>
        </w:rPr>
        <w:t xml:space="preserve">                            </w:t>
      </w:r>
      <w:r>
        <w:rPr>
          <w:rStyle w:val="DataTypeTok"/>
        </w:rPr>
        <w:t>fill =</w:t>
      </w:r>
      <w:r>
        <w:rPr>
          <w:rStyle w:val="NormalTok"/>
        </w:rPr>
        <w:t xml:space="preserve"> </w:t>
      </w:r>
      <w:r>
        <w:rPr>
          <w:rStyle w:val="StringTok"/>
        </w:rPr>
        <w:t>"lightgray"</w:t>
      </w:r>
      <w:r>
        <w:rPr>
          <w:rStyle w:val="NormalTok"/>
        </w:rPr>
        <w:t>),</w:t>
      </w:r>
      <w:r>
        <w:br/>
      </w:r>
      <w:r>
        <w:rPr>
          <w:rStyle w:val="NormalTok"/>
        </w:rPr>
        <w:t xml:space="preserve">          </w:t>
      </w:r>
      <w:r>
        <w:rPr>
          <w:rStyle w:val="DataTypeTok"/>
        </w:rPr>
        <w:t>cor.coef =</w:t>
      </w:r>
      <w:r>
        <w:rPr>
          <w:rStyle w:val="NormalTok"/>
        </w:rPr>
        <w:t xml:space="preserve"> </w:t>
      </w:r>
      <w:r>
        <w:rPr>
          <w:rStyle w:val="OtherTok"/>
        </w:rPr>
        <w:t>TRUE</w:t>
      </w:r>
      <w:r>
        <w:rPr>
          <w:rStyle w:val="NormalTok"/>
        </w:rPr>
        <w:t xml:space="preserve">, </w:t>
      </w:r>
      <w:r>
        <w:rPr>
          <w:rStyle w:val="CommentTok"/>
        </w:rPr>
        <w:t># add r coef</w:t>
      </w:r>
      <w:r>
        <w:br/>
      </w:r>
      <w:r>
        <w:rPr>
          <w:rStyle w:val="NormalTok"/>
        </w:rPr>
        <w:t xml:space="preserve">          </w:t>
      </w:r>
      <w:r>
        <w:rPr>
          <w:rStyle w:val="DataTypeTok"/>
        </w:rPr>
        <w:t>cor.method =</w:t>
      </w:r>
      <w:r>
        <w:rPr>
          <w:rStyle w:val="NormalTok"/>
        </w:rPr>
        <w:t xml:space="preserve"> </w:t>
      </w:r>
      <w:r>
        <w:rPr>
          <w:rStyle w:val="StringTok"/>
        </w:rPr>
        <w:t>'pearson'</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length(cm)"</w:t>
      </w:r>
      <w:r>
        <w:rPr>
          <w:rStyle w:val="NormalTok"/>
        </w:rPr>
        <w:t>)</w:t>
      </w:r>
    </w:p>
    <w:p w14:paraId="5DD6A967" w14:textId="77777777" w:rsidR="006B35DC" w:rsidRDefault="006B35DC" w:rsidP="006B35DC">
      <w:pPr>
        <w:pStyle w:val="FirstParagraph"/>
      </w:pPr>
      <w:r>
        <w:rPr>
          <w:noProof/>
        </w:rPr>
        <w:lastRenderedPageBreak/>
        <w:drawing>
          <wp:inline distT="0" distB="0" distL="0" distR="0" wp14:anchorId="318311B9" wp14:editId="0C4BA394">
            <wp:extent cx="4620126" cy="3696101"/>
            <wp:effectExtent l="0" t="0" r="0" b="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exercices-W3-draft_files/figure-docx/unnamed-chunk-2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F2DA9C4" w14:textId="77777777" w:rsidR="006B35DC" w:rsidRDefault="006B35DC" w:rsidP="006B35DC">
      <w:pPr>
        <w:pStyle w:val="FirstParagraph"/>
      </w:pPr>
      <w:r>
        <w:t>As you noted, we have all needed information in one graph. Indeed, R packages are amazingly powerful and can help you out to create data visualisations. Check this articles and learn more about R packages for graphs:</w:t>
      </w:r>
    </w:p>
    <w:p w14:paraId="65D67368" w14:textId="77777777" w:rsidR="006B35DC" w:rsidRDefault="003175CA" w:rsidP="00566611">
      <w:pPr>
        <w:pStyle w:val="BodyText"/>
        <w:numPr>
          <w:ilvl w:val="0"/>
          <w:numId w:val="14"/>
        </w:numPr>
      </w:pPr>
      <w:hyperlink r:id="rId24" w:history="1">
        <w:r w:rsidR="006B35DC">
          <w:rPr>
            <w:rStyle w:val="Hyperlink"/>
          </w:rPr>
          <w:t>https://towardsdatascience.com/a-guide-to-data-visualisation-in-r-for-beginners-ef6d41a34174</w:t>
        </w:r>
      </w:hyperlink>
    </w:p>
    <w:p w14:paraId="6F164740" w14:textId="77777777" w:rsidR="006B35DC" w:rsidRPr="00270971" w:rsidRDefault="003175CA" w:rsidP="00566611">
      <w:pPr>
        <w:pStyle w:val="BodyText"/>
        <w:numPr>
          <w:ilvl w:val="0"/>
          <w:numId w:val="14"/>
        </w:numPr>
      </w:pPr>
      <w:hyperlink r:id="rId25" w:history="1">
        <w:r w:rsidR="006B35DC">
          <w:rPr>
            <w:rStyle w:val="Hyperlink"/>
          </w:rPr>
          <w:t>https://mode.com/blog/r-data-visualization-packages/</w:t>
        </w:r>
      </w:hyperlink>
    </w:p>
    <w:p w14:paraId="13E29481" w14:textId="3255C81F" w:rsidR="006B35DC" w:rsidRDefault="006B35DC" w:rsidP="006B35DC">
      <w:pPr>
        <w:pStyle w:val="BodyText"/>
      </w:pPr>
    </w:p>
    <w:p w14:paraId="6B65F457" w14:textId="273B6D53" w:rsidR="006B35DC" w:rsidRPr="006B35DC" w:rsidRDefault="006B35DC" w:rsidP="006B35DC">
      <w:pPr>
        <w:pStyle w:val="BodyText"/>
        <w:rPr>
          <w:rFonts w:asciiTheme="majorHAnsi" w:eastAsiaTheme="majorEastAsia" w:hAnsiTheme="majorHAnsi" w:cstheme="majorBidi"/>
          <w:b/>
          <w:bCs/>
          <w:color w:val="4F81BD" w:themeColor="accent1"/>
        </w:rPr>
      </w:pPr>
      <w:r w:rsidRPr="006B35DC">
        <w:rPr>
          <w:rFonts w:asciiTheme="majorHAnsi" w:eastAsiaTheme="majorEastAsia" w:hAnsiTheme="majorHAnsi" w:cstheme="majorBidi"/>
          <w:b/>
          <w:bCs/>
          <w:color w:val="4F81BD" w:themeColor="accent1"/>
        </w:rPr>
        <w:t xml:space="preserve">Exercise </w:t>
      </w:r>
      <w:r w:rsidR="006272AB">
        <w:rPr>
          <w:rFonts w:asciiTheme="majorHAnsi" w:eastAsiaTheme="majorEastAsia" w:hAnsiTheme="majorHAnsi" w:cstheme="majorBidi"/>
          <w:b/>
          <w:bCs/>
          <w:color w:val="4F81BD" w:themeColor="accent1"/>
        </w:rPr>
        <w:t>7</w:t>
      </w:r>
      <w:r w:rsidRPr="006B35DC">
        <w:rPr>
          <w:rFonts w:asciiTheme="majorHAnsi" w:eastAsiaTheme="majorEastAsia" w:hAnsiTheme="majorHAnsi" w:cstheme="majorBidi"/>
          <w:b/>
          <w:bCs/>
          <w:color w:val="4F81BD" w:themeColor="accent1"/>
        </w:rPr>
        <w:t xml:space="preserve">: </w:t>
      </w:r>
      <w:r w:rsidR="00B523D3">
        <w:rPr>
          <w:rFonts w:asciiTheme="majorHAnsi" w:eastAsiaTheme="majorEastAsia" w:hAnsiTheme="majorHAnsi" w:cstheme="majorBidi"/>
          <w:b/>
          <w:bCs/>
          <w:color w:val="4F81BD" w:themeColor="accent1"/>
        </w:rPr>
        <w:t>Create an informative scatter plot for the continuous variables: cd4_baseline and cd8_baseline (dataset Trial_ACTG175) . Insert your plot.</w:t>
      </w:r>
    </w:p>
    <w:p w14:paraId="196DFDBB" w14:textId="77777777" w:rsidR="00BE7824" w:rsidRDefault="00BE7824">
      <w:pPr>
        <w:pStyle w:val="Heading3"/>
      </w:pPr>
      <w:bookmarkStart w:id="20" w:name="going-forward"/>
      <w:bookmarkEnd w:id="19"/>
    </w:p>
    <w:p w14:paraId="3E6CCB9F" w14:textId="4C2097D7" w:rsidR="006A2BD3" w:rsidRDefault="004F2939">
      <w:pPr>
        <w:pStyle w:val="Heading3"/>
      </w:pPr>
      <w:r>
        <w:t>GOING FORWARD</w:t>
      </w:r>
      <w:bookmarkEnd w:id="20"/>
    </w:p>
    <w:p w14:paraId="342CD915" w14:textId="0879EE30" w:rsidR="006A2BD3" w:rsidRDefault="00BE7824">
      <w:pPr>
        <w:pStyle w:val="BodyText"/>
      </w:pPr>
      <w:r>
        <w:t>You learned today</w:t>
      </w:r>
      <w:r w:rsidR="004F2939">
        <w:t xml:space="preserve"> the basics of data exploration and inferential statistics in R and there’s so much more that you can do to make sure that you get a good feel for your data before you start analyzing and modeling it.</w:t>
      </w:r>
    </w:p>
    <w:p w14:paraId="59F10AE8" w14:textId="6F462464" w:rsidR="00BE7824" w:rsidRDefault="00A5444C" w:rsidP="006C7058">
      <w:pPr>
        <w:pStyle w:val="BodyText"/>
      </w:pPr>
      <w:r>
        <w:t xml:space="preserve">You want to </w:t>
      </w:r>
      <w:r w:rsidRPr="00A5444C">
        <w:t xml:space="preserve">practice more? Head </w:t>
      </w:r>
      <w:r w:rsidR="004F2939" w:rsidRPr="00A5444C">
        <w:t xml:space="preserve">on over to </w:t>
      </w:r>
      <w:hyperlink r:id="rId26" w:history="1">
        <w:r w:rsidR="004F2939" w:rsidRPr="00A5444C">
          <w:rPr>
            <w:rStyle w:val="Hyperlink"/>
          </w:rPr>
          <w:t>Kaggle</w:t>
        </w:r>
      </w:hyperlink>
      <w:r w:rsidR="004F2939" w:rsidRPr="00A5444C">
        <w:t xml:space="preserve"> and find a rich, fascinating data set of your own to explore</w:t>
      </w:r>
      <w:bookmarkStart w:id="21" w:name="Xcc5e1b64c3e3bd8a77894f3c0361b7eb77f9741"/>
      <w:r>
        <w:t xml:space="preserve"> </w:t>
      </w:r>
      <w:r>
        <w:sym w:font="Wingdings" w:char="F04A"/>
      </w:r>
      <w:r>
        <w:t>.</w:t>
      </w:r>
    </w:p>
    <w:p w14:paraId="46795069" w14:textId="77777777" w:rsidR="001F6EED" w:rsidRDefault="001F6EED" w:rsidP="006C7058">
      <w:pPr>
        <w:pStyle w:val="BodyText"/>
      </w:pPr>
    </w:p>
    <w:p w14:paraId="499E57FE" w14:textId="01030200" w:rsidR="006A2BD3" w:rsidRDefault="004F2939">
      <w:pPr>
        <w:pStyle w:val="Heading2"/>
      </w:pPr>
      <w:r>
        <w:lastRenderedPageBreak/>
        <w:t>Bonus section: Standard deviation, Standard Error and Loop function</w:t>
      </w:r>
      <w:bookmarkEnd w:id="21"/>
    </w:p>
    <w:p w14:paraId="5AA274C7" w14:textId="77777777" w:rsidR="006A2BD3" w:rsidRDefault="004F2939">
      <w:pPr>
        <w:pStyle w:val="Compact"/>
        <w:numPr>
          <w:ilvl w:val="0"/>
          <w:numId w:val="7"/>
        </w:numPr>
      </w:pPr>
      <w:r>
        <w:t>What is the age mean within each group and over all groups?</w:t>
      </w:r>
    </w:p>
    <w:p w14:paraId="2566D767" w14:textId="77777777" w:rsidR="006A2BD3" w:rsidRDefault="004F2939">
      <w:pPr>
        <w:pStyle w:val="SourceCode"/>
      </w:pPr>
      <w:r>
        <w:rPr>
          <w:rStyle w:val="CommentTok"/>
        </w:rPr>
        <w:t># Step 1: Compute the mean and standard deviation of the entire dataset (= over all groups)</w:t>
      </w:r>
      <w:r>
        <w:br/>
      </w:r>
      <w:r>
        <w:rPr>
          <w:rStyle w:val="NormalTok"/>
        </w:rPr>
        <w:t>mydat.original &lt;-</w:t>
      </w:r>
      <w:r>
        <w:rPr>
          <w:rStyle w:val="StringTok"/>
        </w:rPr>
        <w:t xml:space="preserve"> </w:t>
      </w:r>
      <w:r>
        <w:rPr>
          <w:rStyle w:val="NormalTok"/>
        </w:rPr>
        <w:t>mydat</w:t>
      </w:r>
      <w:r>
        <w:br/>
      </w:r>
      <w:r>
        <w:rPr>
          <w:rStyle w:val="KeywordTok"/>
        </w:rPr>
        <w:t>paste0</w:t>
      </w:r>
      <w:r>
        <w:rPr>
          <w:rStyle w:val="NormalTok"/>
        </w:rPr>
        <w:t xml:space="preserve">( </w:t>
      </w:r>
      <w:r>
        <w:rPr>
          <w:rStyle w:val="StringTok"/>
        </w:rPr>
        <w:t>'The mean of the age for the entire data set is '</w:t>
      </w:r>
      <w:r>
        <w:rPr>
          <w:rStyle w:val="NormalTok"/>
        </w:rPr>
        <w:t xml:space="preserve">, </w:t>
      </w:r>
      <w:r>
        <w:rPr>
          <w:rStyle w:val="KeywordTok"/>
        </w:rPr>
        <w:t>mean</w:t>
      </w:r>
      <w:r>
        <w:rPr>
          <w:rStyle w:val="NormalTok"/>
        </w:rPr>
        <w:t>(mydat</w:t>
      </w:r>
      <w:r>
        <w:rPr>
          <w:rStyle w:val="OperatorTok"/>
        </w:rPr>
        <w:t>$</w:t>
      </w:r>
      <w:r>
        <w:rPr>
          <w:rStyle w:val="NormalTok"/>
        </w:rPr>
        <w:t xml:space="preserve">age, </w:t>
      </w:r>
      <w:r>
        <w:rPr>
          <w:rStyle w:val="DataTypeTok"/>
        </w:rPr>
        <w:t>na.rm =</w:t>
      </w:r>
      <w:r>
        <w:rPr>
          <w:rStyle w:val="NormalTok"/>
        </w:rPr>
        <w:t xml:space="preserve"> </w:t>
      </w:r>
      <w:r>
        <w:rPr>
          <w:rStyle w:val="OtherTok"/>
        </w:rPr>
        <w:t>TRUE</w:t>
      </w:r>
      <w:r>
        <w:rPr>
          <w:rStyle w:val="NormalTok"/>
        </w:rPr>
        <w:t>))</w:t>
      </w:r>
    </w:p>
    <w:p w14:paraId="75624D7A" w14:textId="77777777" w:rsidR="006A2BD3" w:rsidRDefault="004F2939">
      <w:pPr>
        <w:pStyle w:val="SourceCode"/>
      </w:pPr>
      <w:r>
        <w:rPr>
          <w:rStyle w:val="VerbatimChar"/>
        </w:rPr>
        <w:t>## [1] "The mean of the age for the entire data set is 21.6417910447761"</w:t>
      </w:r>
    </w:p>
    <w:p w14:paraId="574330F6" w14:textId="77777777" w:rsidR="006A2BD3" w:rsidRDefault="004F2939">
      <w:pPr>
        <w:pStyle w:val="SourceCode"/>
      </w:pPr>
      <w:r>
        <w:rPr>
          <w:rStyle w:val="CommentTok"/>
        </w:rPr>
        <w:t># Step 2: compute the mean within each group (=col 1 and has seven categories)</w:t>
      </w:r>
      <w:r>
        <w:br/>
      </w:r>
      <w:r>
        <w:br/>
      </w:r>
      <w:r>
        <w:rPr>
          <w:rStyle w:val="CommentTok"/>
        </w:rPr>
        <w:t># create two objects in which the mean (or length) is stored</w:t>
      </w:r>
      <w:r>
        <w:br/>
      </w:r>
      <w:r>
        <w:br/>
      </w:r>
      <w:r>
        <w:rPr>
          <w:rStyle w:val="NormalTok"/>
        </w:rPr>
        <w:t>ageGroupe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DecValTok"/>
        </w:rPr>
        <w:t>7</w:t>
      </w:r>
      <w:r>
        <w:rPr>
          <w:rStyle w:val="NormalTok"/>
        </w:rPr>
        <w:t xml:space="preserve">) </w:t>
      </w:r>
      <w:r>
        <w:br/>
      </w:r>
      <w:r>
        <w:rPr>
          <w:rStyle w:val="NormalTok"/>
        </w:rPr>
        <w:t>lengthGroupe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DecValTok"/>
        </w:rPr>
        <w:t>7</w:t>
      </w:r>
      <w:r>
        <w:rPr>
          <w:rStyle w:val="NormalTok"/>
        </w:rPr>
        <w:t>)</w:t>
      </w:r>
      <w:r>
        <w:br/>
      </w:r>
      <w:r>
        <w:br/>
      </w:r>
      <w:r>
        <w:rPr>
          <w:rStyle w:val="CommentTok"/>
        </w:rPr>
        <w:t># For each group, compute the age mean, allocate the information into the desired object</w:t>
      </w:r>
      <w:r>
        <w:br/>
      </w:r>
      <w:r>
        <w:rPr>
          <w:rStyle w:val="NormalTok"/>
        </w:rPr>
        <w:t>ageGrouped[</w:t>
      </w:r>
      <w:r>
        <w:rPr>
          <w:rStyle w:val="DecValTok"/>
        </w:rPr>
        <w:t>1</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 xml:space="preserve">group </w:t>
      </w:r>
      <w:r>
        <w:rPr>
          <w:rStyle w:val="OperatorTok"/>
        </w:rPr>
        <w:t>==</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ageGrouped[</w:t>
      </w:r>
      <w:r>
        <w:rPr>
          <w:rStyle w:val="DecValTok"/>
        </w:rPr>
        <w:t>2</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 xml:space="preserve">group </w:t>
      </w:r>
      <w:r>
        <w:rPr>
          <w:rStyle w:val="OperatorTok"/>
        </w:rPr>
        <w:t>==</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ageGrouped[</w:t>
      </w:r>
      <w:r>
        <w:rPr>
          <w:rStyle w:val="DecValTok"/>
        </w:rPr>
        <w:t>3</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group</w:t>
      </w:r>
      <w:r>
        <w:rPr>
          <w:rStyle w:val="OperatorTok"/>
        </w:rPr>
        <w:t>==</w:t>
      </w:r>
      <w:r>
        <w:rPr>
          <w:rStyle w:val="DecValTok"/>
        </w:rPr>
        <w:t>3</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ageGrouped[</w:t>
      </w:r>
      <w:r>
        <w:rPr>
          <w:rStyle w:val="DecValTok"/>
        </w:rPr>
        <w:t>4</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group</w:t>
      </w:r>
      <w:r>
        <w:rPr>
          <w:rStyle w:val="OperatorTok"/>
        </w:rPr>
        <w:t>==</w:t>
      </w:r>
      <w:r>
        <w:rPr>
          <w:rStyle w:val="DecValTok"/>
        </w:rPr>
        <w:t>4</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ageGrouped[</w:t>
      </w:r>
      <w:r>
        <w:rPr>
          <w:rStyle w:val="DecValTok"/>
        </w:rPr>
        <w:t>5</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group</w:t>
      </w:r>
      <w:r>
        <w:rPr>
          <w:rStyle w:val="OperatorTok"/>
        </w:rPr>
        <w:t>==</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ageGrouped[</w:t>
      </w:r>
      <w:r>
        <w:rPr>
          <w:rStyle w:val="DecValTok"/>
        </w:rPr>
        <w:t>6</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group</w:t>
      </w:r>
      <w:r>
        <w:rPr>
          <w:rStyle w:val="OperatorTok"/>
        </w:rPr>
        <w:t>==</w:t>
      </w:r>
      <w:r>
        <w:rPr>
          <w:rStyle w:val="DecValTok"/>
        </w:rPr>
        <w:t>6</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ageGrouped[</w:t>
      </w:r>
      <w:r>
        <w:rPr>
          <w:rStyle w:val="DecValTok"/>
        </w:rPr>
        <w:t>7</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group</w:t>
      </w:r>
      <w:r>
        <w:rPr>
          <w:rStyle w:val="OperatorTok"/>
        </w:rPr>
        <w:t>==</w:t>
      </w:r>
      <w:r>
        <w:rPr>
          <w:rStyle w:val="DecValTok"/>
        </w:rPr>
        <w:t>7</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CommentTok"/>
        </w:rPr>
        <w:t># Repeat same logic to compute length mean</w:t>
      </w:r>
      <w:r>
        <w:br/>
      </w:r>
      <w:r>
        <w:rPr>
          <w:rStyle w:val="NormalTok"/>
        </w:rPr>
        <w:t>lengthGrouped[</w:t>
      </w:r>
      <w:r>
        <w:rPr>
          <w:rStyle w:val="DecValTok"/>
        </w:rPr>
        <w:t>1</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 xml:space="preserve">group </w:t>
      </w:r>
      <w:r>
        <w:rPr>
          <w:rStyle w:val="OperatorTok"/>
        </w:rPr>
        <w:t>==</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lengthGrouped[</w:t>
      </w:r>
      <w:r>
        <w:rPr>
          <w:rStyle w:val="DecValTok"/>
        </w:rPr>
        <w:t>2</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 xml:space="preserve">group </w:t>
      </w:r>
      <w:r>
        <w:rPr>
          <w:rStyle w:val="OperatorTok"/>
        </w:rPr>
        <w:t>==</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engthGrouped[</w:t>
      </w:r>
      <w:r>
        <w:rPr>
          <w:rStyle w:val="DecValTok"/>
        </w:rPr>
        <w:t>3</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group</w:t>
      </w:r>
      <w:r>
        <w:rPr>
          <w:rStyle w:val="OperatorTok"/>
        </w:rPr>
        <w:t>==</w:t>
      </w:r>
      <w:r>
        <w:rPr>
          <w:rStyle w:val="DecValTok"/>
        </w:rPr>
        <w:t>3</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engthGrouped[</w:t>
      </w:r>
      <w:r>
        <w:rPr>
          <w:rStyle w:val="DecValTok"/>
        </w:rPr>
        <w:t>4</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group</w:t>
      </w:r>
      <w:r>
        <w:rPr>
          <w:rStyle w:val="OperatorTok"/>
        </w:rPr>
        <w:t>==</w:t>
      </w:r>
      <w:r>
        <w:rPr>
          <w:rStyle w:val="DecValTok"/>
        </w:rPr>
        <w:t>4</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engthGrouped[</w:t>
      </w:r>
      <w:r>
        <w:rPr>
          <w:rStyle w:val="DecValTok"/>
        </w:rPr>
        <w:t>5</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group</w:t>
      </w:r>
      <w:r>
        <w:rPr>
          <w:rStyle w:val="OperatorTok"/>
        </w:rPr>
        <w:t>==</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engthGrouped[</w:t>
      </w:r>
      <w:r>
        <w:rPr>
          <w:rStyle w:val="DecValTok"/>
        </w:rPr>
        <w:t>6</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group</w:t>
      </w:r>
      <w:r>
        <w:rPr>
          <w:rStyle w:val="OperatorTok"/>
        </w:rPr>
        <w:t>==</w:t>
      </w:r>
      <w:r>
        <w:rPr>
          <w:rStyle w:val="DecValTok"/>
        </w:rPr>
        <w:t>6</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lengthGrouped[</w:t>
      </w:r>
      <w:r>
        <w:rPr>
          <w:rStyle w:val="DecValTok"/>
        </w:rPr>
        <w:t>7</w:t>
      </w:r>
      <w:r>
        <w:rPr>
          <w:rStyle w:val="NormalTok"/>
        </w:rPr>
        <w:t>]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group</w:t>
      </w:r>
      <w:r>
        <w:rPr>
          <w:rStyle w:val="OperatorTok"/>
        </w:rPr>
        <w:t>==</w:t>
      </w:r>
      <w:r>
        <w:rPr>
          <w:rStyle w:val="DecValTok"/>
        </w:rPr>
        <w:t>7</w:t>
      </w:r>
      <w:r>
        <w:rPr>
          <w:rStyle w:val="NormalTok"/>
        </w:rPr>
        <w:t xml:space="preserve">], </w:t>
      </w:r>
      <w:r>
        <w:rPr>
          <w:rStyle w:val="DataTypeTok"/>
        </w:rPr>
        <w:t>na.rm =</w:t>
      </w:r>
      <w:r>
        <w:rPr>
          <w:rStyle w:val="NormalTok"/>
        </w:rPr>
        <w:t xml:space="preserve"> </w:t>
      </w:r>
      <w:r>
        <w:rPr>
          <w:rStyle w:val="OtherTok"/>
        </w:rPr>
        <w:t>TRUE</w:t>
      </w:r>
      <w:r>
        <w:rPr>
          <w:rStyle w:val="NormalTok"/>
        </w:rPr>
        <w:t>)</w:t>
      </w:r>
    </w:p>
    <w:p w14:paraId="47BA4015" w14:textId="77777777" w:rsidR="006A2BD3" w:rsidRDefault="004F2939">
      <w:pPr>
        <w:pStyle w:val="FirstParagraph"/>
      </w:pPr>
      <w:r>
        <w:rPr>
          <w:b/>
          <w:i/>
        </w:rPr>
        <w:t>Remark: We are doing essentially a filter of our data set. In the script we tell to R to allocate in the new object, the results of the mean for the entire dataset, select age and filter per group</w:t>
      </w:r>
    </w:p>
    <w:p w14:paraId="4F3942FD" w14:textId="77777777" w:rsidR="006A2BD3" w:rsidRDefault="004F2939">
      <w:pPr>
        <w:pStyle w:val="Heading2"/>
      </w:pPr>
      <w:bookmarkStart w:id="22" w:name="parenthesis"/>
      <w:r>
        <w:t>Parenthesis:</w:t>
      </w:r>
      <w:bookmarkEnd w:id="22"/>
    </w:p>
    <w:p w14:paraId="62CBCA2F" w14:textId="4E5C36A8" w:rsidR="006A2BD3" w:rsidRDefault="004F2939">
      <w:pPr>
        <w:pStyle w:val="FirstParagraph"/>
      </w:pPr>
      <w:r>
        <w:t xml:space="preserve">Now if this feels </w:t>
      </w:r>
      <w:r w:rsidR="00827924">
        <w:t>tedious</w:t>
      </w:r>
      <w:r>
        <w:t xml:space="preserve"> to you, you are absolutely right! there is a much quicker way to do it,</w:t>
      </w:r>
    </w:p>
    <w:p w14:paraId="3F186AF4" w14:textId="77777777" w:rsidR="006A2BD3" w:rsidRDefault="004F2939">
      <w:pPr>
        <w:pStyle w:val="BodyText"/>
      </w:pPr>
      <w:r>
        <w:t>Like build our loop function, which will save you countless hours by automating your mean calculation.</w:t>
      </w:r>
    </w:p>
    <w:p w14:paraId="26CBF27A" w14:textId="5148F04D" w:rsidR="006A2BD3" w:rsidRDefault="004F2939">
      <w:pPr>
        <w:pStyle w:val="BodyText"/>
      </w:pPr>
      <w:r>
        <w:lastRenderedPageBreak/>
        <w:t xml:space="preserve">You can use what ever letter you like here as long as you keep using the same one the i in 1: 7 will give i first the value 1, execute </w:t>
      </w:r>
      <w:r w:rsidR="00827924">
        <w:t>everything</w:t>
      </w:r>
      <w:r>
        <w:t xml:space="preserve"> between the curly brackets, then i becomes 2 etc. until 7</w:t>
      </w:r>
    </w:p>
    <w:p w14:paraId="7921F202" w14:textId="22876277" w:rsidR="006A2BD3" w:rsidRDefault="004F2939">
      <w:pPr>
        <w:pStyle w:val="BodyText"/>
      </w:pPr>
      <w:r>
        <w:rPr>
          <w:b/>
        </w:rPr>
        <w:t>You can compare the old and new objects and see they are identical,</w:t>
      </w:r>
      <w:r w:rsidR="00827924">
        <w:rPr>
          <w:b/>
        </w:rPr>
        <w:t xml:space="preserve"> </w:t>
      </w:r>
      <w:r>
        <w:rPr>
          <w:b/>
        </w:rPr>
        <w:t>but now it with only 4 lines of code!</w:t>
      </w:r>
    </w:p>
    <w:p w14:paraId="264E1FB4" w14:textId="77777777" w:rsidR="006A2BD3" w:rsidRDefault="004F2939">
      <w:pPr>
        <w:pStyle w:val="SourceCode"/>
      </w:pPr>
      <w:r>
        <w:rPr>
          <w:rStyle w:val="CommentTok"/>
        </w:rPr>
        <w:t># first create a two new objects in which the results of loop function will be stored</w:t>
      </w:r>
      <w:r>
        <w:br/>
      </w:r>
      <w:r>
        <w:rPr>
          <w:rStyle w:val="NormalTok"/>
        </w:rPr>
        <w:t>ageGroupedWithForLoo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DecValTok"/>
        </w:rPr>
        <w:t>7</w:t>
      </w:r>
      <w:r>
        <w:rPr>
          <w:rStyle w:val="NormalTok"/>
        </w:rPr>
        <w:t>)</w:t>
      </w:r>
      <w:r>
        <w:br/>
      </w:r>
      <w:r>
        <w:rPr>
          <w:rStyle w:val="NormalTok"/>
        </w:rPr>
        <w:t>lengthGroupedWithForLoo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DecValTok"/>
        </w:rPr>
        <w:t>7</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ageGroupedWithForLoop[i] &lt;-</w:t>
      </w:r>
      <w:r>
        <w:rPr>
          <w:rStyle w:val="StringTok"/>
        </w:rPr>
        <w:t xml:space="preserve"> </w:t>
      </w:r>
      <w:r>
        <w:rPr>
          <w:rStyle w:val="KeywordTok"/>
        </w:rPr>
        <w:t>mean</w:t>
      </w:r>
      <w:r>
        <w:rPr>
          <w:rStyle w:val="NormalTok"/>
        </w:rPr>
        <w:t>(mydat</w:t>
      </w:r>
      <w:r>
        <w:rPr>
          <w:rStyle w:val="OperatorTok"/>
        </w:rPr>
        <w:t>$</w:t>
      </w:r>
      <w:r>
        <w:rPr>
          <w:rStyle w:val="NormalTok"/>
        </w:rPr>
        <w:t>age[mydat</w:t>
      </w:r>
      <w:r>
        <w:rPr>
          <w:rStyle w:val="OperatorTok"/>
        </w:rPr>
        <w:t>$</w:t>
      </w:r>
      <w:r>
        <w:rPr>
          <w:rStyle w:val="NormalTok"/>
        </w:rPr>
        <w:t xml:space="preserve">group </w:t>
      </w:r>
      <w:r>
        <w:rPr>
          <w:rStyle w:val="OperatorTok"/>
        </w:rPr>
        <w:t>==</w:t>
      </w:r>
      <w:r>
        <w:rPr>
          <w:rStyle w:val="StringTok"/>
        </w:rPr>
        <w:t xml:space="preserve"> </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 xml:space="preserve">  lengthGroupedWithForLoop[i] &lt;-</w:t>
      </w:r>
      <w:r>
        <w:rPr>
          <w:rStyle w:val="StringTok"/>
        </w:rPr>
        <w:t xml:space="preserve"> </w:t>
      </w:r>
      <w:r>
        <w:rPr>
          <w:rStyle w:val="KeywordTok"/>
        </w:rPr>
        <w:t>mean</w:t>
      </w:r>
      <w:r>
        <w:rPr>
          <w:rStyle w:val="NormalTok"/>
        </w:rPr>
        <w:t>(mydat</w:t>
      </w:r>
      <w:r>
        <w:rPr>
          <w:rStyle w:val="OperatorTok"/>
        </w:rPr>
        <w:t>$</w:t>
      </w:r>
      <w:r>
        <w:rPr>
          <w:rStyle w:val="NormalTok"/>
        </w:rPr>
        <w:t>length[mydat</w:t>
      </w:r>
      <w:r>
        <w:rPr>
          <w:rStyle w:val="OperatorTok"/>
        </w:rPr>
        <w:t>$</w:t>
      </w:r>
      <w:r>
        <w:rPr>
          <w:rStyle w:val="NormalTok"/>
        </w:rPr>
        <w:t xml:space="preserve">group </w:t>
      </w:r>
      <w:r>
        <w:rPr>
          <w:rStyle w:val="OperatorTok"/>
        </w:rPr>
        <w:t>==</w:t>
      </w:r>
      <w:r>
        <w:rPr>
          <w:rStyle w:val="StringTok"/>
        </w:rPr>
        <w:t xml:space="preserve"> </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w:t>
      </w:r>
      <w:r>
        <w:br/>
      </w:r>
      <w:r>
        <w:br/>
      </w:r>
      <w:r>
        <w:rPr>
          <w:rStyle w:val="CommentTok"/>
        </w:rPr>
        <w:t># Compare means for age</w:t>
      </w:r>
      <w:r>
        <w:br/>
      </w:r>
      <w:r>
        <w:rPr>
          <w:rStyle w:val="KeywordTok"/>
        </w:rPr>
        <w:t>mean</w:t>
      </w:r>
      <w:r>
        <w:rPr>
          <w:rStyle w:val="NormalTok"/>
        </w:rPr>
        <w:t>(mydat</w:t>
      </w:r>
      <w:r>
        <w:rPr>
          <w:rStyle w:val="OperatorTok"/>
        </w:rPr>
        <w:t>$</w:t>
      </w:r>
      <w:r>
        <w:rPr>
          <w:rStyle w:val="NormalTok"/>
        </w:rPr>
        <w:t>age)</w:t>
      </w:r>
    </w:p>
    <w:p w14:paraId="1E23024D" w14:textId="77777777" w:rsidR="006A2BD3" w:rsidRDefault="004F2939">
      <w:pPr>
        <w:pStyle w:val="SourceCode"/>
      </w:pPr>
      <w:r>
        <w:rPr>
          <w:rStyle w:val="VerbatimChar"/>
        </w:rPr>
        <w:t>## [1] NA</w:t>
      </w:r>
    </w:p>
    <w:p w14:paraId="401C0982" w14:textId="77777777" w:rsidR="006A2BD3" w:rsidRDefault="004F2939">
      <w:pPr>
        <w:pStyle w:val="SourceCode"/>
      </w:pPr>
      <w:r>
        <w:rPr>
          <w:rStyle w:val="KeywordTok"/>
        </w:rPr>
        <w:t>mean</w:t>
      </w:r>
      <w:r>
        <w:rPr>
          <w:rStyle w:val="NormalTok"/>
        </w:rPr>
        <w:t xml:space="preserve">(ageGrouped, </w:t>
      </w:r>
      <w:r>
        <w:rPr>
          <w:rStyle w:val="DataTypeTok"/>
        </w:rPr>
        <w:t>na.rm =</w:t>
      </w:r>
      <w:r>
        <w:rPr>
          <w:rStyle w:val="NormalTok"/>
        </w:rPr>
        <w:t xml:space="preserve"> </w:t>
      </w:r>
      <w:r>
        <w:rPr>
          <w:rStyle w:val="OtherTok"/>
        </w:rPr>
        <w:t>TRUE</w:t>
      </w:r>
      <w:r>
        <w:rPr>
          <w:rStyle w:val="NormalTok"/>
        </w:rPr>
        <w:t>)</w:t>
      </w:r>
    </w:p>
    <w:p w14:paraId="0EA58949" w14:textId="77777777" w:rsidR="006A2BD3" w:rsidRDefault="004F2939">
      <w:pPr>
        <w:pStyle w:val="SourceCode"/>
      </w:pPr>
      <w:r>
        <w:rPr>
          <w:rStyle w:val="VerbatimChar"/>
        </w:rPr>
        <w:t>## [1] 21.67063</w:t>
      </w:r>
    </w:p>
    <w:p w14:paraId="7F906CD0" w14:textId="77777777" w:rsidR="006A2BD3" w:rsidRDefault="004F2939">
      <w:pPr>
        <w:pStyle w:val="SourceCode"/>
      </w:pPr>
      <w:r>
        <w:rPr>
          <w:rStyle w:val="KeywordTok"/>
        </w:rPr>
        <w:t>mean</w:t>
      </w:r>
      <w:r>
        <w:rPr>
          <w:rStyle w:val="NormalTok"/>
        </w:rPr>
        <w:t xml:space="preserve">(ageGroupedWithForLoop, </w:t>
      </w:r>
      <w:r>
        <w:rPr>
          <w:rStyle w:val="DataTypeTok"/>
        </w:rPr>
        <w:t>na.rm =</w:t>
      </w:r>
      <w:r>
        <w:rPr>
          <w:rStyle w:val="NormalTok"/>
        </w:rPr>
        <w:t xml:space="preserve"> </w:t>
      </w:r>
      <w:r>
        <w:rPr>
          <w:rStyle w:val="OtherTok"/>
        </w:rPr>
        <w:t>TRUE</w:t>
      </w:r>
      <w:r>
        <w:rPr>
          <w:rStyle w:val="NormalTok"/>
        </w:rPr>
        <w:t>)</w:t>
      </w:r>
    </w:p>
    <w:p w14:paraId="62AB69B6" w14:textId="77777777" w:rsidR="006A2BD3" w:rsidRDefault="004F2939">
      <w:pPr>
        <w:pStyle w:val="SourceCode"/>
      </w:pPr>
      <w:r>
        <w:rPr>
          <w:rStyle w:val="VerbatimChar"/>
        </w:rPr>
        <w:t>## [1] 21.67063</w:t>
      </w:r>
    </w:p>
    <w:p w14:paraId="65035896" w14:textId="77777777" w:rsidR="006A2BD3" w:rsidRDefault="004F2939">
      <w:pPr>
        <w:pStyle w:val="SourceCode"/>
      </w:pPr>
      <w:r>
        <w:rPr>
          <w:rStyle w:val="CommentTok"/>
        </w:rPr>
        <w:t># compare means for length</w:t>
      </w:r>
      <w:r>
        <w:br/>
      </w:r>
      <w:r>
        <w:rPr>
          <w:rStyle w:val="KeywordTok"/>
        </w:rPr>
        <w:t>sd</w:t>
      </w:r>
      <w:r>
        <w:rPr>
          <w:rStyle w:val="NormalTok"/>
        </w:rPr>
        <w:t>(mydat</w:t>
      </w:r>
      <w:r>
        <w:rPr>
          <w:rStyle w:val="OperatorTok"/>
        </w:rPr>
        <w:t>$</w:t>
      </w:r>
      <w:r>
        <w:rPr>
          <w:rStyle w:val="NormalTok"/>
        </w:rPr>
        <w:t>length)</w:t>
      </w:r>
    </w:p>
    <w:p w14:paraId="4C6A5ACB" w14:textId="77777777" w:rsidR="006A2BD3" w:rsidRDefault="004F2939">
      <w:pPr>
        <w:pStyle w:val="SourceCode"/>
      </w:pPr>
      <w:r>
        <w:rPr>
          <w:rStyle w:val="VerbatimChar"/>
        </w:rPr>
        <w:t>## [1] NA</w:t>
      </w:r>
    </w:p>
    <w:p w14:paraId="2729F198" w14:textId="77777777" w:rsidR="006A2BD3" w:rsidRDefault="004F2939">
      <w:pPr>
        <w:pStyle w:val="SourceCode"/>
      </w:pPr>
      <w:r>
        <w:rPr>
          <w:rStyle w:val="KeywordTok"/>
        </w:rPr>
        <w:t>sd</w:t>
      </w:r>
      <w:r>
        <w:rPr>
          <w:rStyle w:val="NormalTok"/>
        </w:rPr>
        <w:t xml:space="preserve">(lengthGrouped, </w:t>
      </w:r>
      <w:r>
        <w:rPr>
          <w:rStyle w:val="DataTypeTok"/>
        </w:rPr>
        <w:t>na.rm =</w:t>
      </w:r>
      <w:r>
        <w:rPr>
          <w:rStyle w:val="NormalTok"/>
        </w:rPr>
        <w:t xml:space="preserve"> </w:t>
      </w:r>
      <w:r>
        <w:rPr>
          <w:rStyle w:val="OtherTok"/>
        </w:rPr>
        <w:t>TRUE</w:t>
      </w:r>
      <w:r>
        <w:rPr>
          <w:rStyle w:val="NormalTok"/>
        </w:rPr>
        <w:t>)</w:t>
      </w:r>
    </w:p>
    <w:p w14:paraId="0F261183" w14:textId="77777777" w:rsidR="006A2BD3" w:rsidRDefault="004F2939">
      <w:pPr>
        <w:pStyle w:val="SourceCode"/>
      </w:pPr>
      <w:r>
        <w:rPr>
          <w:rStyle w:val="VerbatimChar"/>
        </w:rPr>
        <w:t>## [1] 2.977935</w:t>
      </w:r>
    </w:p>
    <w:p w14:paraId="427A9865" w14:textId="77777777" w:rsidR="006A2BD3" w:rsidRDefault="004F2939">
      <w:pPr>
        <w:pStyle w:val="SourceCode"/>
      </w:pPr>
      <w:r>
        <w:rPr>
          <w:rStyle w:val="KeywordTok"/>
        </w:rPr>
        <w:t>sd</w:t>
      </w:r>
      <w:r>
        <w:rPr>
          <w:rStyle w:val="NormalTok"/>
        </w:rPr>
        <w:t xml:space="preserve">(lengthGroupedWithForLoop, </w:t>
      </w:r>
      <w:r>
        <w:rPr>
          <w:rStyle w:val="DataTypeTok"/>
        </w:rPr>
        <w:t>na.rm =</w:t>
      </w:r>
      <w:r>
        <w:rPr>
          <w:rStyle w:val="NormalTok"/>
        </w:rPr>
        <w:t xml:space="preserve"> </w:t>
      </w:r>
      <w:r>
        <w:rPr>
          <w:rStyle w:val="OtherTok"/>
        </w:rPr>
        <w:t>TRUE</w:t>
      </w:r>
      <w:r>
        <w:rPr>
          <w:rStyle w:val="NormalTok"/>
        </w:rPr>
        <w:t>)</w:t>
      </w:r>
    </w:p>
    <w:p w14:paraId="7435314E" w14:textId="77777777" w:rsidR="006A2BD3" w:rsidRDefault="004F2939">
      <w:pPr>
        <w:pStyle w:val="SourceCode"/>
      </w:pPr>
      <w:r>
        <w:rPr>
          <w:rStyle w:val="VerbatimChar"/>
        </w:rPr>
        <w:t>## [1] 2.977935</w:t>
      </w:r>
    </w:p>
    <w:p w14:paraId="37B17CA4" w14:textId="77777777" w:rsidR="006A2BD3" w:rsidRDefault="004F2939">
      <w:pPr>
        <w:pStyle w:val="Compact"/>
        <w:numPr>
          <w:ilvl w:val="0"/>
          <w:numId w:val="8"/>
        </w:numPr>
      </w:pPr>
      <w:r>
        <w:t>Now, it is time to replicate previous steps to compute the standard deviation. Can you make it with For Loop method?</w:t>
      </w:r>
    </w:p>
    <w:p w14:paraId="2F076A6F" w14:textId="77777777" w:rsidR="006A2BD3" w:rsidRDefault="004F2939">
      <w:pPr>
        <w:pStyle w:val="SourceCode"/>
      </w:pPr>
      <w:r>
        <w:rPr>
          <w:rStyle w:val="KeywordTok"/>
        </w:rPr>
        <w:t>paste0</w:t>
      </w:r>
      <w:r>
        <w:rPr>
          <w:rStyle w:val="NormalTok"/>
        </w:rPr>
        <w:t>(</w:t>
      </w:r>
      <w:r>
        <w:rPr>
          <w:rStyle w:val="StringTok"/>
        </w:rPr>
        <w:t>'The standard deviation of age for the entire data set is '</w:t>
      </w:r>
      <w:r>
        <w:rPr>
          <w:rStyle w:val="NormalTok"/>
        </w:rPr>
        <w:t xml:space="preserve">, </w:t>
      </w:r>
      <w:r>
        <w:rPr>
          <w:rStyle w:val="KeywordTok"/>
        </w:rPr>
        <w:t>round</w:t>
      </w:r>
      <w:r>
        <w:rPr>
          <w:rStyle w:val="NormalTok"/>
        </w:rPr>
        <w:t>(</w:t>
      </w:r>
      <w:r>
        <w:rPr>
          <w:rStyle w:val="KeywordTok"/>
        </w:rPr>
        <w:t>sd</w:t>
      </w:r>
      <w:r>
        <w:rPr>
          <w:rStyle w:val="NormalTok"/>
        </w:rPr>
        <w:t>(mydat</w:t>
      </w:r>
      <w:r>
        <w:rPr>
          <w:rStyle w:val="OperatorTok"/>
        </w:rPr>
        <w:t>$</w:t>
      </w:r>
      <w:r>
        <w:rPr>
          <w:rStyle w:val="NormalTok"/>
        </w:rPr>
        <w:t>age),</w:t>
      </w:r>
      <w:r>
        <w:rPr>
          <w:rStyle w:val="DataTypeTok"/>
        </w:rPr>
        <w:t>digits =</w:t>
      </w:r>
      <w:r>
        <w:rPr>
          <w:rStyle w:val="NormalTok"/>
        </w:rPr>
        <w:t xml:space="preserve"> </w:t>
      </w:r>
      <w:r>
        <w:rPr>
          <w:rStyle w:val="DecValTok"/>
        </w:rPr>
        <w:t>2</w:t>
      </w:r>
      <w:r>
        <w:rPr>
          <w:rStyle w:val="NormalTok"/>
        </w:rPr>
        <w:t>))</w:t>
      </w:r>
    </w:p>
    <w:p w14:paraId="4A8AE968" w14:textId="77777777" w:rsidR="006A2BD3" w:rsidRDefault="004F2939">
      <w:pPr>
        <w:pStyle w:val="SourceCode"/>
      </w:pPr>
      <w:r>
        <w:rPr>
          <w:rStyle w:val="VerbatimChar"/>
        </w:rPr>
        <w:t>## [1] "The standard deviation of age for the entire data set is NA"</w:t>
      </w:r>
    </w:p>
    <w:p w14:paraId="4E2926C1" w14:textId="77777777" w:rsidR="006A2BD3" w:rsidRDefault="004F2939">
      <w:pPr>
        <w:pStyle w:val="SourceCode"/>
      </w:pPr>
      <w:r>
        <w:rPr>
          <w:rStyle w:val="KeywordTok"/>
        </w:rPr>
        <w:t>paste0</w:t>
      </w:r>
      <w:r>
        <w:rPr>
          <w:rStyle w:val="NormalTok"/>
        </w:rPr>
        <w:t>(</w:t>
      </w:r>
      <w:r>
        <w:rPr>
          <w:rStyle w:val="StringTok"/>
        </w:rPr>
        <w:t>'The standard deviation of length for the entire data set is '</w:t>
      </w:r>
      <w:r>
        <w:rPr>
          <w:rStyle w:val="NormalTok"/>
        </w:rPr>
        <w:t xml:space="preserve">, </w:t>
      </w:r>
      <w:r>
        <w:rPr>
          <w:rStyle w:val="KeywordTok"/>
        </w:rPr>
        <w:t>sd</w:t>
      </w:r>
      <w:r>
        <w:rPr>
          <w:rStyle w:val="NormalTok"/>
        </w:rPr>
        <w:t>(mydat</w:t>
      </w:r>
      <w:r>
        <w:rPr>
          <w:rStyle w:val="OperatorTok"/>
        </w:rPr>
        <w:t>$</w:t>
      </w:r>
      <w:r>
        <w:rPr>
          <w:rStyle w:val="NormalTok"/>
        </w:rPr>
        <w:t>length))</w:t>
      </w:r>
    </w:p>
    <w:p w14:paraId="1BC08A24" w14:textId="77777777" w:rsidR="006A2BD3" w:rsidRDefault="004F2939">
      <w:pPr>
        <w:pStyle w:val="SourceCode"/>
      </w:pPr>
      <w:r>
        <w:rPr>
          <w:rStyle w:val="VerbatimChar"/>
        </w:rPr>
        <w:lastRenderedPageBreak/>
        <w:t>## [1] "The standard deviation of length for the entire data set is NA"</w:t>
      </w:r>
    </w:p>
    <w:p w14:paraId="44803A41" w14:textId="77777777" w:rsidR="006A2BD3" w:rsidRDefault="004F2939">
      <w:pPr>
        <w:pStyle w:val="SourceCode"/>
      </w:pPr>
      <w:r>
        <w:rPr>
          <w:rStyle w:val="CommentTok"/>
        </w:rPr>
        <w:t># Create the new object that will store result of standard deviation for age and length</w:t>
      </w:r>
      <w:r>
        <w:br/>
      </w:r>
      <w:r>
        <w:rPr>
          <w:rStyle w:val="NormalTok"/>
        </w:rPr>
        <w:t>SDageGroupedwithForLoo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DecValTok"/>
        </w:rPr>
        <w:t>7</w:t>
      </w:r>
      <w:r>
        <w:rPr>
          <w:rStyle w:val="NormalTok"/>
        </w:rPr>
        <w:t>)</w:t>
      </w:r>
      <w:r>
        <w:br/>
      </w:r>
      <w:r>
        <w:rPr>
          <w:rStyle w:val="NormalTok"/>
        </w:rPr>
        <w:t>SDlengthGroupedwithForLoop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times =</w:t>
      </w:r>
      <w:r>
        <w:rPr>
          <w:rStyle w:val="NormalTok"/>
        </w:rPr>
        <w:t xml:space="preserve"> </w:t>
      </w:r>
      <w:r>
        <w:rPr>
          <w:rStyle w:val="DecValTok"/>
        </w:rPr>
        <w:t>7</w:t>
      </w:r>
      <w:r>
        <w:rPr>
          <w:rStyle w:val="NormalTok"/>
        </w:rPr>
        <w:t>)</w:t>
      </w:r>
      <w:r>
        <w:br/>
      </w:r>
      <w:r>
        <w:br/>
      </w:r>
      <w:r>
        <w:rPr>
          <w:rStyle w:val="CommentTok"/>
        </w:rPr>
        <w:t># Create for loop functio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SDageGroupedwithForLoop[i] &lt;-</w:t>
      </w:r>
      <w:r>
        <w:rPr>
          <w:rStyle w:val="StringTok"/>
        </w:rPr>
        <w:t xml:space="preserve"> </w:t>
      </w:r>
      <w:r>
        <w:rPr>
          <w:rStyle w:val="KeywordTok"/>
        </w:rPr>
        <w:t>sd</w:t>
      </w:r>
      <w:r>
        <w:rPr>
          <w:rStyle w:val="NormalTok"/>
        </w:rPr>
        <w:t>(mydat</w:t>
      </w:r>
      <w:r>
        <w:rPr>
          <w:rStyle w:val="OperatorTok"/>
        </w:rPr>
        <w:t>$</w:t>
      </w:r>
      <w:r>
        <w:rPr>
          <w:rStyle w:val="NormalTok"/>
        </w:rPr>
        <w:t>age[mydat</w:t>
      </w:r>
      <w:r>
        <w:rPr>
          <w:rStyle w:val="OperatorTok"/>
        </w:rPr>
        <w:t>$</w:t>
      </w:r>
      <w:r>
        <w:rPr>
          <w:rStyle w:val="NormalTok"/>
        </w:rPr>
        <w:t xml:space="preserve">group </w:t>
      </w:r>
      <w:r>
        <w:rPr>
          <w:rStyle w:val="OperatorTok"/>
        </w:rPr>
        <w:t>==</w:t>
      </w:r>
      <w:r>
        <w:rPr>
          <w:rStyle w:val="StringTok"/>
        </w:rPr>
        <w:t xml:space="preserve"> </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 xml:space="preserve">  SDlengthGroupedwithForLoop[i] &lt;-</w:t>
      </w:r>
      <w:r>
        <w:rPr>
          <w:rStyle w:val="StringTok"/>
        </w:rPr>
        <w:t xml:space="preserve"> </w:t>
      </w:r>
      <w:r>
        <w:rPr>
          <w:rStyle w:val="KeywordTok"/>
        </w:rPr>
        <w:t>sd</w:t>
      </w:r>
      <w:r>
        <w:rPr>
          <w:rStyle w:val="NormalTok"/>
        </w:rPr>
        <w:t>(mydat</w:t>
      </w:r>
      <w:r>
        <w:rPr>
          <w:rStyle w:val="OperatorTok"/>
        </w:rPr>
        <w:t>$</w:t>
      </w:r>
      <w:r>
        <w:rPr>
          <w:rStyle w:val="NormalTok"/>
        </w:rPr>
        <w:t>length[mydat</w:t>
      </w:r>
      <w:r>
        <w:rPr>
          <w:rStyle w:val="OperatorTok"/>
        </w:rPr>
        <w:t>$</w:t>
      </w:r>
      <w:r>
        <w:rPr>
          <w:rStyle w:val="NormalTok"/>
        </w:rPr>
        <w:t xml:space="preserve">group </w:t>
      </w:r>
      <w:r>
        <w:rPr>
          <w:rStyle w:val="OperatorTok"/>
        </w:rPr>
        <w:t>==</w:t>
      </w:r>
      <w:r>
        <w:rPr>
          <w:rStyle w:val="StringTok"/>
        </w:rPr>
        <w:t xml:space="preserve"> </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w:t>
      </w:r>
      <w:r>
        <w:br/>
      </w:r>
      <w:r>
        <w:br/>
      </w:r>
      <w:r>
        <w:rPr>
          <w:rStyle w:val="CommentTok"/>
        </w:rPr>
        <w:t># Compare standard deviations</w:t>
      </w:r>
      <w:r>
        <w:br/>
      </w:r>
      <w:r>
        <w:rPr>
          <w:rStyle w:val="KeywordTok"/>
        </w:rPr>
        <w:t>sd</w:t>
      </w:r>
      <w:r>
        <w:rPr>
          <w:rStyle w:val="NormalTok"/>
        </w:rPr>
        <w:t>(mydat</w:t>
      </w:r>
      <w:r>
        <w:rPr>
          <w:rStyle w:val="OperatorTok"/>
        </w:rPr>
        <w:t>$</w:t>
      </w:r>
      <w:r>
        <w:rPr>
          <w:rStyle w:val="NormalTok"/>
        </w:rPr>
        <w:t>age)</w:t>
      </w:r>
    </w:p>
    <w:p w14:paraId="0647ABC7" w14:textId="77777777" w:rsidR="006A2BD3" w:rsidRDefault="004F2939">
      <w:pPr>
        <w:pStyle w:val="SourceCode"/>
      </w:pPr>
      <w:r>
        <w:rPr>
          <w:rStyle w:val="VerbatimChar"/>
        </w:rPr>
        <w:t>## [1] NA</w:t>
      </w:r>
    </w:p>
    <w:p w14:paraId="0695B4CF" w14:textId="77777777" w:rsidR="006A2BD3" w:rsidRDefault="004F2939">
      <w:pPr>
        <w:pStyle w:val="SourceCode"/>
      </w:pPr>
      <w:r>
        <w:rPr>
          <w:rStyle w:val="KeywordTok"/>
        </w:rPr>
        <w:t>sd</w:t>
      </w:r>
      <w:r>
        <w:rPr>
          <w:rStyle w:val="NormalTok"/>
        </w:rPr>
        <w:t xml:space="preserve">(ageGrouped, </w:t>
      </w:r>
      <w:r>
        <w:rPr>
          <w:rStyle w:val="DataTypeTok"/>
        </w:rPr>
        <w:t>na.rm =</w:t>
      </w:r>
      <w:r>
        <w:rPr>
          <w:rStyle w:val="NormalTok"/>
        </w:rPr>
        <w:t xml:space="preserve"> </w:t>
      </w:r>
      <w:r>
        <w:rPr>
          <w:rStyle w:val="OtherTok"/>
        </w:rPr>
        <w:t>TRUE</w:t>
      </w:r>
      <w:r>
        <w:rPr>
          <w:rStyle w:val="NormalTok"/>
        </w:rPr>
        <w:t>)</w:t>
      </w:r>
    </w:p>
    <w:p w14:paraId="38460F90" w14:textId="77777777" w:rsidR="006A2BD3" w:rsidRDefault="004F2939">
      <w:pPr>
        <w:pStyle w:val="SourceCode"/>
      </w:pPr>
      <w:r>
        <w:rPr>
          <w:rStyle w:val="VerbatimChar"/>
        </w:rPr>
        <w:t>## [1] 0.592153</w:t>
      </w:r>
    </w:p>
    <w:p w14:paraId="72CFE126" w14:textId="77777777" w:rsidR="006A2BD3" w:rsidRDefault="004F2939">
      <w:pPr>
        <w:pStyle w:val="SourceCode"/>
      </w:pPr>
      <w:r>
        <w:rPr>
          <w:rStyle w:val="KeywordTok"/>
        </w:rPr>
        <w:t>sd</w:t>
      </w:r>
      <w:r>
        <w:rPr>
          <w:rStyle w:val="NormalTok"/>
        </w:rPr>
        <w:t xml:space="preserve">(ageGroupedWithForLoop, </w:t>
      </w:r>
      <w:r>
        <w:rPr>
          <w:rStyle w:val="DataTypeTok"/>
        </w:rPr>
        <w:t>na.rm =</w:t>
      </w:r>
      <w:r>
        <w:rPr>
          <w:rStyle w:val="NormalTok"/>
        </w:rPr>
        <w:t xml:space="preserve"> </w:t>
      </w:r>
      <w:r>
        <w:rPr>
          <w:rStyle w:val="OtherTok"/>
        </w:rPr>
        <w:t>TRUE</w:t>
      </w:r>
      <w:r>
        <w:rPr>
          <w:rStyle w:val="NormalTok"/>
        </w:rPr>
        <w:t>)</w:t>
      </w:r>
    </w:p>
    <w:p w14:paraId="2BFD66D7" w14:textId="77777777" w:rsidR="006A2BD3" w:rsidRDefault="004F2939">
      <w:pPr>
        <w:pStyle w:val="SourceCode"/>
      </w:pPr>
      <w:r>
        <w:rPr>
          <w:rStyle w:val="VerbatimChar"/>
        </w:rPr>
        <w:t>## [1] 0.592153</w:t>
      </w:r>
    </w:p>
    <w:p w14:paraId="335F1FA5" w14:textId="77777777" w:rsidR="006A2BD3" w:rsidRDefault="004F2939">
      <w:pPr>
        <w:pStyle w:val="Heading2"/>
      </w:pPr>
      <w:bookmarkStart w:id="23" w:name="what-do-you-notice"/>
      <w:r>
        <w:t>What do you notice?</w:t>
      </w:r>
      <w:bookmarkEnd w:id="23"/>
    </w:p>
    <w:p w14:paraId="634DD91A" w14:textId="77777777" w:rsidR="006A2BD3" w:rsidRDefault="004F2939">
      <w:pPr>
        <w:pStyle w:val="FirstParagraph"/>
      </w:pPr>
      <w:r>
        <w:t>The standard deviation over the means (</w:t>
      </w:r>
      <w:r>
        <w:rPr>
          <w:rStyle w:val="VerbatimChar"/>
        </w:rPr>
        <w:t>sd(ageGroupedWithForLoop, na.rm = TRUE)</w:t>
      </w:r>
      <w:r>
        <w:t xml:space="preserve">) is smaller than the standard deviation in each of the groups (elements on </w:t>
      </w:r>
      <w:r>
        <w:rPr>
          <w:rStyle w:val="VerbatimChar"/>
        </w:rPr>
        <w:t>SDageGroupedWithForLoop()</w:t>
      </w:r>
      <w:r>
        <w:t xml:space="preserve"> object.</w:t>
      </w:r>
    </w:p>
    <w:p w14:paraId="4F683E5D" w14:textId="77777777" w:rsidR="0055713D" w:rsidRDefault="0055713D">
      <w:pPr>
        <w:pStyle w:val="Heading2"/>
      </w:pPr>
      <w:bookmarkStart w:id="24" w:name="applied-your-knowledges"/>
    </w:p>
    <w:p w14:paraId="3C8EA452" w14:textId="75E0E2C3" w:rsidR="006A2BD3" w:rsidRDefault="00270971">
      <w:pPr>
        <w:pStyle w:val="Heading2"/>
      </w:pPr>
      <w:r>
        <w:t>APPLYING</w:t>
      </w:r>
      <w:r w:rsidR="004F2939">
        <w:t xml:space="preserve"> YOUR KNOWLEDGES</w:t>
      </w:r>
      <w:bookmarkEnd w:id="24"/>
    </w:p>
    <w:p w14:paraId="4742AA84" w14:textId="77777777" w:rsidR="006A2BD3" w:rsidRDefault="004F2939">
      <w:pPr>
        <w:pStyle w:val="Heading3"/>
      </w:pPr>
      <w:bookmarkStart w:id="25" w:name="Xf9a78858b4ea520fd8190f425bee36515d941ef"/>
      <w:r>
        <w:t>Research Question: Is there a correlation between a patient’s age and their CD4 T cell count at baseline?</w:t>
      </w:r>
      <w:bookmarkEnd w:id="25"/>
    </w:p>
    <w:p w14:paraId="639463CA" w14:textId="77777777" w:rsidR="006A2BD3" w:rsidRDefault="004F2939">
      <w:pPr>
        <w:pStyle w:val="FirstParagraph"/>
      </w:pPr>
      <w:r>
        <w:rPr>
          <w:i/>
        </w:rPr>
        <w:t>1. Create a plot showing the relationship between age and CD4 T cell count at baseline. Based on this plot, do you expect to find a relationship between the two variables?</w:t>
      </w:r>
    </w:p>
    <w:p w14:paraId="4EC5346B" w14:textId="77777777" w:rsidR="006A2BD3" w:rsidRDefault="004F2939">
      <w:pPr>
        <w:pStyle w:val="BodyText"/>
      </w:pPr>
      <w:r>
        <w:rPr>
          <w:i/>
        </w:rPr>
        <w:t>2. Using the cor.test() function which conducts a correlation test between a patient’s age at baseline (age) and their CD4 T cell count at baseline (cd4_baseline).</w:t>
      </w:r>
    </w:p>
    <w:p w14:paraId="7E78C642" w14:textId="77777777" w:rsidR="006A2BD3" w:rsidRDefault="004F2939">
      <w:pPr>
        <w:pStyle w:val="Heading3"/>
      </w:pPr>
      <w:bookmarkStart w:id="26" w:name="X821e134ccfccf4eb2c297dae69bd8587d1a185f"/>
      <w:r>
        <w:lastRenderedPageBreak/>
        <w:t>Research Question: Do patients with a history of intravenous drug use have higher CD4 T cell counts at baseline compared to patients without a history of intravenous drug use?</w:t>
      </w:r>
      <w:bookmarkEnd w:id="26"/>
    </w:p>
    <w:p w14:paraId="7A5AC690" w14:textId="77777777" w:rsidR="006A2BD3" w:rsidRDefault="004F2939">
      <w:pPr>
        <w:pStyle w:val="FirstParagraph"/>
      </w:pPr>
      <w:r>
        <w:rPr>
          <w:i/>
        </w:rPr>
        <w:t>1. create a plot showing the distribution of CD4 T cell counts at baseline (cd4_baseline) depending on whether or not patients were symptomatic (symptomatic variable). Based on this plot, do you expect to find that symptomatic patients generally have higher (or lower) CD4 T cell counts?</w:t>
      </w:r>
    </w:p>
    <w:p w14:paraId="0780746F" w14:textId="77777777" w:rsidR="006A2BD3" w:rsidRDefault="004F2939">
      <w:pPr>
        <w:pStyle w:val="BodyText"/>
      </w:pPr>
      <w:r>
        <w:rPr>
          <w:i/>
        </w:rPr>
        <w:t>2.Use t.test() function to conduct a two-sample t-test comparing patients’ CD4 T cell count at baseline (cd4_baseline) between patients that are symptomatic and those that are not (symptomatic)</w:t>
      </w:r>
    </w:p>
    <w:sectPr w:rsidR="006A2B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781CA" w14:textId="77777777" w:rsidR="003175CA" w:rsidRDefault="003175CA">
      <w:pPr>
        <w:spacing w:after="0"/>
      </w:pPr>
      <w:r>
        <w:separator/>
      </w:r>
    </w:p>
  </w:endnote>
  <w:endnote w:type="continuationSeparator" w:id="0">
    <w:p w14:paraId="1F5FAF5D" w14:textId="77777777" w:rsidR="003175CA" w:rsidRDefault="00317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374CC1" w14:textId="77777777" w:rsidR="003175CA" w:rsidRDefault="003175CA">
      <w:r>
        <w:separator/>
      </w:r>
    </w:p>
  </w:footnote>
  <w:footnote w:type="continuationSeparator" w:id="0">
    <w:p w14:paraId="59684A3F" w14:textId="77777777" w:rsidR="003175CA" w:rsidRDefault="003175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040B2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E208C9"/>
    <w:multiLevelType w:val="hybridMultilevel"/>
    <w:tmpl w:val="EA322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FEFEE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B771E7"/>
    <w:multiLevelType w:val="hybridMultilevel"/>
    <w:tmpl w:val="C882A568"/>
    <w:lvl w:ilvl="0" w:tplc="C49AC48C">
      <w:start w:val="20"/>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303F81"/>
    <w:multiLevelType w:val="hybridMultilevel"/>
    <w:tmpl w:val="1EEC9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20254B"/>
    <w:multiLevelType w:val="hybridMultilevel"/>
    <w:tmpl w:val="CCFEB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1C36A8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63503692"/>
    <w:multiLevelType w:val="hybridMultilevel"/>
    <w:tmpl w:val="5C687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9E3607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7455C66"/>
    <w:multiLevelType w:val="hybridMultilevel"/>
    <w:tmpl w:val="440620B6"/>
    <w:lvl w:ilvl="0" w:tplc="9752AA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4"/>
  </w:num>
  <w:num w:numId="10">
    <w:abstractNumId w:val="3"/>
  </w:num>
  <w:num w:numId="11">
    <w:abstractNumId w:val="1"/>
  </w:num>
  <w:num w:numId="12">
    <w:abstractNumId w:val="7"/>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760"/>
    <w:rsid w:val="0002447D"/>
    <w:rsid w:val="000D0505"/>
    <w:rsid w:val="001673D9"/>
    <w:rsid w:val="001C3F36"/>
    <w:rsid w:val="001F261A"/>
    <w:rsid w:val="001F6EED"/>
    <w:rsid w:val="00270971"/>
    <w:rsid w:val="002E3D33"/>
    <w:rsid w:val="002E431E"/>
    <w:rsid w:val="00306C0B"/>
    <w:rsid w:val="003175CA"/>
    <w:rsid w:val="003A3FDD"/>
    <w:rsid w:val="003E656A"/>
    <w:rsid w:val="003F4422"/>
    <w:rsid w:val="0042795F"/>
    <w:rsid w:val="004415E2"/>
    <w:rsid w:val="00496D80"/>
    <w:rsid w:val="004E1B26"/>
    <w:rsid w:val="004E29B3"/>
    <w:rsid w:val="004F2939"/>
    <w:rsid w:val="0055246D"/>
    <w:rsid w:val="0055713D"/>
    <w:rsid w:val="00566611"/>
    <w:rsid w:val="00581E43"/>
    <w:rsid w:val="00581F85"/>
    <w:rsid w:val="00590D07"/>
    <w:rsid w:val="005E2F75"/>
    <w:rsid w:val="005F24E1"/>
    <w:rsid w:val="00605A90"/>
    <w:rsid w:val="006272AB"/>
    <w:rsid w:val="006333C6"/>
    <w:rsid w:val="006A03B4"/>
    <w:rsid w:val="006A2BD3"/>
    <w:rsid w:val="006A5746"/>
    <w:rsid w:val="006B35DC"/>
    <w:rsid w:val="006C7058"/>
    <w:rsid w:val="006D139A"/>
    <w:rsid w:val="00722EAA"/>
    <w:rsid w:val="00784D58"/>
    <w:rsid w:val="00803CEE"/>
    <w:rsid w:val="00812E10"/>
    <w:rsid w:val="00827924"/>
    <w:rsid w:val="0085179A"/>
    <w:rsid w:val="00861C23"/>
    <w:rsid w:val="008815D2"/>
    <w:rsid w:val="00884255"/>
    <w:rsid w:val="008A0C21"/>
    <w:rsid w:val="008D6863"/>
    <w:rsid w:val="008F6B36"/>
    <w:rsid w:val="00917C98"/>
    <w:rsid w:val="00930C8B"/>
    <w:rsid w:val="009537D9"/>
    <w:rsid w:val="00993850"/>
    <w:rsid w:val="009E4047"/>
    <w:rsid w:val="00A02A3B"/>
    <w:rsid w:val="00A16ED1"/>
    <w:rsid w:val="00A2085C"/>
    <w:rsid w:val="00A47481"/>
    <w:rsid w:val="00A5398A"/>
    <w:rsid w:val="00A5444C"/>
    <w:rsid w:val="00A957E3"/>
    <w:rsid w:val="00AC699D"/>
    <w:rsid w:val="00AD7660"/>
    <w:rsid w:val="00AF2156"/>
    <w:rsid w:val="00B27C4B"/>
    <w:rsid w:val="00B523D3"/>
    <w:rsid w:val="00B56BD4"/>
    <w:rsid w:val="00B86B75"/>
    <w:rsid w:val="00B91A62"/>
    <w:rsid w:val="00B95874"/>
    <w:rsid w:val="00BC48D5"/>
    <w:rsid w:val="00BE7824"/>
    <w:rsid w:val="00BF2B34"/>
    <w:rsid w:val="00C10142"/>
    <w:rsid w:val="00C3544D"/>
    <w:rsid w:val="00C36279"/>
    <w:rsid w:val="00C44DC7"/>
    <w:rsid w:val="00C45CBC"/>
    <w:rsid w:val="00C54A5C"/>
    <w:rsid w:val="00C63FBF"/>
    <w:rsid w:val="00CA1883"/>
    <w:rsid w:val="00CC2376"/>
    <w:rsid w:val="00CD472F"/>
    <w:rsid w:val="00D018B6"/>
    <w:rsid w:val="00D35C29"/>
    <w:rsid w:val="00D622AF"/>
    <w:rsid w:val="00D62A44"/>
    <w:rsid w:val="00D766D6"/>
    <w:rsid w:val="00D90A33"/>
    <w:rsid w:val="00D94BCE"/>
    <w:rsid w:val="00DD6BFD"/>
    <w:rsid w:val="00E04DF8"/>
    <w:rsid w:val="00E315A3"/>
    <w:rsid w:val="00E541D8"/>
    <w:rsid w:val="00E63B65"/>
    <w:rsid w:val="00F01D9E"/>
    <w:rsid w:val="00F563F8"/>
    <w:rsid w:val="00F73047"/>
    <w:rsid w:val="00FB28EF"/>
    <w:rsid w:val="00FB5E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728DB"/>
  <w15:docId w15:val="{205F236F-1096-4521-B984-FDE762FD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D018B6"/>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ollowedHyperlink">
    <w:name w:val="FollowedHyperlink"/>
    <w:basedOn w:val="DefaultParagraphFont"/>
    <w:rsid w:val="00DD6BFD"/>
    <w:rPr>
      <w:color w:val="800080" w:themeColor="followedHyperlink"/>
      <w:u w:val="single"/>
    </w:rPr>
  </w:style>
  <w:style w:type="character" w:styleId="CommentReference">
    <w:name w:val="annotation reference"/>
    <w:basedOn w:val="DefaultParagraphFont"/>
    <w:semiHidden/>
    <w:unhideWhenUsed/>
    <w:rsid w:val="006A5746"/>
    <w:rPr>
      <w:sz w:val="16"/>
      <w:szCs w:val="16"/>
    </w:rPr>
  </w:style>
  <w:style w:type="paragraph" w:styleId="CommentText">
    <w:name w:val="annotation text"/>
    <w:basedOn w:val="Normal"/>
    <w:link w:val="CommentTextChar"/>
    <w:unhideWhenUsed/>
    <w:rsid w:val="006A5746"/>
    <w:rPr>
      <w:sz w:val="20"/>
      <w:szCs w:val="20"/>
    </w:rPr>
  </w:style>
  <w:style w:type="character" w:customStyle="1" w:styleId="CommentTextChar">
    <w:name w:val="Comment Text Char"/>
    <w:basedOn w:val="DefaultParagraphFont"/>
    <w:link w:val="CommentText"/>
    <w:rsid w:val="006A5746"/>
    <w:rPr>
      <w:sz w:val="20"/>
      <w:szCs w:val="20"/>
    </w:rPr>
  </w:style>
  <w:style w:type="paragraph" w:styleId="CommentSubject">
    <w:name w:val="annotation subject"/>
    <w:basedOn w:val="CommentText"/>
    <w:next w:val="CommentText"/>
    <w:link w:val="CommentSubjectChar"/>
    <w:semiHidden/>
    <w:unhideWhenUsed/>
    <w:rsid w:val="006A5746"/>
    <w:rPr>
      <w:b/>
      <w:bCs/>
    </w:rPr>
  </w:style>
  <w:style w:type="character" w:customStyle="1" w:styleId="CommentSubjectChar">
    <w:name w:val="Comment Subject Char"/>
    <w:basedOn w:val="CommentTextChar"/>
    <w:link w:val="CommentSubject"/>
    <w:semiHidden/>
    <w:rsid w:val="006A5746"/>
    <w:rPr>
      <w:b/>
      <w:bCs/>
      <w:sz w:val="20"/>
      <w:szCs w:val="20"/>
    </w:rPr>
  </w:style>
  <w:style w:type="paragraph" w:styleId="BalloonText">
    <w:name w:val="Balloon Text"/>
    <w:basedOn w:val="Normal"/>
    <w:link w:val="BalloonTextChar"/>
    <w:semiHidden/>
    <w:unhideWhenUsed/>
    <w:rsid w:val="006A574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A5746"/>
    <w:rPr>
      <w:rFonts w:ascii="Times New Roman" w:hAnsi="Times New Roman" w:cs="Times New Roman"/>
      <w:sz w:val="18"/>
      <w:szCs w:val="18"/>
    </w:rPr>
  </w:style>
  <w:style w:type="paragraph" w:styleId="Revision">
    <w:name w:val="Revision"/>
    <w:hidden/>
    <w:semiHidden/>
    <w:rsid w:val="003A3FDD"/>
    <w:pPr>
      <w:spacing w:after="0"/>
    </w:pPr>
  </w:style>
  <w:style w:type="paragraph" w:styleId="NormalWeb">
    <w:name w:val="Normal (Web)"/>
    <w:basedOn w:val="Normal"/>
    <w:uiPriority w:val="99"/>
    <w:semiHidden/>
    <w:unhideWhenUsed/>
    <w:rsid w:val="00B523D3"/>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hda.com/english/wiki/wiki.php?id_contents=7600" TargetMode="External"/><Relationship Id="rId13" Type="http://schemas.openxmlformats.org/officeDocument/2006/relationships/hyperlink" Target="http://www.sthda.com/english/wiki/t-test-formula" TargetMode="External"/><Relationship Id="rId18" Type="http://schemas.openxmlformats.org/officeDocument/2006/relationships/hyperlink" Target="https://thomasleeper.com/Rcourse/Tutorials/NAhandling.html" TargetMode="External"/><Relationship Id="rId26" Type="http://schemas.openxmlformats.org/officeDocument/2006/relationships/hyperlink" Target="https://www.kaggle.com/datasets" TargetMode="External"/><Relationship Id="rId3" Type="http://schemas.openxmlformats.org/officeDocument/2006/relationships/styles" Target="styles.xml"/><Relationship Id="rId21" Type="http://schemas.openxmlformats.org/officeDocument/2006/relationships/hyperlink" Target="https://towardsdatascience.com/let-us-understand-the-correlation-matrix-and-covariance-matrix-d42e6b643c22" TargetMode="External"/><Relationship Id="rId7" Type="http://schemas.openxmlformats.org/officeDocument/2006/relationships/endnotes" Target="endnotes.xml"/><Relationship Id="rId12" Type="http://schemas.openxmlformats.org/officeDocument/2006/relationships/hyperlink" Target="https://docs.google.com/spreadsheets/d/1JchKI5u-I5IcWbnM_JpMkMJIZX1012oJVoIEZz2ra3c/edit" TargetMode="External"/><Relationship Id="rId17" Type="http://schemas.openxmlformats.org/officeDocument/2006/relationships/hyperlink" Target="https://www.youtube.com/watch?v=F0lvYZmxib8" TargetMode="External"/><Relationship Id="rId25" Type="http://schemas.openxmlformats.org/officeDocument/2006/relationships/hyperlink" Target="https://mode.com/blog/r-data-visualization-packages/" TargetMode="External"/><Relationship Id="rId2" Type="http://schemas.openxmlformats.org/officeDocument/2006/relationships/numbering" Target="numbering.xml"/><Relationship Id="rId16" Type="http://schemas.openxmlformats.org/officeDocument/2006/relationships/hyperlink" Target="http://www.biostathandbook.com/spearman.html" TargetMode="External"/><Relationship Id="rId20" Type="http://schemas.openxmlformats.org/officeDocument/2006/relationships/hyperlink" Target="https://www.dummies.com/education/math/statistics/how-to-interpret-a-correlation-coefficien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kvmSAXhX9Hs" TargetMode="External"/><Relationship Id="rId24" Type="http://schemas.openxmlformats.org/officeDocument/2006/relationships/hyperlink" Target="https://towardsdatascience.com/a-guide-to-data-visualisation-in-r-for-beginners-ef6d41a3417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hyperlink" Target="http://www.instantr.com/2012/12/29/performing-a-one-sample-t-test-in-r/" TargetMode="External"/><Relationship Id="rId19" Type="http://schemas.openxmlformats.org/officeDocument/2006/relationships/hyperlink" Target="https://www.ncbi.nlm.nih.gov/pmc/articles/PMC3576830/" TargetMode="External"/><Relationship Id="rId4" Type="http://schemas.openxmlformats.org/officeDocument/2006/relationships/settings" Target="settings.xml"/><Relationship Id="rId9" Type="http://schemas.openxmlformats.org/officeDocument/2006/relationships/hyperlink" Target="https://www.simplypsychology.org/confidence-interval.html" TargetMode="External"/><Relationship Id="rId14" Type="http://schemas.openxmlformats.org/officeDocument/2006/relationships/image" Target="media/image1.png"/><Relationship Id="rId22" Type="http://schemas.openxmlformats.org/officeDocument/2006/relationships/hyperlink" Target="http://www.sthda.com/english/wiki/correlation-test-between-two-variables-in-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F8AEE-369A-4C3A-A165-5F006A36B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892</Words>
  <Characters>3358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Applied Research: Advance Statistics with R</vt:lpstr>
    </vt:vector>
  </TitlesOfParts>
  <Company/>
  <LinksUpToDate>false</LinksUpToDate>
  <CharactersWithSpaces>3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esearch: Advance Statistics with R</dc:title>
  <dc:creator>Carlos Utrilla Guerrero</dc:creator>
  <cp:keywords/>
  <cp:lastModifiedBy>Utrilla Guerrero, Carlos (IDS)</cp:lastModifiedBy>
  <cp:revision>2</cp:revision>
  <dcterms:created xsi:type="dcterms:W3CDTF">2020-08-13T08:37:00Z</dcterms:created>
  <dcterms:modified xsi:type="dcterms:W3CDTF">2020-08-13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8/2020</vt:lpwstr>
  </property>
  <property fmtid="{D5CDD505-2E9C-101B-9397-08002B2CF9AE}" pid="3" name="output">
    <vt:lpwstr/>
  </property>
</Properties>
</file>